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063F70">
      <w:pPr>
        <w:pStyle w:val="Title"/>
        <w:spacing w:line="240" w:lineRule="auto"/>
        <w:rPr>
          <w:lang w:val="en-US"/>
        </w:rPr>
      </w:pPr>
      <w:r>
        <w:rPr>
          <w:lang w:val="en-US"/>
        </w:rPr>
        <w:t>Chapter 1</w:t>
      </w:r>
    </w:p>
    <w:p w14:paraId="73A1EA89" w14:textId="215AFD86" w:rsidR="004A659A" w:rsidRPr="00106091" w:rsidRDefault="00031971" w:rsidP="00063F70">
      <w:pPr>
        <w:pStyle w:val="Heading1"/>
      </w:pPr>
      <w:r w:rsidRPr="00106091">
        <w:t>Significance and Basics of Power Systems</w:t>
      </w:r>
    </w:p>
    <w:p w14:paraId="5FE28CB1" w14:textId="5C7829E3" w:rsidR="00031971" w:rsidRDefault="00BF1D3F" w:rsidP="00063F70">
      <w:pPr>
        <w:pStyle w:val="Heading2"/>
        <w:rPr>
          <w:lang w:val="en-US"/>
        </w:rPr>
      </w:pPr>
      <w:r>
        <w:rPr>
          <w:lang w:val="en-US"/>
        </w:rPr>
        <w:t>1.1 Introduction</w:t>
      </w:r>
    </w:p>
    <w:p w14:paraId="02D5015A" w14:textId="6178C789"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14:paraId="76DCA930" w14:textId="3159ED56"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6CA34584" w:rsidR="00DC78B9" w:rsidRDefault="00D11313" w:rsidP="00063F70">
      <w:pPr>
        <w:ind w:firstLine="720"/>
      </w:pPr>
      <w:r>
        <w:t xml:space="preserve">When a fault occurs in </w:t>
      </w:r>
      <w:r w:rsidR="003E4586">
        <w:t xml:space="preserve">the </w:t>
      </w:r>
      <w:r>
        <w:t xml:space="preserve">transmission line, it initiates a transition condition. Transients produce overcurrents in </w:t>
      </w:r>
      <w:r w:rsidR="003E4586">
        <w:t xml:space="preserve">the </w:t>
      </w:r>
      <w:r>
        <w:t xml:space="preserve">power system, which can damage power system </w:t>
      </w:r>
      <w:r>
        <w:lastRenderedPageBreak/>
        <w:t>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14:paraId="58CBA468" w14:textId="432E5F8F" w:rsidR="005E1C2E" w:rsidRDefault="005E1C2E" w:rsidP="00063F70">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063F70">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3CE9416E" w:rsidR="00E07B80" w:rsidRDefault="00E07B80" w:rsidP="00063F70">
            <w:pPr>
              <w:jc w:val="center"/>
            </w:pPr>
            <w:r>
              <w:t>Fig.</w:t>
            </w:r>
            <w:r w:rsidR="005516E1">
              <w:t xml:space="preserve"> </w:t>
            </w:r>
            <w:r>
              <w:t>1</w:t>
            </w:r>
            <w:r w:rsidR="005516E1">
              <w:t>.1</w:t>
            </w:r>
            <w:r>
              <w:t xml:space="preserve"> Building Blocks of Electric Power System</w:t>
            </w:r>
            <w:r w:rsidR="001E6683">
              <w:t xml:space="preserve"> [2]</w:t>
            </w:r>
          </w:p>
        </w:tc>
      </w:tr>
    </w:tbl>
    <w:p w14:paraId="40CD630A" w14:textId="0EE986D6"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w:t>
      </w:r>
      <w:r w:rsidR="005516E1">
        <w:t xml:space="preserve"> </w:t>
      </w:r>
      <w:r w:rsidR="00366A9C">
        <w:t>1</w:t>
      </w:r>
      <w:r w:rsidR="005516E1">
        <w:t>.1</w:t>
      </w:r>
      <w:r w:rsidR="00366A9C">
        <w:t xml:space="preserve"> shows the basic block diagram of the electric power system.</w:t>
      </w:r>
      <w:r w:rsidR="008603AD">
        <w:t xml:space="preserve"> </w:t>
      </w:r>
      <w:r w:rsidR="003E4586">
        <w:t>The p</w:t>
      </w:r>
      <w:r w:rsidR="008603AD">
        <w:t>ower system consists of three major part</w:t>
      </w:r>
      <w:r w:rsidR="00411543">
        <w:t>s i.e.</w:t>
      </w:r>
      <w:r w:rsidR="008603AD">
        <w:t xml:space="preserve">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14:paraId="5C4D27F6" w14:textId="2E3A474B" w:rsidR="00E07B80" w:rsidRDefault="00E07B80" w:rsidP="00063F70">
      <w:r>
        <w:t xml:space="preserve">The power generation and distribution </w:t>
      </w:r>
      <w:r w:rsidR="001E75AD">
        <w:t>have</w:t>
      </w:r>
      <w:r>
        <w:t xml:space="preserve"> four stages:</w:t>
      </w:r>
    </w:p>
    <w:p w14:paraId="1E525EC8" w14:textId="7558E074"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063F70">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65AF7FD0"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w:t>
      </w:r>
      <w:r w:rsidR="00183E38">
        <w:t xml:space="preserve"> a </w:t>
      </w:r>
      <w:r w:rsidR="00DC42EC">
        <w:t>business</w:t>
      </w:r>
      <w:r w:rsidR="001E75AD">
        <w:t xml:space="preserve"> </w:t>
      </w:r>
      <w:r w:rsidR="00DC42EC">
        <w:t>and residential entities.</w:t>
      </w:r>
    </w:p>
    <w:p w14:paraId="43AEE37B" w14:textId="743DEBC7"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063F70">
      <w:pPr>
        <w:pStyle w:val="Heading2"/>
      </w:pPr>
      <w:r>
        <w:t>1.3 Power Transmission Networks</w:t>
      </w:r>
    </w:p>
    <w:p w14:paraId="66FF0B62" w14:textId="6DEC2E02"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063F70">
      <w:r>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063F70">
      <w:pPr>
        <w:pStyle w:val="Heading2"/>
      </w:pPr>
      <w:r>
        <w:t>1.4 Problem Statement</w:t>
      </w:r>
    </w:p>
    <w:p w14:paraId="0F64C11D" w14:textId="3A485466"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063F70">
      <w:pPr>
        <w:ind w:firstLine="720"/>
        <w:rPr>
          <w:lang w:val="en-US"/>
        </w:rPr>
      </w:pPr>
      <w:r>
        <w:t>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devices in smart grids, paves ground to implement more accurate and intelligent machine learning methods for fault classification and location identification on the transmission lines.</w:t>
      </w:r>
    </w:p>
    <w:p w14:paraId="1DFFD5F1" w14:textId="77777777"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063F70">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40737C"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14:paraId="10D2CC14" w14:textId="21379A15"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 xml:space="preserve">. </w:t>
      </w:r>
    </w:p>
    <w:p w14:paraId="3BB9D938" w14:textId="63CF0B8A" w:rsidR="00AC2C40" w:rsidRDefault="00AC2C40" w:rsidP="00063F70">
      <w:pPr>
        <w:rPr>
          <w:lang w:val="en-US"/>
        </w:rPr>
      </w:pPr>
    </w:p>
    <w:p w14:paraId="18FA90F1" w14:textId="5F971EED" w:rsidR="00AC2C40" w:rsidRDefault="00AC2C40" w:rsidP="00063F70">
      <w:pPr>
        <w:rPr>
          <w:lang w:val="en-US"/>
        </w:rPr>
      </w:pPr>
    </w:p>
    <w:p w14:paraId="438A5ED6" w14:textId="2E65116F" w:rsidR="00AC2C40" w:rsidRDefault="00AC2C40" w:rsidP="00063F70">
      <w:pPr>
        <w:rPr>
          <w:lang w:val="en-US"/>
        </w:rPr>
      </w:pPr>
    </w:p>
    <w:p w14:paraId="765A930E" w14:textId="0BC88816" w:rsidR="00AC2C40" w:rsidRDefault="00AC2C40" w:rsidP="00063F70">
      <w:pPr>
        <w:rPr>
          <w:lang w:val="en-US"/>
        </w:rPr>
      </w:pPr>
    </w:p>
    <w:p w14:paraId="27195B2E" w14:textId="12CBCD7A" w:rsidR="00AC2C40" w:rsidRDefault="00AC2C40" w:rsidP="00063F70">
      <w:pPr>
        <w:rPr>
          <w:lang w:val="en-US"/>
        </w:rPr>
      </w:pPr>
    </w:p>
    <w:p w14:paraId="2F968C06" w14:textId="3D869FB1" w:rsidR="00AC2C40" w:rsidRDefault="00AC2C40" w:rsidP="00063F70">
      <w:pPr>
        <w:rPr>
          <w:lang w:val="en-US"/>
        </w:rPr>
      </w:pPr>
    </w:p>
    <w:p w14:paraId="70A91726" w14:textId="21EA0272" w:rsidR="00AC2C40" w:rsidRDefault="00AC2C40" w:rsidP="00063F70">
      <w:pPr>
        <w:rPr>
          <w:lang w:val="en-US"/>
        </w:rPr>
      </w:pPr>
    </w:p>
    <w:p w14:paraId="296C89C9" w14:textId="43EEAA9A" w:rsidR="00AC2C40" w:rsidRDefault="00AC2C40" w:rsidP="00063F70">
      <w:pPr>
        <w:rPr>
          <w:lang w:val="en-US"/>
        </w:rPr>
      </w:pPr>
    </w:p>
    <w:p w14:paraId="3613B3D5" w14:textId="2CE6BCB6" w:rsidR="00AC2C40" w:rsidRDefault="00AC2C40" w:rsidP="00063F70">
      <w:pPr>
        <w:rPr>
          <w:lang w:val="en-US"/>
        </w:rPr>
      </w:pPr>
    </w:p>
    <w:p w14:paraId="2AE24CCA" w14:textId="46A89D7A" w:rsidR="00AC2C40" w:rsidRDefault="00AC2C40" w:rsidP="00063F70">
      <w:pPr>
        <w:rPr>
          <w:lang w:val="en-US"/>
        </w:rPr>
      </w:pPr>
    </w:p>
    <w:p w14:paraId="4DAE1EB9" w14:textId="2BDD6B09" w:rsidR="00AC2C40" w:rsidRDefault="00AC2C40" w:rsidP="00063F70">
      <w:pPr>
        <w:rPr>
          <w:lang w:val="en-US"/>
        </w:rPr>
      </w:pPr>
    </w:p>
    <w:p w14:paraId="68600B37" w14:textId="479B19BE" w:rsidR="00AC2C40" w:rsidRDefault="00AC2C40" w:rsidP="00063F70">
      <w:pPr>
        <w:rPr>
          <w:lang w:val="en-US"/>
        </w:rPr>
      </w:pPr>
    </w:p>
    <w:p w14:paraId="243762EB" w14:textId="7BDAA37D" w:rsidR="00AC2C40" w:rsidRDefault="00AC2C40" w:rsidP="00063F70">
      <w:pPr>
        <w:rPr>
          <w:lang w:val="en-US"/>
        </w:rPr>
      </w:pPr>
    </w:p>
    <w:p w14:paraId="4D9768DE" w14:textId="77777777" w:rsidR="00063F70" w:rsidRDefault="00063F70" w:rsidP="00063F70">
      <w:pPr>
        <w:pStyle w:val="Title"/>
        <w:jc w:val="both"/>
      </w:pPr>
    </w:p>
    <w:p w14:paraId="5A663311" w14:textId="040EF9F2" w:rsidR="00AC2C40" w:rsidRDefault="00AC2C40" w:rsidP="00063F70">
      <w:pPr>
        <w:pStyle w:val="Title"/>
        <w:spacing w:line="240" w:lineRule="auto"/>
        <w:rPr>
          <w:lang w:val="en-US"/>
        </w:rPr>
      </w:pPr>
      <w:r w:rsidRPr="00106091">
        <w:t>Chapter</w:t>
      </w:r>
      <w:r>
        <w:rPr>
          <w:lang w:val="en-US"/>
        </w:rPr>
        <w:t xml:space="preserve"> 2</w:t>
      </w:r>
    </w:p>
    <w:p w14:paraId="066116AF" w14:textId="27898EAC" w:rsidR="00AC2C40" w:rsidRDefault="00AC2C40" w:rsidP="00063F70">
      <w:pPr>
        <w:pStyle w:val="Heading1"/>
        <w:rPr>
          <w:lang w:val="en-US"/>
        </w:rPr>
      </w:pPr>
      <w:r w:rsidRPr="00106091">
        <w:t>Background</w:t>
      </w:r>
      <w:r>
        <w:rPr>
          <w:lang w:val="en-US"/>
        </w:rPr>
        <w:t xml:space="preserve"> and Related Work</w:t>
      </w:r>
    </w:p>
    <w:p w14:paraId="63332709" w14:textId="7B6E7D70" w:rsidR="00AC2C40" w:rsidRDefault="00AC2C40" w:rsidP="00063F70">
      <w:pPr>
        <w:pStyle w:val="Heading2"/>
        <w:rPr>
          <w:lang w:val="en-US"/>
        </w:rPr>
      </w:pPr>
      <w:r>
        <w:rPr>
          <w:lang w:val="en-US"/>
        </w:rPr>
        <w:t>2.1 Introduction</w:t>
      </w:r>
    </w:p>
    <w:p w14:paraId="58CF3303" w14:textId="137DBFE7"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layed if the location estimation cannot do accurately. Various fault classification and location estimation methods ha</w:t>
      </w:r>
      <w:r w:rsidR="00411543">
        <w:rPr>
          <w:lang w:val="en-US"/>
        </w:rPr>
        <w:t>d</w:t>
      </w:r>
      <w:r w:rsidR="00636332">
        <w:rPr>
          <w:lang w:val="en-US"/>
        </w:rPr>
        <w:t xml:space="preserve"> been</w:t>
      </w:r>
      <w:r w:rsidR="00411543">
        <w:rPr>
          <w:lang w:val="en-US"/>
        </w:rPr>
        <w:t xml:space="preserve"> proposed</w:t>
      </w:r>
      <w:r w:rsidR="00636332">
        <w:rPr>
          <w:lang w:val="en-US"/>
        </w:rPr>
        <w:t xml:space="preserve">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advantages and disadvantages.</w:t>
      </w:r>
    </w:p>
    <w:p w14:paraId="26D927DC" w14:textId="6468CBEC" w:rsidR="00636332" w:rsidRDefault="00636332" w:rsidP="00063F70">
      <w:pPr>
        <w:pStyle w:val="Heading2"/>
        <w:rPr>
          <w:lang w:val="en-US"/>
        </w:rPr>
      </w:pPr>
      <w:r>
        <w:rPr>
          <w:lang w:val="en-US"/>
        </w:rPr>
        <w:t>2.2 Faults on Transmission Lines</w:t>
      </w:r>
    </w:p>
    <w:p w14:paraId="543E49B3" w14:textId="4DE2EA67"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14:paraId="749E2BB8" w14:textId="527DC516" w:rsidR="00A041ED" w:rsidRDefault="00376145" w:rsidP="00063F70">
      <w:pPr>
        <w:pStyle w:val="Heading3"/>
        <w:rPr>
          <w:sz w:val="24"/>
        </w:rPr>
      </w:pPr>
      <w:r>
        <w:t xml:space="preserve">2.2.1 Series </w:t>
      </w:r>
      <w:r w:rsidRPr="004B7E51">
        <w:t>Faults</w:t>
      </w:r>
    </w:p>
    <w:p w14:paraId="73002DEC" w14:textId="53791821"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increase of voltage and frequency and fall in current in the faulted phases</w:t>
      </w:r>
      <w:r w:rsidR="00B15CA2">
        <w:rPr>
          <w:szCs w:val="24"/>
        </w:rPr>
        <w:t xml:space="preserve"> [4]</w:t>
      </w:r>
      <w:r>
        <w:rPr>
          <w:szCs w:val="24"/>
        </w:rPr>
        <w:t xml:space="preserve">.  </w:t>
      </w:r>
    </w:p>
    <w:p w14:paraId="68EEAF24" w14:textId="66BE5EDF" w:rsidR="00A041ED" w:rsidRDefault="00376145" w:rsidP="00063F70">
      <w:pPr>
        <w:pStyle w:val="Heading3"/>
      </w:pPr>
      <w:r>
        <w:t>2</w:t>
      </w:r>
      <w:r w:rsidR="00A041ED">
        <w:rPr>
          <w:sz w:val="24"/>
        </w:rPr>
        <w:t xml:space="preserve">.2.2 </w:t>
      </w:r>
      <w:r>
        <w:t xml:space="preserve">Shunt </w:t>
      </w:r>
      <w:r w:rsidRPr="00376145">
        <w:t>Faults</w:t>
      </w:r>
    </w:p>
    <w:p w14:paraId="10AFCB6C" w14:textId="3E9010DA" w:rsidR="00FF1A7C" w:rsidRDefault="00376145" w:rsidP="00063F70">
      <w:pPr>
        <w:spacing w:after="89"/>
        <w:ind w:right="113"/>
        <w:rPr>
          <w:szCs w:val="24"/>
        </w:rPr>
      </w:pPr>
      <w:r>
        <w:rPr>
          <w:b/>
          <w:bCs/>
          <w:color w:val="000000" w:themeColor="text1"/>
          <w:szCs w:val="24"/>
        </w:rPr>
        <w:tab/>
      </w:r>
      <w:r>
        <w:rPr>
          <w:szCs w:val="24"/>
        </w:rPr>
        <w:t>There are two types of shunt faults which can occur on transmission lines</w:t>
      </w:r>
      <w:r w:rsidR="00411543">
        <w:rPr>
          <w:szCs w:val="24"/>
        </w:rPr>
        <w:t>,</w:t>
      </w:r>
      <w:r>
        <w:rPr>
          <w:szCs w:val="24"/>
        </w:rPr>
        <w:t xml:space="preserve">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w:t>
      </w:r>
      <w:r w:rsidR="00411543">
        <w:rPr>
          <w:szCs w:val="24"/>
        </w:rPr>
        <w:t>,</w:t>
      </w:r>
      <w:r>
        <w:rPr>
          <w:szCs w:val="24"/>
        </w:rPr>
        <w:t xml:space="preserve"> increment the current </w:t>
      </w:r>
      <w:r w:rsidR="00411543">
        <w:rPr>
          <w:szCs w:val="24"/>
        </w:rPr>
        <w:t xml:space="preserve">and </w:t>
      </w:r>
      <w:r>
        <w:rPr>
          <w:szCs w:val="24"/>
        </w:rPr>
        <w:t>suffers fall in voltage and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063F70">
            <w:pPr>
              <w:spacing w:after="89"/>
              <w:ind w:right="113"/>
              <w:jc w:val="center"/>
              <w:rPr>
                <w:szCs w:val="24"/>
              </w:rPr>
            </w:pPr>
            <w:r>
              <w:rPr>
                <w:noProof/>
                <w:lang w:val="en-US"/>
              </w:rPr>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2936BB66" w:rsidR="00FF1A7C" w:rsidRDefault="00FF1A7C" w:rsidP="00063F70">
            <w:pPr>
              <w:spacing w:after="89"/>
              <w:ind w:right="113"/>
              <w:jc w:val="center"/>
              <w:rPr>
                <w:szCs w:val="24"/>
              </w:rPr>
            </w:pPr>
            <w:r w:rsidRPr="00376145">
              <w:rPr>
                <w:bCs/>
                <w:szCs w:val="24"/>
              </w:rPr>
              <w:t>Fi</w:t>
            </w:r>
            <w:r>
              <w:rPr>
                <w:bCs/>
                <w:szCs w:val="24"/>
              </w:rPr>
              <w:t>g.</w:t>
            </w:r>
            <w:r w:rsidRPr="00376145">
              <w:rPr>
                <w:bCs/>
                <w:szCs w:val="24"/>
              </w:rPr>
              <w:t xml:space="preserve"> </w:t>
            </w:r>
            <w:r w:rsidR="005516E1">
              <w:rPr>
                <w:bCs/>
                <w:szCs w:val="24"/>
              </w:rPr>
              <w:t>2.1</w:t>
            </w:r>
            <w:r>
              <w:rPr>
                <w:bCs/>
                <w:szCs w:val="24"/>
              </w:rPr>
              <w:t>.</w:t>
            </w:r>
            <w:r w:rsidRPr="00376145">
              <w:rPr>
                <w:bCs/>
                <w:szCs w:val="24"/>
              </w:rPr>
              <w:t xml:space="preserve"> Classification of Short Circuit faults</w:t>
            </w:r>
          </w:p>
        </w:tc>
      </w:tr>
    </w:tbl>
    <w:p w14:paraId="066D4B34" w14:textId="1F6EE2F9" w:rsidR="00A041ED" w:rsidRPr="00FF1A7C" w:rsidRDefault="00FF1A7C" w:rsidP="00063F70">
      <w:pPr>
        <w:pStyle w:val="Heading4"/>
      </w:pPr>
      <w:r>
        <w:t xml:space="preserve">a) </w:t>
      </w:r>
      <w:r w:rsidRPr="00FF1A7C">
        <w:t>Symmetrical Faults:</w:t>
      </w:r>
    </w:p>
    <w:p w14:paraId="29EAC05D" w14:textId="15E4F522"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063F70">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3E982685"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14:paraId="67142D4E" w14:textId="7A002F89"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063F70">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3F1FD39"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14:paraId="742C8D1B" w14:textId="77777777" w:rsidR="00163802" w:rsidRPr="00163802" w:rsidRDefault="00163802" w:rsidP="00063F70">
      <w:pPr>
        <w:rPr>
          <w:rFonts w:cstheme="minorHAnsi"/>
          <w:bCs/>
          <w:szCs w:val="24"/>
        </w:rPr>
      </w:pPr>
    </w:p>
    <w:p w14:paraId="131A70C0" w14:textId="7DD72EDA" w:rsidR="00163802" w:rsidRDefault="00A041ED" w:rsidP="00063F70">
      <w:pPr>
        <w:rPr>
          <w:szCs w:val="24"/>
        </w:rPr>
      </w:pPr>
      <w:r>
        <w:rPr>
          <w:szCs w:val="24"/>
        </w:rPr>
        <w:tab/>
        <w:t xml:space="preserve">These faults are very common and less severe than the symmetrical faults. These faults are classified as </w:t>
      </w:r>
      <w:r w:rsidR="00411543">
        <w:rPr>
          <w:szCs w:val="24"/>
        </w:rPr>
        <w:t xml:space="preserve">single </w:t>
      </w:r>
      <w:r>
        <w:rPr>
          <w:szCs w:val="24"/>
        </w:rPr>
        <w:t>line</w:t>
      </w:r>
      <w:r w:rsidR="00411543">
        <w:rPr>
          <w:szCs w:val="24"/>
        </w:rPr>
        <w:t xml:space="preserve"> </w:t>
      </w:r>
      <w:r>
        <w:rPr>
          <w:szCs w:val="24"/>
        </w:rPr>
        <w:t>to</w:t>
      </w:r>
      <w:r w:rsidR="00411543">
        <w:rPr>
          <w:szCs w:val="24"/>
        </w:rPr>
        <w:t xml:space="preserve"> </w:t>
      </w:r>
      <w:r>
        <w:rPr>
          <w:szCs w:val="24"/>
        </w:rPr>
        <w:t>ground</w:t>
      </w:r>
      <w:r w:rsidR="00411543">
        <w:rPr>
          <w:szCs w:val="24"/>
        </w:rPr>
        <w:t xml:space="preserve"> fault</w:t>
      </w:r>
      <w:r>
        <w:rPr>
          <w:szCs w:val="24"/>
        </w:rPr>
        <w:t>(L-G), line</w:t>
      </w:r>
      <w:r w:rsidR="00411543">
        <w:rPr>
          <w:szCs w:val="24"/>
        </w:rPr>
        <w:t xml:space="preserve"> </w:t>
      </w:r>
      <w:r>
        <w:rPr>
          <w:szCs w:val="24"/>
        </w:rPr>
        <w:t>to</w:t>
      </w:r>
      <w:r w:rsidR="00411543">
        <w:rPr>
          <w:szCs w:val="24"/>
        </w:rPr>
        <w:t xml:space="preserve"> </w:t>
      </w:r>
      <w:r>
        <w:rPr>
          <w:szCs w:val="24"/>
        </w:rPr>
        <w:t>line</w:t>
      </w:r>
      <w:r w:rsidR="00411543">
        <w:rPr>
          <w:szCs w:val="24"/>
        </w:rPr>
        <w:t xml:space="preserve"> fault</w:t>
      </w:r>
      <w:r>
        <w:rPr>
          <w:szCs w:val="24"/>
        </w:rPr>
        <w:t xml:space="preserve"> (L-L), double line</w:t>
      </w:r>
      <w:r w:rsidR="00411543">
        <w:rPr>
          <w:szCs w:val="24"/>
        </w:rPr>
        <w:t>-</w:t>
      </w:r>
      <w:r>
        <w:rPr>
          <w:szCs w:val="24"/>
        </w:rPr>
        <w:t>to</w:t>
      </w:r>
      <w:r w:rsidR="00411543">
        <w:rPr>
          <w:szCs w:val="24"/>
        </w:rPr>
        <w:t>-</w:t>
      </w:r>
      <w:r>
        <w:rPr>
          <w:szCs w:val="24"/>
        </w:rPr>
        <w:t>ground fault (LL-G).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14:paraId="5236B5E2" w14:textId="6DBACEB8" w:rsidR="00FF1A7C" w:rsidRDefault="00FF1A7C" w:rsidP="00063F70">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063F70">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4F9ECCE9" w14:textId="044A6E7E" w:rsidR="00163802" w:rsidRDefault="00163802" w:rsidP="00063F70">
      <w:pPr>
        <w:pStyle w:val="Heading2"/>
        <w:rPr>
          <w:lang w:val="en-US"/>
        </w:rPr>
      </w:pPr>
      <w:r>
        <w:rPr>
          <w:lang w:val="en-US"/>
        </w:rPr>
        <w:t>2.3 Causes of Electrical Faults </w:t>
      </w:r>
    </w:p>
    <w:p w14:paraId="367D9092" w14:textId="77777777" w:rsidR="00163802" w:rsidRPr="00163802" w:rsidRDefault="00163802" w:rsidP="00063F70">
      <w:pPr>
        <w:rPr>
          <w:lang w:val="en-US"/>
        </w:rPr>
      </w:pPr>
    </w:p>
    <w:p w14:paraId="144F2DA0" w14:textId="1595D1D3" w:rsidR="0090330C" w:rsidRDefault="0090330C" w:rsidP="00063F70">
      <w:pPr>
        <w:pStyle w:val="Heading4"/>
        <w:rPr>
          <w:lang w:val="en-US"/>
        </w:rPr>
      </w:pPr>
      <w:r>
        <w:rPr>
          <w:lang w:val="en-US"/>
        </w:rPr>
        <w:t xml:space="preserve">a) </w:t>
      </w:r>
      <w:r w:rsidR="00163802">
        <w:rPr>
          <w:lang w:val="en-US"/>
        </w:rPr>
        <w:t>Climatic conditions: </w:t>
      </w:r>
    </w:p>
    <w:p w14:paraId="1A27F491" w14:textId="045D77EB"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r w:rsidR="00C40678">
        <w:rPr>
          <w:szCs w:val="24"/>
          <w:lang w:val="en-US"/>
        </w:rPr>
        <w:t xml:space="preserve"> [5]</w:t>
      </w:r>
      <w:r>
        <w:rPr>
          <w:szCs w:val="24"/>
          <w:lang w:val="en-US"/>
        </w:rPr>
        <w:t>.</w:t>
      </w:r>
    </w:p>
    <w:p w14:paraId="356ECB46" w14:textId="77777777"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683F8E92"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causes short circuit faults due to malfunctioning, ageing, insulation failure of cables and winding. These failures result in high current to flow through the devices or equipment which further damages it</w:t>
      </w:r>
      <w:r w:rsidR="00C40678">
        <w:rPr>
          <w:lang w:val="en-US"/>
        </w:rPr>
        <w:t xml:space="preserve"> [5]</w:t>
      </w:r>
      <w:r>
        <w:rPr>
          <w:lang w:val="en-US"/>
        </w:rPr>
        <w:t>.</w:t>
      </w:r>
    </w:p>
    <w:p w14:paraId="1534D95C" w14:textId="77777777" w:rsidR="0090330C" w:rsidRDefault="0090330C" w:rsidP="00063F70">
      <w:pPr>
        <w:pStyle w:val="Heading4"/>
        <w:rPr>
          <w:lang w:val="en-US"/>
        </w:rPr>
      </w:pPr>
      <w:r>
        <w:rPr>
          <w:lang w:val="en-US"/>
        </w:rPr>
        <w:t xml:space="preserve">c) </w:t>
      </w:r>
      <w:r w:rsidR="00163802">
        <w:rPr>
          <w:lang w:val="en-US"/>
        </w:rPr>
        <w:t>Human errors: </w:t>
      </w:r>
    </w:p>
    <w:p w14:paraId="2A1A34EF" w14:textId="78AE1733"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r w:rsidR="00C40678">
        <w:rPr>
          <w:szCs w:val="24"/>
        </w:rPr>
        <w:t xml:space="preserve"> [5]</w:t>
      </w:r>
      <w:r>
        <w:rPr>
          <w:szCs w:val="24"/>
        </w:rPr>
        <w:t>.</w:t>
      </w:r>
    </w:p>
    <w:p w14:paraId="6997154C" w14:textId="77777777" w:rsidR="0090330C" w:rsidRDefault="0090330C" w:rsidP="00063F70">
      <w:pPr>
        <w:pStyle w:val="Heading4"/>
        <w:rPr>
          <w:lang w:val="en-US"/>
        </w:rPr>
      </w:pPr>
      <w:r>
        <w:rPr>
          <w:lang w:val="en-US"/>
        </w:rPr>
        <w:t xml:space="preserve">d) </w:t>
      </w:r>
      <w:r w:rsidR="00163802">
        <w:rPr>
          <w:lang w:val="en-US"/>
        </w:rPr>
        <w:t>Fires: </w:t>
      </w:r>
    </w:p>
    <w:p w14:paraId="4382C97D" w14:textId="2782D4B7"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r w:rsidR="00C40678">
        <w:rPr>
          <w:szCs w:val="24"/>
          <w:lang w:val="en-US"/>
        </w:rPr>
        <w:t xml:space="preserve"> [5]</w:t>
      </w:r>
      <w:r>
        <w:rPr>
          <w:szCs w:val="24"/>
          <w:lang w:val="en-US"/>
        </w:rPr>
        <w:t>.</w:t>
      </w:r>
    </w:p>
    <w:p w14:paraId="7157B05F" w14:textId="5D943F32" w:rsidR="00884111" w:rsidRDefault="00884111" w:rsidP="00063F70">
      <w:pPr>
        <w:pStyle w:val="Heading2"/>
        <w:rPr>
          <w:lang w:val="en-US"/>
        </w:rPr>
      </w:pPr>
      <w:r>
        <w:rPr>
          <w:lang w:val="en-US"/>
        </w:rPr>
        <w:t>2.4 Literature Survey</w:t>
      </w:r>
    </w:p>
    <w:p w14:paraId="1B49463F" w14:textId="3DE48A45"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14:paraId="65518962" w14:textId="741AE6A2" w:rsidR="00044EE5" w:rsidRDefault="00044EE5" w:rsidP="00063F70">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p>
    <w:p w14:paraId="7675F275" w14:textId="4E27B389" w:rsidR="00044EE5" w:rsidRDefault="00044EE5" w:rsidP="00063F70">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14:paraId="4B112465" w14:textId="63022522" w:rsidR="00044EE5" w:rsidRDefault="00044EE5" w:rsidP="00063F70">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p>
    <w:p w14:paraId="2235B59C" w14:textId="408493C7" w:rsidR="00044EE5" w:rsidRDefault="00C40678" w:rsidP="00063F70">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14:paraId="37BBF42F" w14:textId="13778744" w:rsidR="00044EE5" w:rsidRDefault="00044EE5" w:rsidP="00063F70">
      <w:pPr>
        <w:ind w:firstLine="720"/>
        <w:rPr>
          <w:color w:val="000000" w:themeColor="text1"/>
          <w:szCs w:val="24"/>
        </w:rPr>
      </w:pPr>
      <w:proofErr w:type="spellStart"/>
      <w:r w:rsidRPr="00B359D5">
        <w:rPr>
          <w:color w:val="000000" w:themeColor="text1"/>
          <w:szCs w:val="24"/>
          <w:lang w:val="en-US"/>
        </w:rPr>
        <w:t>Sanaye</w:t>
      </w:r>
      <w:proofErr w:type="spellEnd"/>
      <w:r w:rsidRPr="00B359D5">
        <w:rPr>
          <w:color w:val="000000" w:themeColor="text1"/>
          <w:szCs w:val="24"/>
          <w:lang w:val="en-US"/>
        </w:rPr>
        <w:t xml:space="preserve"> Prasad et al</w:t>
      </w:r>
      <w:r w:rsidR="00C40678">
        <w:rPr>
          <w:color w:val="000000" w:themeColor="text1"/>
          <w:szCs w:val="24"/>
          <w:lang w:val="en-US"/>
        </w:rPr>
        <w:t xml:space="preserve"> [10]</w:t>
      </w:r>
      <w:r w:rsidRPr="00B359D5">
        <w:rPr>
          <w:color w:val="000000" w:themeColor="text1"/>
          <w:szCs w:val="24"/>
          <w:lang w:val="en-US"/>
        </w:rPr>
        <w:t xml:space="preserve"> proposed a novel application of</w:t>
      </w:r>
      <w:r w:rsidRPr="00B359D5">
        <w:rPr>
          <w:color w:val="000000" w:themeColor="text1"/>
          <w:szCs w:val="24"/>
        </w:rPr>
        <w:t xml:space="preserve"> </w:t>
      </w:r>
      <w:r w:rsidR="007401B0">
        <w:rPr>
          <w:color w:val="000000" w:themeColor="text1"/>
          <w:szCs w:val="24"/>
        </w:rPr>
        <w:t xml:space="preserve">the </w:t>
      </w:r>
      <w:r w:rsidRPr="00B359D5">
        <w:rPr>
          <w:color w:val="000000" w:themeColor="text1"/>
          <w:szCs w:val="24"/>
        </w:rPr>
        <w:t xml:space="preserve">neural network approach to </w:t>
      </w:r>
      <w:r w:rsidR="007401B0">
        <w:rPr>
          <w:color w:val="000000" w:themeColor="text1"/>
          <w:szCs w:val="24"/>
        </w:rPr>
        <w:t xml:space="preserve">the </w:t>
      </w:r>
      <w:r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Pr="00B359D5">
        <w:rPr>
          <w:color w:val="000000" w:themeColor="text1"/>
          <w:szCs w:val="24"/>
        </w:rPr>
        <w:t>input pattern. Fault detection and classification w</w:t>
      </w:r>
      <w:r w:rsidR="007401B0">
        <w:rPr>
          <w:color w:val="000000" w:themeColor="text1"/>
          <w:szCs w:val="24"/>
        </w:rPr>
        <w:t>ere</w:t>
      </w:r>
      <w:r w:rsidRPr="00B359D5">
        <w:rPr>
          <w:color w:val="000000" w:themeColor="text1"/>
          <w:szCs w:val="24"/>
        </w:rPr>
        <w:t xml:space="preserve"> done within </w:t>
      </w:r>
      <w:r w:rsidR="007401B0">
        <w:rPr>
          <w:color w:val="000000" w:themeColor="text1"/>
          <w:szCs w:val="24"/>
        </w:rPr>
        <w:t xml:space="preserve">a </w:t>
      </w:r>
      <w:r w:rsidRPr="00B359D5">
        <w:rPr>
          <w:color w:val="000000" w:themeColor="text1"/>
          <w:szCs w:val="24"/>
        </w:rPr>
        <w:t>quarter cycle.</w:t>
      </w:r>
    </w:p>
    <w:p w14:paraId="563DC471" w14:textId="4ABA0BAA" w:rsidR="00044EE5" w:rsidRDefault="00044EE5" w:rsidP="00063F70">
      <w:pPr>
        <w:ind w:firstLine="720"/>
        <w:rPr>
          <w:color w:val="000000" w:themeColor="text1"/>
          <w:szCs w:val="24"/>
          <w:shd w:val="clear" w:color="auto" w:fill="FFFFFF"/>
        </w:rPr>
      </w:pPr>
      <w:r w:rsidRPr="00B359D5">
        <w:rPr>
          <w:color w:val="000000" w:themeColor="text1"/>
          <w:szCs w:val="24"/>
          <w:lang w:val="en-US"/>
        </w:rPr>
        <w:t>A K Pradhan et al</w:t>
      </w:r>
      <w:r w:rsidR="00C40678">
        <w:rPr>
          <w:color w:val="000000" w:themeColor="text1"/>
          <w:szCs w:val="24"/>
          <w:lang w:val="en-US"/>
        </w:rPr>
        <w:t xml:space="preserve"> [11]</w:t>
      </w:r>
      <w:r w:rsidRPr="00B359D5">
        <w:rPr>
          <w:color w:val="000000" w:themeColor="text1"/>
          <w:szCs w:val="24"/>
          <w:lang w:val="en-US"/>
        </w:rPr>
        <w:t xml:space="preserve"> proposed </w:t>
      </w:r>
      <w:r w:rsidRPr="00B359D5">
        <w:rPr>
          <w:color w:val="000000" w:themeColor="text1"/>
          <w:szCs w:val="24"/>
          <w:shd w:val="clear" w:color="auto" w:fill="FFFFFF"/>
        </w:rPr>
        <w:t>discrete wavelet transform integrated with a fuzzy logic system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this paper.</w:t>
      </w:r>
    </w:p>
    <w:p w14:paraId="00D09FD6" w14:textId="1FF652F3" w:rsidR="00044EE5" w:rsidRDefault="00C65519" w:rsidP="00063F70">
      <w:pPr>
        <w:ind w:firstLine="720"/>
        <w:rPr>
          <w:color w:val="000000" w:themeColor="text1"/>
          <w:szCs w:val="24"/>
          <w:shd w:val="clear" w:color="auto" w:fill="FFFFFF"/>
        </w:rPr>
      </w:pPr>
      <w:hyperlink r:id="rId14" w:history="1">
        <w:r w:rsidR="00044EE5" w:rsidRPr="00044EE5">
          <w:rPr>
            <w:rStyle w:val="Hyperlink"/>
            <w:color w:val="000000" w:themeColor="text1"/>
            <w:szCs w:val="24"/>
            <w:u w:val="none"/>
            <w:shd w:val="clear" w:color="auto" w:fill="FFFFFF"/>
          </w:rPr>
          <w:t xml:space="preserve">H. </w:t>
        </w:r>
        <w:proofErr w:type="spellStart"/>
        <w:r w:rsidR="00044EE5" w:rsidRPr="00044EE5">
          <w:rPr>
            <w:rStyle w:val="Hyperlink"/>
            <w:color w:val="000000" w:themeColor="text1"/>
            <w:szCs w:val="24"/>
            <w:u w:val="none"/>
            <w:shd w:val="clear" w:color="auto" w:fill="FFFFFF"/>
          </w:rPr>
          <w:t>Khorashadi</w:t>
        </w:r>
        <w:proofErr w:type="spellEnd"/>
        <w:r w:rsidR="00044EE5" w:rsidRPr="00044EE5">
          <w:rPr>
            <w:rStyle w:val="Hyperlink"/>
            <w:color w:val="000000" w:themeColor="text1"/>
            <w:szCs w:val="24"/>
            <w:u w:val="none"/>
            <w:shd w:val="clear" w:color="auto" w:fill="FFFFFF"/>
          </w:rPr>
          <w:t>-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p>
    <w:p w14:paraId="3D97F0D5" w14:textId="76B055B4" w:rsidR="00044EE5" w:rsidRDefault="00044EE5" w:rsidP="00063F70">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p>
    <w:p w14:paraId="2B9B14DC" w14:textId="39573602" w:rsidR="00044EE5" w:rsidRDefault="00044EE5" w:rsidP="00063F70">
      <w:pPr>
        <w:spacing w:after="8"/>
        <w:ind w:firstLine="720"/>
        <w:rPr>
          <w:color w:val="000000" w:themeColor="text1"/>
          <w:szCs w:val="24"/>
        </w:rPr>
      </w:pPr>
      <w:r w:rsidRPr="00044EE5">
        <w:rPr>
          <w:color w:val="000000" w:themeColor="text1"/>
          <w:szCs w:val="24"/>
        </w:rPr>
        <w:t xml:space="preserve">R. N. </w:t>
      </w:r>
      <w:proofErr w:type="spellStart"/>
      <w:r w:rsidRPr="00044EE5">
        <w:rPr>
          <w:color w:val="000000" w:themeColor="text1"/>
          <w:szCs w:val="24"/>
        </w:rPr>
        <w:t>Mahanty</w:t>
      </w:r>
      <w:proofErr w:type="spellEnd"/>
      <w:r w:rsidRPr="00044EE5">
        <w:rPr>
          <w:color w:val="000000" w:themeColor="text1"/>
          <w:szCs w:val="24"/>
        </w:rPr>
        <w:t xml:space="preserve">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p>
    <w:p w14:paraId="49F17900" w14:textId="1ED586F3" w:rsidR="00044EE5" w:rsidRDefault="00044EE5" w:rsidP="00063F70">
      <w:pPr>
        <w:spacing w:after="8"/>
        <w:ind w:firstLine="720"/>
        <w:rPr>
          <w:color w:val="000000" w:themeColor="text1"/>
          <w:szCs w:val="24"/>
        </w:rPr>
      </w:pPr>
      <w:r w:rsidRPr="00044EE5">
        <w:rPr>
          <w:color w:val="000000" w:themeColor="text1"/>
          <w:szCs w:val="24"/>
        </w:rPr>
        <w:t xml:space="preserve">D. </w:t>
      </w:r>
      <w:proofErr w:type="spellStart"/>
      <w:r w:rsidRPr="00044EE5">
        <w:rPr>
          <w:color w:val="000000" w:themeColor="text1"/>
          <w:szCs w:val="24"/>
        </w:rPr>
        <w:t>Thukaram</w:t>
      </w:r>
      <w:proofErr w:type="spellEnd"/>
      <w:r w:rsidRPr="00044EE5">
        <w:rPr>
          <w:color w:val="000000" w:themeColor="text1"/>
          <w:szCs w:val="24"/>
        </w:rPr>
        <w:t xml:space="preserve">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p>
    <w:p w14:paraId="5E504D87" w14:textId="5580B202" w:rsidR="00044EE5" w:rsidRDefault="00044EE5" w:rsidP="00063F70">
      <w:pPr>
        <w:spacing w:after="8"/>
        <w:ind w:firstLine="720"/>
        <w:rPr>
          <w:color w:val="000000" w:themeColor="text1"/>
          <w:szCs w:val="24"/>
        </w:rPr>
      </w:pPr>
      <w:r w:rsidRPr="00044EE5">
        <w:rPr>
          <w:color w:val="000000" w:themeColor="text1"/>
          <w:szCs w:val="24"/>
        </w:rPr>
        <w:t xml:space="preserve">A R </w:t>
      </w:r>
      <w:proofErr w:type="spellStart"/>
      <w:r w:rsidRPr="00044EE5">
        <w:rPr>
          <w:color w:val="000000" w:themeColor="text1"/>
          <w:szCs w:val="24"/>
        </w:rPr>
        <w:t>Sedighi</w:t>
      </w:r>
      <w:proofErr w:type="spellEnd"/>
      <w:r w:rsidRPr="00044EE5">
        <w:rPr>
          <w:color w:val="000000" w:themeColor="text1"/>
          <w:szCs w:val="24"/>
        </w:rPr>
        <w:t xml:space="preserve">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w:t>
      </w:r>
      <w:r w:rsidR="000D2295">
        <w:rPr>
          <w:color w:val="000000" w:themeColor="text1"/>
          <w:szCs w:val="24"/>
          <w:shd w:val="clear" w:color="auto" w:fill="FFFFFF"/>
        </w:rPr>
        <w:t xml:space="preserve"> </w:t>
      </w:r>
      <w:r w:rsidRPr="00044EE5">
        <w:rPr>
          <w:color w:val="000000" w:themeColor="text1"/>
          <w:szCs w:val="24"/>
          <w:shd w:val="clear" w:color="auto" w:fill="FFFFFF"/>
        </w:rPr>
        <w:t xml:space="preserve">and transients such as capacitor switching, load switching (high/low voltage), ground fault, inrush current and </w:t>
      </w:r>
      <w:proofErr w:type="gramStart"/>
      <w:r w:rsidRPr="00044EE5">
        <w:rPr>
          <w:color w:val="000000" w:themeColor="text1"/>
          <w:szCs w:val="24"/>
          <w:shd w:val="clear" w:color="auto" w:fill="FFFFFF"/>
        </w:rPr>
        <w:t>no load</w:t>
      </w:r>
      <w:proofErr w:type="gramEnd"/>
      <w:r w:rsidRPr="00044EE5">
        <w:rPr>
          <w:color w:val="000000" w:themeColor="text1"/>
          <w:szCs w:val="24"/>
          <w:shd w:val="clear" w:color="auto" w:fill="FFFFFF"/>
        </w:rPr>
        <w:t xml:space="preserve"> line switching. Wavelet transform is used for the decomposition of signals and feature extraction, feature selection is done by principal component analysis and Bayes classifier is used for classification. </w:t>
      </w:r>
      <w:r w:rsidRPr="00044EE5">
        <w:rPr>
          <w:color w:val="000000" w:themeColor="text1"/>
          <w:szCs w:val="24"/>
        </w:rPr>
        <w:t xml:space="preserve"> </w:t>
      </w:r>
    </w:p>
    <w:p w14:paraId="08473D40" w14:textId="192986FC" w:rsidR="00044EE5" w:rsidRDefault="00044EE5" w:rsidP="00063F70">
      <w:pPr>
        <w:spacing w:after="8"/>
        <w:ind w:firstLine="720"/>
        <w:rPr>
          <w:color w:val="000000" w:themeColor="text1"/>
          <w:szCs w:val="24"/>
          <w:shd w:val="clear" w:color="auto" w:fill="FFFFFF"/>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rPr>
        <w:t xml:space="preserve"> </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w:t>
      </w:r>
      <w:proofErr w:type="spellStart"/>
      <w:r w:rsidRPr="00044EE5">
        <w:rPr>
          <w:color w:val="000000" w:themeColor="text1"/>
          <w:szCs w:val="24"/>
          <w:shd w:val="clear" w:color="auto" w:fill="FFFFFF"/>
        </w:rPr>
        <w:t>oscillographic</w:t>
      </w:r>
      <w:proofErr w:type="spellEnd"/>
      <w:r w:rsidRPr="00044EE5">
        <w:rPr>
          <w:color w:val="000000" w:themeColor="text1"/>
          <w:szCs w:val="24"/>
          <w:shd w:val="clear" w:color="auto" w:fill="FFFFFF"/>
        </w:rPr>
        <w:t xml:space="preserve"> data. The fault detection and its clearing time are determined based on a set of rules obtained from the current waveform analysis in time 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p>
    <w:p w14:paraId="58E2576D" w14:textId="7D509965" w:rsidR="00044EE5" w:rsidRDefault="00044EE5" w:rsidP="00063F70">
      <w:pPr>
        <w:spacing w:after="8"/>
        <w:ind w:firstLine="720"/>
        <w:rPr>
          <w:color w:val="000000" w:themeColor="text1"/>
          <w:szCs w:val="24"/>
        </w:rPr>
      </w:pPr>
      <w:r w:rsidRPr="00044EE5">
        <w:rPr>
          <w:color w:val="000000" w:themeColor="text1"/>
          <w:szCs w:val="24"/>
        </w:rPr>
        <w:t xml:space="preserve">M </w:t>
      </w:r>
      <w:proofErr w:type="spellStart"/>
      <w:r w:rsidRPr="00044EE5">
        <w:rPr>
          <w:color w:val="000000" w:themeColor="text1"/>
          <w:szCs w:val="24"/>
        </w:rPr>
        <w:t>Jayabharata</w:t>
      </w:r>
      <w:proofErr w:type="spellEnd"/>
      <w:r w:rsidRPr="00044EE5">
        <w:rPr>
          <w:color w:val="000000" w:themeColor="text1"/>
          <w:szCs w:val="24"/>
        </w:rPr>
        <w:t xml:space="preserve">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6901D22A" w14:textId="744D36E5" w:rsidR="00044EE5" w:rsidRDefault="00044EE5" w:rsidP="00063F70">
      <w:pPr>
        <w:spacing w:after="8"/>
        <w:ind w:firstLine="720"/>
        <w:rPr>
          <w:color w:val="000000" w:themeColor="text1"/>
          <w:szCs w:val="24"/>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p>
    <w:p w14:paraId="520053FF" w14:textId="71D671BB"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14:paraId="43D502E8" w14:textId="6369F274"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J </w:t>
      </w:r>
      <w:proofErr w:type="spellStart"/>
      <w:r w:rsidRPr="00B359D5">
        <w:rPr>
          <w:color w:val="000000" w:themeColor="text1"/>
          <w:szCs w:val="24"/>
        </w:rPr>
        <w:t>Upender</w:t>
      </w:r>
      <w:proofErr w:type="spellEnd"/>
      <w:r w:rsidRPr="00B359D5">
        <w:rPr>
          <w:color w:val="000000" w:themeColor="text1"/>
          <w:szCs w:val="24"/>
        </w:rPr>
        <w:t xml:space="preserve"> et al</w:t>
      </w:r>
      <w:r w:rsidR="00C40678">
        <w:rPr>
          <w:color w:val="000000" w:themeColor="text1"/>
          <w:szCs w:val="24"/>
        </w:rPr>
        <w:t xml:space="preserve"> [21]</w:t>
      </w:r>
      <w:r w:rsidRPr="00B359D5">
        <w:rPr>
          <w:color w:val="000000" w:themeColor="text1"/>
          <w:szCs w:val="24"/>
        </w:rPr>
        <w:t xml:space="preserve"> </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w:t>
      </w:r>
      <w:proofErr w:type="spellStart"/>
      <w:r w:rsidRPr="00B359D5">
        <w:rPr>
          <w:color w:val="000000" w:themeColor="text1"/>
          <w:szCs w:val="24"/>
          <w:shd w:val="clear" w:color="auto" w:fill="FFFFFF"/>
        </w:rPr>
        <w:t>preprocessing</w:t>
      </w:r>
      <w:proofErr w:type="spellEnd"/>
      <w:r w:rsidRPr="00B359D5">
        <w:rPr>
          <w:color w:val="000000" w:themeColor="text1"/>
          <w:szCs w:val="24"/>
          <w:shd w:val="clear" w:color="auto" w:fill="FFFFFF"/>
        </w:rPr>
        <w:t xml:space="preserve">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p>
    <w:p w14:paraId="51269A86" w14:textId="63D55B87"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S R </w:t>
      </w:r>
      <w:proofErr w:type="spellStart"/>
      <w:r w:rsidRPr="00B359D5">
        <w:rPr>
          <w:color w:val="000000" w:themeColor="text1"/>
          <w:szCs w:val="24"/>
        </w:rPr>
        <w:t>Samantaray</w:t>
      </w:r>
      <w:proofErr w:type="spellEnd"/>
      <w:r w:rsidRPr="00B359D5">
        <w:rPr>
          <w:color w:val="000000" w:themeColor="text1"/>
          <w:szCs w:val="24"/>
        </w:rPr>
        <w:t xml:space="preserve">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p>
    <w:p w14:paraId="67BA2378" w14:textId="3F8B25FC"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A </w:t>
      </w:r>
      <w:proofErr w:type="spellStart"/>
      <w:r w:rsidRPr="00044EE5">
        <w:rPr>
          <w:color w:val="000000" w:themeColor="text1"/>
          <w:szCs w:val="24"/>
        </w:rPr>
        <w:t>Jamehbozorg</w:t>
      </w:r>
      <w:proofErr w:type="spellEnd"/>
      <w:r w:rsidRPr="00044EE5">
        <w:rPr>
          <w:color w:val="000000" w:themeColor="text1"/>
          <w:szCs w:val="24"/>
        </w:rPr>
        <w:t xml:space="preserve">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p>
    <w:p w14:paraId="78ADE5FE" w14:textId="0315E871" w:rsidR="00044EE5" w:rsidRDefault="00044EE5" w:rsidP="00063F70">
      <w:pPr>
        <w:spacing w:after="8"/>
        <w:ind w:firstLine="720"/>
        <w:rPr>
          <w:color w:val="000000" w:themeColor="text1"/>
          <w:szCs w:val="24"/>
          <w:shd w:val="clear" w:color="auto" w:fill="FFFFFF"/>
        </w:rPr>
      </w:pPr>
      <w:r w:rsidRPr="00B359D5">
        <w:rPr>
          <w:color w:val="000000" w:themeColor="text1"/>
          <w:szCs w:val="24"/>
          <w:shd w:val="clear" w:color="auto" w:fill="FFFFFF"/>
        </w:rPr>
        <w:t xml:space="preserve">M </w:t>
      </w:r>
      <w:proofErr w:type="spellStart"/>
      <w:r w:rsidRPr="00B359D5">
        <w:rPr>
          <w:color w:val="000000" w:themeColor="text1"/>
          <w:szCs w:val="24"/>
          <w:shd w:val="clear" w:color="auto" w:fill="FFFFFF"/>
        </w:rPr>
        <w:t>Korkali</w:t>
      </w:r>
      <w:proofErr w:type="spellEnd"/>
      <w:r w:rsidRPr="00B359D5">
        <w:rPr>
          <w:color w:val="000000" w:themeColor="text1"/>
          <w:szCs w:val="24"/>
          <w:shd w:val="clear" w:color="auto" w:fill="FFFFFF"/>
        </w:rPr>
        <w:t xml:space="preserve"> et al</w:t>
      </w:r>
      <w:r w:rsidR="00C40678">
        <w:rPr>
          <w:color w:val="000000" w:themeColor="text1"/>
          <w:szCs w:val="24"/>
          <w:shd w:val="clear" w:color="auto" w:fill="FFFFFF"/>
        </w:rPr>
        <w:t xml:space="preserve"> </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w:t>
      </w:r>
      <w:proofErr w:type="spellStart"/>
      <w:r w:rsidRPr="00B359D5">
        <w:rPr>
          <w:color w:val="000000" w:themeColor="text1"/>
          <w:szCs w:val="24"/>
          <w:shd w:val="clear" w:color="auto" w:fill="FFFFFF"/>
        </w:rPr>
        <w:t>ToA</w:t>
      </w:r>
      <w:proofErr w:type="spellEnd"/>
      <w:r w:rsidRPr="00B359D5">
        <w:rPr>
          <w:color w:val="000000" w:themeColor="text1"/>
          <w:szCs w:val="24"/>
          <w:shd w:val="clear" w:color="auto" w:fill="FFFFFF"/>
        </w:rPr>
        <w:t>)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p>
    <w:p w14:paraId="68B9475C" w14:textId="1F4489F6" w:rsidR="00044EE5" w:rsidRDefault="00044EE5" w:rsidP="00063F70">
      <w:pPr>
        <w:spacing w:after="8"/>
        <w:ind w:firstLine="720"/>
        <w:rPr>
          <w:color w:val="000000" w:themeColor="text1"/>
          <w:szCs w:val="24"/>
          <w:shd w:val="clear" w:color="auto" w:fill="FFFFFF"/>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rPr>
        <w:t xml:space="preserve"> </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p>
    <w:p w14:paraId="7492DDE5" w14:textId="7B9CA328" w:rsidR="00E46BC3" w:rsidRDefault="00044EE5" w:rsidP="00063F70">
      <w:pPr>
        <w:spacing w:after="8"/>
        <w:ind w:firstLine="720"/>
        <w:rPr>
          <w:color w:val="000000" w:themeColor="text1"/>
          <w:szCs w:val="24"/>
        </w:rPr>
      </w:pPr>
      <w:r w:rsidRPr="00044EE5">
        <w:rPr>
          <w:color w:val="000000" w:themeColor="text1"/>
          <w:szCs w:val="24"/>
        </w:rPr>
        <w:t xml:space="preserve">A </w:t>
      </w:r>
      <w:proofErr w:type="spellStart"/>
      <w:r w:rsidRPr="00044EE5">
        <w:rPr>
          <w:color w:val="000000" w:themeColor="text1"/>
          <w:szCs w:val="24"/>
        </w:rPr>
        <w:t>Capar</w:t>
      </w:r>
      <w:proofErr w:type="spellEnd"/>
      <w:r w:rsidRPr="00044EE5">
        <w:rPr>
          <w:color w:val="000000" w:themeColor="text1"/>
          <w:szCs w:val="24"/>
        </w:rPr>
        <w:t xml:space="preserve">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p>
    <w:p w14:paraId="39038779" w14:textId="541226FC" w:rsidR="00E46BC3" w:rsidRDefault="00E46BC3" w:rsidP="00063F70">
      <w:pPr>
        <w:spacing w:after="8"/>
        <w:ind w:firstLine="720"/>
        <w:rPr>
          <w:color w:val="000000" w:themeColor="text1"/>
          <w:szCs w:val="24"/>
          <w:shd w:val="clear" w:color="auto" w:fill="FFFFFF"/>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p>
    <w:p w14:paraId="4C720FC4" w14:textId="1CC73710" w:rsidR="00E46BC3" w:rsidRDefault="00E46BC3" w:rsidP="00063F70">
      <w:pPr>
        <w:spacing w:after="8"/>
        <w:ind w:firstLine="720"/>
        <w:rPr>
          <w:color w:val="000000" w:themeColor="text1"/>
          <w:szCs w:val="24"/>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p>
    <w:p w14:paraId="3C39C015" w14:textId="33824AEE" w:rsidR="00E46BC3" w:rsidRDefault="00C65519" w:rsidP="00063F70">
      <w:pPr>
        <w:spacing w:after="8"/>
        <w:ind w:firstLine="720"/>
        <w:rPr>
          <w:color w:val="000000" w:themeColor="text1"/>
          <w:szCs w:val="24"/>
          <w:shd w:val="clear" w:color="auto" w:fill="FFFFFF"/>
        </w:rPr>
      </w:pPr>
      <w:hyperlink r:id="rId15" w:history="1">
        <w:proofErr w:type="spellStart"/>
        <w:r w:rsidR="00E46BC3" w:rsidRPr="00E46BC3">
          <w:rPr>
            <w:rStyle w:val="Hyperlink"/>
            <w:color w:val="000000" w:themeColor="text1"/>
            <w:szCs w:val="24"/>
            <w:u w:val="none"/>
            <w:shd w:val="clear" w:color="auto" w:fill="FFFFFF"/>
          </w:rPr>
          <w:t>Kunjin</w:t>
        </w:r>
        <w:proofErr w:type="spellEnd"/>
        <w:r w:rsidR="00E46BC3" w:rsidRPr="00E46BC3">
          <w:rPr>
            <w:rStyle w:val="Hyperlink"/>
            <w:color w:val="000000" w:themeColor="text1"/>
            <w:szCs w:val="24"/>
            <w:u w:val="none"/>
            <w:shd w:val="clear" w:color="auto" w:fill="FFFFFF"/>
          </w:rPr>
          <w:t xml:space="preserve"> Chen</w:t>
        </w:r>
      </w:hyperlink>
      <w:r w:rsidR="00E46BC3" w:rsidRPr="00E46BC3">
        <w:rPr>
          <w:color w:val="000000" w:themeColor="text1"/>
          <w:szCs w:val="24"/>
        </w:rPr>
        <w:t xml:space="preserve"> et al</w:t>
      </w:r>
      <w:r w:rsidR="00C40678">
        <w:rPr>
          <w:color w:val="000000" w:themeColor="text1"/>
          <w:szCs w:val="24"/>
        </w:rPr>
        <w:t xml:space="preserve"> [</w:t>
      </w:r>
      <w:r w:rsidR="00CA1252">
        <w:rPr>
          <w:color w:val="000000" w:themeColor="text1"/>
          <w:szCs w:val="24"/>
        </w:rPr>
        <w:t>3</w:t>
      </w:r>
      <w:r w:rsidR="00C40678">
        <w:rPr>
          <w:color w:val="000000" w:themeColor="text1"/>
          <w:szCs w:val="24"/>
        </w:rPr>
        <w:t>]</w:t>
      </w:r>
      <w:r w:rsidR="00E46BC3" w:rsidRPr="00E46BC3">
        <w:rPr>
          <w:color w:val="000000" w:themeColor="text1"/>
          <w:szCs w:val="24"/>
        </w:rPr>
        <w:t xml:space="preserve"> </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 </w:t>
      </w:r>
    </w:p>
    <w:p w14:paraId="23872217" w14:textId="12339C3B" w:rsidR="00F56F22" w:rsidRDefault="00F56F22" w:rsidP="00063F70">
      <w:pPr>
        <w:spacing w:after="8"/>
        <w:rPr>
          <w:color w:val="000000" w:themeColor="text1"/>
          <w:szCs w:val="24"/>
          <w:shd w:val="clear" w:color="auto" w:fill="FFFFFF"/>
        </w:rPr>
      </w:pPr>
    </w:p>
    <w:p w14:paraId="60FD4F09" w14:textId="70CDF0AC" w:rsidR="00F56F22" w:rsidRDefault="00F56F22" w:rsidP="00063F70">
      <w:pPr>
        <w:spacing w:after="8"/>
        <w:rPr>
          <w:color w:val="000000" w:themeColor="text1"/>
          <w:szCs w:val="24"/>
          <w:shd w:val="clear" w:color="auto" w:fill="FFFFFF"/>
        </w:rPr>
      </w:pPr>
    </w:p>
    <w:p w14:paraId="2796DF9C" w14:textId="161F5AC7" w:rsidR="00F56F22" w:rsidRDefault="00F56F22" w:rsidP="00063F70">
      <w:pPr>
        <w:pStyle w:val="Heading2"/>
        <w:rPr>
          <w:shd w:val="clear" w:color="auto" w:fill="FFFFFF"/>
        </w:rPr>
      </w:pPr>
      <w:r>
        <w:rPr>
          <w:shd w:val="clear" w:color="auto" w:fill="FFFFFF"/>
        </w:rPr>
        <w:t>2.5 Survey of Methods</w:t>
      </w:r>
    </w:p>
    <w:p w14:paraId="79F10AD0" w14:textId="55036D4E"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14:paraId="19D84346" w14:textId="2EF671F8" w:rsidR="00063F70" w:rsidRDefault="00063F70" w:rsidP="00063F70">
      <w:pPr>
        <w:spacing w:after="150"/>
        <w:ind w:left="91"/>
      </w:pPr>
      <w:r>
        <w:t>The survey is mainly divided into two parts:</w:t>
      </w:r>
    </w:p>
    <w:p w14:paraId="3F7EF0B7" w14:textId="636AE4E7"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14:paraId="39233E6A" w14:textId="77777777"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14:paraId="7BEFB64B" w14:textId="7F852EB6"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 xml:space="preserve">There are plenty of techniques proposed over the past years. Those techniques have their advantages and disadvantages. The fault classification and location identification must be very fast to improve power quality. </w:t>
      </w:r>
    </w:p>
    <w:p w14:paraId="36316843" w14:textId="1BA8CC7A" w:rsidR="00F56F22" w:rsidRDefault="005E3CB8" w:rsidP="00063F70">
      <w:pPr>
        <w:pStyle w:val="Heading3"/>
      </w:pPr>
      <w:r>
        <w:t>2.5.</w:t>
      </w:r>
      <w:r w:rsidR="00F56F22">
        <w:t>1</w:t>
      </w:r>
      <w:r>
        <w:t xml:space="preserve"> </w:t>
      </w:r>
      <w:r w:rsidR="00F56F22">
        <w:t xml:space="preserve">Fault </w:t>
      </w:r>
      <w:r w:rsidR="000C3E1B">
        <w:t>C</w:t>
      </w:r>
      <w:r w:rsidR="00F56F22">
        <w:t>lassification Techniques:</w:t>
      </w:r>
    </w:p>
    <w:p w14:paraId="2079A67D" w14:textId="60B04555"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Discrete Wavelet Transform: </w:t>
      </w:r>
    </w:p>
    <w:p w14:paraId="75F4BC35" w14:textId="5F69265E"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 xml:space="preserve">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w:t>
      </w:r>
      <w:proofErr w:type="gramStart"/>
      <w:r>
        <w:rPr>
          <w:rFonts w:eastAsia="Times New Roman" w:cstheme="minorHAnsi"/>
          <w:color w:val="000000"/>
          <w:szCs w:val="24"/>
          <w:lang w:eastAsia="en-IN"/>
        </w:rPr>
        <w:t>etc</w:t>
      </w:r>
      <w:r w:rsidR="00C40678">
        <w:rPr>
          <w:rFonts w:eastAsia="Times New Roman" w:cstheme="minorHAnsi"/>
          <w:color w:val="000000"/>
          <w:szCs w:val="24"/>
          <w:lang w:eastAsia="en-IN"/>
        </w:rPr>
        <w:t>[</w:t>
      </w:r>
      <w:proofErr w:type="gramEnd"/>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8E5434D" w14:textId="15A50B79"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Artificial Neural Networks: </w:t>
      </w:r>
    </w:p>
    <w:p w14:paraId="409D96F1" w14:textId="74BCD09E"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Back-propagation algorithm with FNN. There are several types of FNN networks such as Radial basis function networks (RBFN), Probabilistic neural networks (PNN) etc</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8B474A3" w14:textId="79CD366C"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Support Vector Machines: </w:t>
      </w:r>
    </w:p>
    <w:p w14:paraId="110B697C" w14:textId="5D7A876F"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Support vector machine (SVM) was invented by Cortes and </w:t>
      </w:r>
      <w:proofErr w:type="spellStart"/>
      <w:r>
        <w:rPr>
          <w:rFonts w:eastAsia="Times New Roman" w:cstheme="minorHAnsi"/>
          <w:color w:val="000000"/>
          <w:szCs w:val="24"/>
          <w:lang w:eastAsia="en-IN"/>
        </w:rPr>
        <w:t>Vapnik</w:t>
      </w:r>
      <w:proofErr w:type="spellEnd"/>
      <w:r>
        <w:rPr>
          <w:rFonts w:eastAsia="Times New Roman" w:cstheme="minorHAnsi"/>
          <w:color w:val="000000"/>
          <w:szCs w:val="24"/>
          <w:lang w:eastAsia="en-IN"/>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DDA8486" w14:textId="09CC0E18"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14:paraId="7C9B7597" w14:textId="1F8F061D"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2FB1D56" w14:textId="7E99FC8C"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14:paraId="26A15345" w14:textId="77777777"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14:paraId="16044E9E" w14:textId="490DE064"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14:paraId="08208F97" w14:textId="43A88450"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643159FD" w14:textId="39012F35"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14:paraId="06174E64" w14:textId="077995E5"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7270AC0" w14:textId="3849C000"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Other Fault Locators: </w:t>
      </w:r>
    </w:p>
    <w:p w14:paraId="3FD438F9" w14:textId="7B89A5D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w:t>
      </w:r>
    </w:p>
    <w:p w14:paraId="210A28C1" w14:textId="07F14F2E" w:rsidR="00E46BC3" w:rsidRDefault="00E46BC3" w:rsidP="00063F70">
      <w:pPr>
        <w:spacing w:after="8"/>
      </w:pPr>
    </w:p>
    <w:p w14:paraId="4A910BAB" w14:textId="77777777" w:rsidR="004E0B6C" w:rsidRDefault="004E0B6C" w:rsidP="004E0B6C">
      <w:pPr>
        <w:pStyle w:val="Heading2"/>
        <w:rPr>
          <w:lang w:val="en-US"/>
        </w:rPr>
      </w:pPr>
      <w:r>
        <w:t xml:space="preserve">2.6 </w:t>
      </w:r>
      <w:r>
        <w:rPr>
          <w:lang w:val="en-US"/>
        </w:rPr>
        <w:t>Performance Measures:</w:t>
      </w:r>
    </w:p>
    <w:p w14:paraId="397981F4" w14:textId="77777777" w:rsidR="004E0B6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r>
          <w:rPr>
            <w:rFonts w:ascii="Cambria Math" w:hAnsi="Cambria Math"/>
            <w:lang w:val="en-US"/>
          </w:rPr>
          <m:t>y</m:t>
        </m:r>
      </m:oMath>
      <w:r>
        <w:rPr>
          <w:lang w:val="en-US"/>
        </w:rPr>
        <w:t xml:space="preserve"> is the predicted output and </w:t>
      </w:r>
      <m:oMath>
        <m:acc>
          <m:accPr>
            <m:ctrlPr>
              <w:rPr>
                <w:rFonts w:ascii="Cambria Math" w:hAnsi="Cambria Math"/>
                <w:i/>
                <w:lang w:val="en-US"/>
              </w:rPr>
            </m:ctrlPr>
          </m:accPr>
          <m:e>
            <m:r>
              <w:rPr>
                <w:rFonts w:ascii="Cambria Math" w:hAnsi="Cambria Math"/>
                <w:lang w:val="en-US"/>
              </w:rPr>
              <m:t>y</m:t>
            </m:r>
          </m:e>
        </m:acc>
      </m:oMath>
      <w:r>
        <w:rPr>
          <w:lang w:val="en-US"/>
        </w:rPr>
        <w:t xml:space="preserve"> is the actual output. Mean square error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30DC6E6" w14:textId="77777777" w:rsidTr="00055129">
        <w:tc>
          <w:tcPr>
            <w:tcW w:w="9016" w:type="dxa"/>
          </w:tcPr>
          <w:p w14:paraId="057B3786"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1D94125C" wp14:editId="54911EE0">
                  <wp:extent cx="4188283" cy="531405"/>
                  <wp:effectExtent l="0" t="0" r="317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16">
                            <a:extLst>
                              <a:ext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14:paraId="229460BD" w14:textId="77777777" w:rsidR="004E0B6C" w:rsidRPr="00746671" w:rsidRDefault="004E0B6C" w:rsidP="004E0B6C">
      <w:pPr>
        <w:rPr>
          <w:rFonts w:cs="Times New Roman"/>
          <w:color w:val="222222"/>
          <w:shd w:val="clear" w:color="auto" w:fill="FFFFFF"/>
        </w:rPr>
      </w:pPr>
      <w:r>
        <w:rPr>
          <w:rFonts w:cs="Times New Roman"/>
          <w:color w:val="222222"/>
          <w:shd w:val="clear" w:color="auto" w:fill="FFFFFF"/>
        </w:rPr>
        <w:t>Mean absolute error is the 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E0B6C" w14:paraId="64C8F585" w14:textId="77777777" w:rsidTr="00055129">
        <w:tc>
          <w:tcPr>
            <w:tcW w:w="9016" w:type="dxa"/>
          </w:tcPr>
          <w:p w14:paraId="314FFDD1" w14:textId="77777777" w:rsidR="004E0B6C" w:rsidRDefault="004E0B6C" w:rsidP="00055129">
            <w:pPr>
              <w:jc w:val="center"/>
              <w:rPr>
                <w:rFonts w:cs="Times New Roman"/>
                <w:color w:val="222222"/>
                <w:shd w:val="clear" w:color="auto" w:fill="FFFFFF"/>
              </w:rPr>
            </w:pPr>
            <w:r>
              <w:rPr>
                <w:rFonts w:cs="Times New Roman"/>
                <w:noProof/>
                <w:color w:val="222222"/>
                <w:shd w:val="clear" w:color="auto" w:fill="FFFFFF"/>
              </w:rPr>
              <w:drawing>
                <wp:inline distT="0" distB="0" distL="0" distR="0" wp14:anchorId="5E5A4DD7" wp14:editId="49692279">
                  <wp:extent cx="4141882" cy="59364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17">
                            <a:extLst>
                              <a:ext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14:paraId="4F774172" w14:textId="435DBA7D" w:rsidR="003A20A2" w:rsidRDefault="004E0B6C" w:rsidP="00063F70">
      <w:pPr>
        <w:spacing w:after="8"/>
        <w:rPr>
          <w:color w:val="000000" w:themeColor="text1"/>
          <w:szCs w:val="24"/>
          <w:shd w:val="clear" w:color="auto" w:fill="FFFFFF"/>
        </w:rPr>
      </w:pPr>
      <w:r>
        <w:rPr>
          <w:rFonts w:cs="Times New Roman"/>
          <w:color w:val="222222"/>
          <w:shd w:val="clear" w:color="auto" w:fill="FFFFFF"/>
        </w:rPr>
        <w:t xml:space="preserve">Correlation Coefficient, denoted by </w:t>
      </w:r>
      <w:r w:rsidR="00411543">
        <w:rPr>
          <w:rFonts w:cs="Times New Roman"/>
          <w:color w:val="222222"/>
          <w:shd w:val="clear" w:color="auto" w:fill="FFFFFF"/>
        </w:rPr>
        <w:t>‘</w:t>
      </w:r>
      <w:r>
        <w:rPr>
          <w:rFonts w:cs="Times New Roman"/>
          <w:color w:val="222222"/>
          <w:shd w:val="clear" w:color="auto" w:fill="FFFFFF"/>
        </w:rPr>
        <w:t>r</w:t>
      </w:r>
      <w:r w:rsidR="00411543">
        <w:rPr>
          <w:rFonts w:cs="Times New Roman"/>
          <w:color w:val="222222"/>
          <w:shd w:val="clear" w:color="auto" w:fill="FFFFFF"/>
        </w:rPr>
        <w:t>’</w:t>
      </w:r>
      <w:r>
        <w:rPr>
          <w:rFonts w:cs="Times New Roman"/>
          <w:color w:val="222222"/>
          <w:shd w:val="clear" w:color="auto" w:fill="FFFFFF"/>
        </w:rPr>
        <w:t>, how closely the predicted output is matched with actual output. The closer the absolute value of r to one, the better that the data are described by a linear equation.</w:t>
      </w:r>
    </w:p>
    <w:p w14:paraId="5EEDEE27" w14:textId="68D63378" w:rsidR="005E3CB8" w:rsidRDefault="005E3CB8" w:rsidP="00063F70">
      <w:pPr>
        <w:spacing w:after="8"/>
        <w:rPr>
          <w:color w:val="000000" w:themeColor="text1"/>
          <w:szCs w:val="24"/>
          <w:shd w:val="clear" w:color="auto" w:fill="FFFFFF"/>
        </w:rPr>
      </w:pPr>
    </w:p>
    <w:p w14:paraId="7C81729C" w14:textId="430A9179" w:rsidR="005E3CB8" w:rsidRDefault="005E3CB8" w:rsidP="00063F70">
      <w:pPr>
        <w:spacing w:after="8"/>
        <w:rPr>
          <w:color w:val="000000" w:themeColor="text1"/>
          <w:szCs w:val="24"/>
          <w:shd w:val="clear" w:color="auto" w:fill="FFFFFF"/>
        </w:rPr>
      </w:pPr>
    </w:p>
    <w:p w14:paraId="077B98B1" w14:textId="2B9D6796" w:rsidR="005E3CB8" w:rsidRDefault="005E3CB8" w:rsidP="00063F70">
      <w:pPr>
        <w:spacing w:after="8"/>
        <w:rPr>
          <w:color w:val="000000" w:themeColor="text1"/>
          <w:szCs w:val="24"/>
          <w:shd w:val="clear" w:color="auto" w:fill="FFFFFF"/>
        </w:rPr>
      </w:pPr>
    </w:p>
    <w:p w14:paraId="509BC28D" w14:textId="02838BFE" w:rsidR="005E3CB8" w:rsidRDefault="005E3CB8" w:rsidP="00063F70">
      <w:pPr>
        <w:spacing w:after="8"/>
        <w:rPr>
          <w:color w:val="000000" w:themeColor="text1"/>
          <w:szCs w:val="24"/>
          <w:shd w:val="clear" w:color="auto" w:fill="FFFFFF"/>
        </w:rPr>
      </w:pPr>
    </w:p>
    <w:p w14:paraId="0B9E50EA" w14:textId="5392D8FB" w:rsidR="005E3CB8" w:rsidRDefault="005E3CB8" w:rsidP="00063F70">
      <w:pPr>
        <w:spacing w:after="8"/>
        <w:rPr>
          <w:color w:val="000000" w:themeColor="text1"/>
          <w:szCs w:val="24"/>
          <w:shd w:val="clear" w:color="auto" w:fill="FFFFFF"/>
        </w:rPr>
      </w:pPr>
    </w:p>
    <w:p w14:paraId="439AF9F4" w14:textId="2B73DBF6" w:rsidR="005E3CB8" w:rsidRDefault="005E3CB8" w:rsidP="00063F70">
      <w:pPr>
        <w:spacing w:after="8"/>
        <w:rPr>
          <w:color w:val="000000" w:themeColor="text1"/>
          <w:szCs w:val="24"/>
          <w:shd w:val="clear" w:color="auto" w:fill="FFFFFF"/>
        </w:rPr>
      </w:pPr>
    </w:p>
    <w:p w14:paraId="06B53B7C" w14:textId="77777777" w:rsidR="00C40678" w:rsidRDefault="00C40678" w:rsidP="00C40678">
      <w:pPr>
        <w:pStyle w:val="Title"/>
        <w:ind w:firstLine="720"/>
        <w:jc w:val="both"/>
      </w:pPr>
    </w:p>
    <w:p w14:paraId="1FE104FD" w14:textId="5BCA9B50" w:rsidR="000353E9" w:rsidRPr="00044EE5" w:rsidRDefault="000353E9" w:rsidP="00C40678">
      <w:pPr>
        <w:pStyle w:val="Title"/>
      </w:pPr>
      <w:r w:rsidRPr="00044EE5">
        <w:t>Chapter 3</w:t>
      </w:r>
    </w:p>
    <w:p w14:paraId="3F37BC7B" w14:textId="60A99CBD" w:rsidR="000353E9" w:rsidRDefault="000353E9" w:rsidP="00063F70">
      <w:pPr>
        <w:pStyle w:val="Heading1"/>
        <w:rPr>
          <w:lang w:val="en-US"/>
        </w:rPr>
      </w:pPr>
      <w:r>
        <w:rPr>
          <w:lang w:val="en-US"/>
        </w:rPr>
        <w:t>Machine Learning</w:t>
      </w:r>
    </w:p>
    <w:p w14:paraId="65EEDEB7" w14:textId="355671C1" w:rsidR="002830E1" w:rsidRDefault="002830E1" w:rsidP="00063F70">
      <w:pPr>
        <w:pStyle w:val="Heading2"/>
        <w:rPr>
          <w:lang w:val="en-US"/>
        </w:rPr>
      </w:pPr>
      <w:r>
        <w:rPr>
          <w:lang w:val="en-US"/>
        </w:rPr>
        <w:t>3.1 Introduction</w:t>
      </w:r>
    </w:p>
    <w:p w14:paraId="0D5963E9" w14:textId="77777777"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C40678" w14:paraId="666D5186" w14:textId="77777777" w:rsidTr="00055129">
        <w:tc>
          <w:tcPr>
            <w:tcW w:w="0" w:type="auto"/>
          </w:tcPr>
          <w:p w14:paraId="395AAB60" w14:textId="77777777" w:rsidR="00C40678" w:rsidRDefault="00C40678" w:rsidP="00055129">
            <w:pPr>
              <w:rPr>
                <w:lang w:val="en-US"/>
              </w:rPr>
            </w:pPr>
            <w:r>
              <w:rPr>
                <w:noProof/>
                <w:lang w:val="en-US"/>
              </w:rPr>
              <w:drawing>
                <wp:inline distT="0" distB="0" distL="0" distR="0" wp14:anchorId="31416299" wp14:editId="347065EB">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435" cy="2482215"/>
                          </a:xfrm>
                          <a:prstGeom prst="rect">
                            <a:avLst/>
                          </a:prstGeom>
                        </pic:spPr>
                      </pic:pic>
                    </a:graphicData>
                  </a:graphic>
                </wp:inline>
              </w:drawing>
            </w:r>
          </w:p>
        </w:tc>
      </w:tr>
      <w:tr w:rsidR="00C40678" w14:paraId="6988696D" w14:textId="77777777" w:rsidTr="00055129">
        <w:tc>
          <w:tcPr>
            <w:tcW w:w="0" w:type="auto"/>
          </w:tcPr>
          <w:p w14:paraId="0ADD5EBF" w14:textId="77777777" w:rsidR="00C40678" w:rsidRDefault="00C40678" w:rsidP="00055129">
            <w:pPr>
              <w:jc w:val="center"/>
              <w:rPr>
                <w:lang w:val="en-US"/>
              </w:rPr>
            </w:pPr>
            <w:r>
              <w:rPr>
                <w:lang w:val="en-US"/>
              </w:rPr>
              <w:t>Fig. 3.1 Subsets of Artificial Intelligence</w:t>
            </w:r>
          </w:p>
        </w:tc>
      </w:tr>
    </w:tbl>
    <w:p w14:paraId="529AC78A" w14:textId="16E5EA47" w:rsidR="00C40678" w:rsidRDefault="00C40678" w:rsidP="00063F70">
      <w:pPr>
        <w:rPr>
          <w:lang w:val="en-US"/>
        </w:rPr>
      </w:pPr>
    </w:p>
    <w:p w14:paraId="37F22D26" w14:textId="470FFC9A" w:rsidR="00AE4427" w:rsidRPr="002830E1" w:rsidRDefault="00050149" w:rsidP="00063F70">
      <w:pPr>
        <w:rPr>
          <w:lang w:val="en-US"/>
        </w:rPr>
      </w:pPr>
      <w:r>
        <w:rPr>
          <w:lang w:val="en-US"/>
        </w:rPr>
        <w:t xml:space="preserve"> </w:t>
      </w:r>
      <w:r w:rsidR="00C40678">
        <w:rPr>
          <w:lang w:val="en-US"/>
        </w:rPr>
        <w:tab/>
      </w:r>
      <w:r>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Pr>
          <w:lang w:val="en-US"/>
        </w:rPr>
        <w:t>subset of ML</w:t>
      </w:r>
      <w:r w:rsidR="00C40678">
        <w:rPr>
          <w:lang w:val="en-US"/>
        </w:rPr>
        <w:t xml:space="preserve"> [3</w:t>
      </w:r>
      <w:r w:rsidR="00CA1252">
        <w:rPr>
          <w:lang w:val="en-US"/>
        </w:rPr>
        <w:t>0</w:t>
      </w:r>
      <w:r w:rsidR="00C40678">
        <w:rPr>
          <w:lang w:val="en-US"/>
        </w:rPr>
        <w:t>]</w:t>
      </w:r>
      <w:r>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Pr>
          <w:lang w:val="en-US"/>
        </w:rPr>
        <w:t xml:space="preserve">like decision making. The fig. </w:t>
      </w:r>
      <w:r w:rsidR="005516E1">
        <w:rPr>
          <w:lang w:val="en-US"/>
        </w:rPr>
        <w:t>3.1</w:t>
      </w:r>
      <w:r>
        <w:rPr>
          <w:lang w:val="en-US"/>
        </w:rPr>
        <w:t xml:space="preserve"> describes the difference between AI, ML, DL. </w:t>
      </w:r>
      <w:r w:rsidR="00AE4427">
        <w:rPr>
          <w:lang w:val="en-US"/>
        </w:rPr>
        <w:t xml:space="preserve">Artificial Neural Networks (ANN) are inspired by the animal’s neurons to make decisions. </w:t>
      </w:r>
    </w:p>
    <w:p w14:paraId="5056BB33" w14:textId="2941C3EB" w:rsidR="002830E1" w:rsidRPr="002830E1" w:rsidRDefault="002830E1" w:rsidP="00063F70">
      <w:pPr>
        <w:rPr>
          <w:lang w:val="en-US"/>
        </w:rPr>
      </w:pPr>
    </w:p>
    <w:p w14:paraId="50B2040C" w14:textId="2558374C" w:rsidR="002830E1" w:rsidRDefault="002830E1" w:rsidP="00063F70">
      <w:pPr>
        <w:pStyle w:val="Heading2"/>
        <w:rPr>
          <w:lang w:val="en-US"/>
        </w:rPr>
      </w:pPr>
      <w:r>
        <w:rPr>
          <w:lang w:val="en-US"/>
        </w:rPr>
        <w:t>3.2 Artificial Neural Networks</w:t>
      </w:r>
    </w:p>
    <w:p w14:paraId="63347717" w14:textId="33052427"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41D5788" w14:textId="77777777" w:rsidTr="005516E1">
        <w:tc>
          <w:tcPr>
            <w:tcW w:w="8471" w:type="dxa"/>
          </w:tcPr>
          <w:p w14:paraId="3A185FBB" w14:textId="2A444D46" w:rsidR="006335F1" w:rsidRDefault="006335F1" w:rsidP="00063F70">
            <w:pPr>
              <w:jc w:val="center"/>
              <w:rPr>
                <w:szCs w:val="24"/>
                <w:lang w:val="en-US"/>
              </w:rPr>
            </w:pPr>
            <w:r>
              <w:rPr>
                <w:noProof/>
                <w:lang w:val="en-US"/>
              </w:rPr>
              <w:drawing>
                <wp:inline distT="0" distB="0" distL="0" distR="0" wp14:anchorId="1955501F" wp14:editId="035A29AA">
                  <wp:extent cx="2837180" cy="1730829"/>
                  <wp:effectExtent l="0" t="0" r="1270" b="3175"/>
                  <wp:docPr id="3861" name="Picture 3861"/>
                  <wp:cNvGraphicFramePr/>
                  <a:graphic xmlns:a="http://schemas.openxmlformats.org/drawingml/2006/main">
                    <a:graphicData uri="http://schemas.openxmlformats.org/drawingml/2006/picture">
                      <pic:pic xmlns:pic="http://schemas.openxmlformats.org/drawingml/2006/picture">
                        <pic:nvPicPr>
                          <pic:cNvPr id="3861" name="Picture 3861"/>
                          <pic:cNvPicPr/>
                        </pic:nvPicPr>
                        <pic:blipFill>
                          <a:blip r:embed="rId19"/>
                          <a:stretch>
                            <a:fillRect/>
                          </a:stretch>
                        </pic:blipFill>
                        <pic:spPr>
                          <a:xfrm>
                            <a:off x="0" y="0"/>
                            <a:ext cx="2900367" cy="1769376"/>
                          </a:xfrm>
                          <a:prstGeom prst="rect">
                            <a:avLst/>
                          </a:prstGeom>
                        </pic:spPr>
                      </pic:pic>
                    </a:graphicData>
                  </a:graphic>
                </wp:inline>
              </w:drawing>
            </w:r>
          </w:p>
        </w:tc>
      </w:tr>
      <w:tr w:rsidR="006335F1" w14:paraId="054B3CBD" w14:textId="77777777" w:rsidTr="005516E1">
        <w:tc>
          <w:tcPr>
            <w:tcW w:w="8471" w:type="dxa"/>
          </w:tcPr>
          <w:p w14:paraId="04B3EB01" w14:textId="6A386A7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network</w:t>
            </w:r>
          </w:p>
        </w:tc>
      </w:tr>
    </w:tbl>
    <w:p w14:paraId="246D7A3A" w14:textId="77777777" w:rsidR="00337B8D" w:rsidRDefault="00337B8D" w:rsidP="00063F70">
      <w:pPr>
        <w:pStyle w:val="Heading4"/>
        <w:rPr>
          <w:lang w:val="en-US"/>
        </w:rPr>
      </w:pPr>
      <w:r>
        <w:rPr>
          <w:lang w:val="en-US"/>
        </w:rPr>
        <w:t>Input layer:</w:t>
      </w:r>
    </w:p>
    <w:p w14:paraId="16F6CD8D" w14:textId="77777777" w:rsidR="00337B8D" w:rsidRDefault="00337B8D" w:rsidP="00063F70">
      <w:pPr>
        <w:rPr>
          <w:szCs w:val="24"/>
          <w:lang w:val="en-US"/>
        </w:rPr>
      </w:pPr>
      <w:r>
        <w:rPr>
          <w:szCs w:val="24"/>
          <w:lang w:val="en-US"/>
        </w:rPr>
        <w:t xml:space="preserve">   </w:t>
      </w:r>
      <w:r>
        <w:rPr>
          <w:szCs w:val="24"/>
          <w:lang w:val="en-US"/>
        </w:rPr>
        <w:tab/>
        <w:t>It contains neurons which receive input from the outside world on which network will learn and process.</w:t>
      </w:r>
    </w:p>
    <w:p w14:paraId="153862D5" w14:textId="77777777" w:rsidR="00337B8D" w:rsidRDefault="00337B8D" w:rsidP="00063F70">
      <w:pPr>
        <w:pStyle w:val="Heading4"/>
        <w:rPr>
          <w:lang w:val="en-US"/>
        </w:rPr>
      </w:pPr>
      <w:r>
        <w:rPr>
          <w:lang w:val="en-US"/>
        </w:rPr>
        <w:t>Hidden layer:</w:t>
      </w:r>
    </w:p>
    <w:p w14:paraId="2F34393B" w14:textId="70948662"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14:paraId="01845A97" w14:textId="77777777" w:rsidR="00337B8D" w:rsidRDefault="00337B8D" w:rsidP="00063F70">
      <w:pPr>
        <w:pStyle w:val="Heading4"/>
        <w:rPr>
          <w:lang w:val="en-US"/>
        </w:rPr>
      </w:pPr>
      <w:r>
        <w:rPr>
          <w:lang w:val="en-US"/>
        </w:rPr>
        <w:t>Output layer:</w:t>
      </w:r>
    </w:p>
    <w:p w14:paraId="4D93F147" w14:textId="77777777" w:rsidR="00337B8D" w:rsidRDefault="00337B8D" w:rsidP="00063F70">
      <w:pPr>
        <w:rPr>
          <w:szCs w:val="24"/>
          <w:lang w:val="en-US"/>
        </w:rPr>
      </w:pPr>
      <w:r>
        <w:rPr>
          <w:szCs w:val="24"/>
          <w:lang w:val="en-US"/>
        </w:rPr>
        <w:t xml:space="preserve">    </w:t>
      </w:r>
      <w:r>
        <w:rPr>
          <w:szCs w:val="24"/>
          <w:lang w:val="en-US"/>
        </w:rPr>
        <w:tab/>
        <w:t>It contains the units that will respond to the information about how it’s learned any task.</w:t>
      </w:r>
    </w:p>
    <w:p w14:paraId="3F9C00E5" w14:textId="77777777" w:rsidR="00337B8D" w:rsidRDefault="00337B8D" w:rsidP="00063F70">
      <w:pPr>
        <w:rPr>
          <w:szCs w:val="24"/>
          <w:lang w:val="en-US"/>
        </w:rPr>
      </w:pPr>
      <w:r>
        <w:rPr>
          <w:szCs w:val="24"/>
          <w:lang w:val="en-US"/>
        </w:rPr>
        <w:t>On the other hand, ANN contains</w:t>
      </w:r>
    </w:p>
    <w:p w14:paraId="5EDB16CC" w14:textId="7B11048C" w:rsidR="00337B8D" w:rsidRDefault="00337B8D" w:rsidP="00063F70">
      <w:pPr>
        <w:rPr>
          <w:szCs w:val="24"/>
          <w:lang w:val="en-US"/>
        </w:rPr>
      </w:pPr>
      <w:r>
        <w:rPr>
          <w:szCs w:val="24"/>
          <w:lang w:val="en-US"/>
        </w:rPr>
        <w:t>1) Neurons</w:t>
      </w:r>
    </w:p>
    <w:p w14:paraId="074FF659" w14:textId="77777777" w:rsidR="006335F1" w:rsidRDefault="00337B8D" w:rsidP="00063F70">
      <w:pPr>
        <w:rPr>
          <w:szCs w:val="24"/>
          <w:lang w:val="en-US"/>
        </w:rPr>
      </w:pPr>
      <w:r>
        <w:rPr>
          <w:szCs w:val="24"/>
          <w:lang w:val="en-US"/>
        </w:rPr>
        <w:t>2) Activation function</w:t>
      </w:r>
      <w:r w:rsidR="006335F1">
        <w:rPr>
          <w:szCs w:val="24"/>
          <w:lang w:val="en-US"/>
        </w:rPr>
        <w:t>s</w:t>
      </w:r>
    </w:p>
    <w:p w14:paraId="04259456" w14:textId="77777777" w:rsidR="006335F1" w:rsidRDefault="00337B8D" w:rsidP="00063F70">
      <w:pPr>
        <w:pStyle w:val="Heading4"/>
        <w:rPr>
          <w:lang w:val="en-US"/>
        </w:rPr>
      </w:pPr>
      <w:r>
        <w:rPr>
          <w:lang w:val="en-US"/>
        </w:rPr>
        <w:t>Neurons:</w:t>
      </w:r>
    </w:p>
    <w:p w14:paraId="66EF8299" w14:textId="4F3A218A" w:rsidR="00337B8D" w:rsidRDefault="006335F1" w:rsidP="00063F70">
      <w:pPr>
        <w:ind w:firstLine="720"/>
        <w:rPr>
          <w:lang w:val="en-US"/>
        </w:rPr>
      </w:pPr>
      <w:r>
        <w:rPr>
          <w:lang w:val="en-US"/>
        </w:rPr>
        <w:t>Biological neurons also called as nerve cells or simply neurons are the fundamental units of the brain and nervous system, the cells are responsible for receiving sensory input from the external world via dendrites, and gives output through the axons.</w:t>
      </w:r>
    </w:p>
    <w:p w14:paraId="0D721AAD" w14:textId="216EE894" w:rsidR="00337B8D" w:rsidRDefault="006335F1" w:rsidP="00063F70">
      <w:pPr>
        <w:pStyle w:val="Heading4"/>
        <w:rPr>
          <w:lang w:val="en-US"/>
        </w:rPr>
      </w:pPr>
      <w:r>
        <w:rPr>
          <w:lang w:val="en-US"/>
        </w:rPr>
        <w:t>Cell Body</w:t>
      </w:r>
      <w:r w:rsidR="00337B8D">
        <w:rPr>
          <w:lang w:val="en-US"/>
        </w:rPr>
        <w:t>:</w:t>
      </w:r>
    </w:p>
    <w:p w14:paraId="47BB3CE1" w14:textId="77777777"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CA3CC7C" w14:textId="77777777" w:rsidTr="005516E1">
        <w:tc>
          <w:tcPr>
            <w:tcW w:w="8471" w:type="dxa"/>
          </w:tcPr>
          <w:p w14:paraId="38EFA543" w14:textId="2B9B8CF1" w:rsidR="006335F1" w:rsidRDefault="006335F1" w:rsidP="00063F70">
            <w:pPr>
              <w:rPr>
                <w:szCs w:val="24"/>
                <w:lang w:val="en-US"/>
              </w:rPr>
            </w:pPr>
            <w:r>
              <w:rPr>
                <w:noProof/>
                <w:szCs w:val="24"/>
                <w:lang w:val="en-US"/>
              </w:rPr>
              <w:drawing>
                <wp:inline distT="0" distB="0" distL="0" distR="0" wp14:anchorId="097ABB44" wp14:editId="1409605B">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144770" cy="2247900"/>
                          </a:xfrm>
                          <a:prstGeom prst="rect">
                            <a:avLst/>
                          </a:prstGeom>
                        </pic:spPr>
                      </pic:pic>
                    </a:graphicData>
                  </a:graphic>
                </wp:inline>
              </w:drawing>
            </w:r>
          </w:p>
        </w:tc>
      </w:tr>
      <w:tr w:rsidR="006335F1" w14:paraId="0243E8AE" w14:textId="77777777" w:rsidTr="005516E1">
        <w:tc>
          <w:tcPr>
            <w:tcW w:w="8471" w:type="dxa"/>
          </w:tcPr>
          <w:p w14:paraId="12E8A663" w14:textId="3E1B01A0"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biological Neuron</w:t>
            </w:r>
          </w:p>
        </w:tc>
      </w:tr>
    </w:tbl>
    <w:p w14:paraId="24D11360" w14:textId="5733F38F" w:rsidR="006335F1" w:rsidRPr="006335F1" w:rsidRDefault="006335F1" w:rsidP="00063F70">
      <w:pPr>
        <w:pStyle w:val="Heading4"/>
        <w:rPr>
          <w:szCs w:val="24"/>
          <w:lang w:val="en-US"/>
        </w:rPr>
      </w:pPr>
      <w:r>
        <w:rPr>
          <w:lang w:val="en-US"/>
        </w:rPr>
        <w:t>Dendrites:</w:t>
      </w:r>
    </w:p>
    <w:p w14:paraId="17857D3E" w14:textId="77777777"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14:paraId="7722803F" w14:textId="29E3BE6A" w:rsidR="00337B8D" w:rsidRDefault="00337B8D" w:rsidP="00063F70">
      <w:pPr>
        <w:pStyle w:val="Heading4"/>
        <w:rPr>
          <w:lang w:val="en-US"/>
        </w:rPr>
      </w:pPr>
      <w:r>
        <w:rPr>
          <w:lang w:val="en-US"/>
        </w:rPr>
        <w:t>A</w:t>
      </w:r>
      <w:r w:rsidR="006335F1">
        <w:rPr>
          <w:lang w:val="en-US"/>
        </w:rPr>
        <w:t>xon</w:t>
      </w:r>
      <w:r>
        <w:rPr>
          <w:lang w:val="en-US"/>
        </w:rPr>
        <w:t>:</w:t>
      </w:r>
    </w:p>
    <w:p w14:paraId="019EF118" w14:textId="148BE759"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14:paraId="73D3DA91" w14:textId="21FFF8DF" w:rsidR="006335F1" w:rsidRPr="006335F1" w:rsidRDefault="006335F1" w:rsidP="00063F70">
      <w:pPr>
        <w:pStyle w:val="Heading4"/>
        <w:rPr>
          <w:b/>
          <w:bCs/>
          <w:szCs w:val="24"/>
          <w:lang w:val="en-US"/>
        </w:rPr>
      </w:pPr>
      <w:r>
        <w:rPr>
          <w:lang w:val="en-US"/>
        </w:rPr>
        <w:t>Synapse:</w:t>
      </w:r>
    </w:p>
    <w:p w14:paraId="46C9B2CE" w14:textId="18207AEE" w:rsidR="00337B8D" w:rsidRDefault="00337B8D" w:rsidP="00063F70">
      <w:pPr>
        <w:rPr>
          <w:szCs w:val="24"/>
          <w:lang w:val="en-US"/>
        </w:rPr>
      </w:pPr>
      <w:r>
        <w:rPr>
          <w:szCs w:val="24"/>
          <w:lang w:val="en-US"/>
        </w:rPr>
        <w:tab/>
        <w:t xml:space="preserve">Neurons are connected in a complex spatial arrangement. When axons reached its final </w:t>
      </w:r>
      <w:proofErr w:type="gramStart"/>
      <w:r>
        <w:rPr>
          <w:szCs w:val="24"/>
          <w:lang w:val="en-US"/>
        </w:rPr>
        <w:t>destination</w:t>
      </w:r>
      <w:proofErr w:type="gramEnd"/>
      <w:r>
        <w:rPr>
          <w:szCs w:val="24"/>
          <w:lang w:val="en-US"/>
        </w:rPr>
        <w:t xml:space="preserve">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14:paraId="42DD5E67" w14:textId="3118C165"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14:paraId="50126CD0" w14:textId="6E4140D5" w:rsidR="006335F1" w:rsidRDefault="00337B8D" w:rsidP="00063F70">
      <w:pPr>
        <w:rPr>
          <w:szCs w:val="24"/>
          <w:lang w:val="en-US"/>
        </w:rPr>
      </w:pPr>
      <w:r>
        <w:rPr>
          <w:szCs w:val="24"/>
          <w:lang w:val="en-US"/>
        </w:rPr>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6335F1" w14:paraId="6648D26C" w14:textId="77777777" w:rsidTr="005516E1">
        <w:tc>
          <w:tcPr>
            <w:tcW w:w="8471" w:type="dxa"/>
          </w:tcPr>
          <w:p w14:paraId="0DF40AA3" w14:textId="40D00F6F" w:rsidR="006335F1" w:rsidRDefault="006335F1" w:rsidP="00063F70">
            <w:pPr>
              <w:rPr>
                <w:szCs w:val="24"/>
                <w:lang w:val="en-US"/>
              </w:rPr>
            </w:pPr>
            <w:r>
              <w:rPr>
                <w:noProof/>
                <w:szCs w:val="24"/>
                <w:lang w:val="en-US"/>
              </w:rPr>
              <w:drawing>
                <wp:inline distT="0" distB="0" distL="0" distR="0" wp14:anchorId="08ECF8C2" wp14:editId="7002C331">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498475" cy="1967384"/>
                          </a:xfrm>
                          <a:prstGeom prst="rect">
                            <a:avLst/>
                          </a:prstGeom>
                        </pic:spPr>
                      </pic:pic>
                    </a:graphicData>
                  </a:graphic>
                </wp:inline>
              </w:drawing>
            </w:r>
          </w:p>
        </w:tc>
      </w:tr>
      <w:tr w:rsidR="006335F1" w14:paraId="0983F3E4" w14:textId="77777777" w:rsidTr="005516E1">
        <w:tc>
          <w:tcPr>
            <w:tcW w:w="8471" w:type="dxa"/>
          </w:tcPr>
          <w:p w14:paraId="12BD76D1" w14:textId="4B1FD52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14:paraId="38987580" w14:textId="65D62E2D" w:rsidR="00337B8D" w:rsidRDefault="00337B8D" w:rsidP="00063F70">
      <w:pPr>
        <w:ind w:firstLine="720"/>
        <w:rPr>
          <w:szCs w:val="24"/>
          <w:lang w:val="en-US"/>
        </w:rPr>
      </w:pPr>
      <w:r>
        <w:rPr>
          <w:szCs w:val="24"/>
          <w:lang w:val="en-US"/>
        </w:rPr>
        <w:t>In the above figure, for one single observation X0, X1, X2, X3………X(</w:t>
      </w:r>
      <w:proofErr w:type="gramStart"/>
      <w:r>
        <w:rPr>
          <w:szCs w:val="24"/>
          <w:lang w:val="en-US"/>
        </w:rPr>
        <w:t>n)  represents</w:t>
      </w:r>
      <w:proofErr w:type="gramEnd"/>
      <w:r>
        <w:rPr>
          <w:szCs w:val="24"/>
          <w:lang w:val="en-US"/>
        </w:rPr>
        <w:t xml:space="preserve"> various inputs [independent variables] to the network. Each of th</w:t>
      </w:r>
      <w:r w:rsidR="000F7EEA">
        <w:rPr>
          <w:szCs w:val="24"/>
          <w:lang w:val="en-US"/>
        </w:rPr>
        <w:t>ese</w:t>
      </w:r>
      <w:r>
        <w:rPr>
          <w:szCs w:val="24"/>
          <w:lang w:val="en-US"/>
        </w:rPr>
        <w:t xml:space="preserve"> connection</w:t>
      </w:r>
      <w:r w:rsidR="000F7EEA">
        <w:rPr>
          <w:szCs w:val="24"/>
          <w:lang w:val="en-US"/>
        </w:rPr>
        <w:t>s</w:t>
      </w:r>
      <w:r>
        <w:rPr>
          <w:szCs w:val="24"/>
          <w:lang w:val="en-US"/>
        </w:rPr>
        <w:t xml:space="preserve"> </w:t>
      </w:r>
      <w:r w:rsidR="000F7EEA">
        <w:rPr>
          <w:szCs w:val="24"/>
          <w:lang w:val="en-US"/>
        </w:rPr>
        <w:t>is</w:t>
      </w:r>
      <w:r>
        <w:rPr>
          <w:szCs w:val="24"/>
          <w:lang w:val="en-US"/>
        </w:rPr>
        <w:t xml:space="preserve"> multiplied by connection weight or synapse. The weights are represented as W0, W1, W2, W</w:t>
      </w:r>
      <w:r w:rsidR="00FA68DE">
        <w:rPr>
          <w:szCs w:val="24"/>
          <w:lang w:val="en-US"/>
        </w:rPr>
        <w:t xml:space="preserve">3, </w:t>
      </w:r>
      <w:proofErr w:type="gramStart"/>
      <w:r w:rsidR="00FA68DE">
        <w:rPr>
          <w:szCs w:val="24"/>
          <w:lang w:val="en-US"/>
        </w:rPr>
        <w:t xml:space="preserve"> ..</w:t>
      </w:r>
      <w:proofErr w:type="gramEnd"/>
      <w:r w:rsidR="00FA68DE">
        <w:rPr>
          <w:szCs w:val="24"/>
          <w:lang w:val="en-US"/>
        </w:rPr>
        <w:t>,</w:t>
      </w:r>
      <w:r>
        <w:rPr>
          <w:szCs w:val="24"/>
          <w:lang w:val="en-US"/>
        </w:rPr>
        <w:t>W(n).</w:t>
      </w:r>
      <w:r w:rsidR="000F7EEA">
        <w:rPr>
          <w:szCs w:val="24"/>
          <w:lang w:val="en-US"/>
        </w:rPr>
        <w:t xml:space="preserve"> </w:t>
      </w:r>
      <w:r>
        <w:rPr>
          <w:szCs w:val="24"/>
          <w:lang w:val="en-US"/>
        </w:rPr>
        <w:t>Weight denote</w:t>
      </w:r>
      <w:r w:rsidR="000F7EEA">
        <w:rPr>
          <w:szCs w:val="24"/>
          <w:lang w:val="en-US"/>
        </w:rPr>
        <w:t>s</w:t>
      </w:r>
      <w:r>
        <w:rPr>
          <w:szCs w:val="24"/>
          <w:lang w:val="en-US"/>
        </w:rPr>
        <w:t xml:space="preserve"> the length of a particular node.</w:t>
      </w:r>
    </w:p>
    <w:p w14:paraId="2922DE0B" w14:textId="77777777"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14:paraId="17570681" w14:textId="77777777" w:rsidR="000F7EEA" w:rsidRDefault="00337B8D" w:rsidP="00063F70">
      <w:pPr>
        <w:rPr>
          <w:szCs w:val="24"/>
          <w:lang w:val="en-US"/>
        </w:rPr>
      </w:pPr>
      <w:r>
        <w:rPr>
          <w:szCs w:val="24"/>
          <w:lang w:val="en-US"/>
        </w:rPr>
        <w:t>Mathematically</w:t>
      </w:r>
    </w:p>
    <w:p w14:paraId="7C8F27FA" w14:textId="6531ED1D" w:rsidR="00337B8D" w:rsidRDefault="00C65519" w:rsidP="00063F70">
      <w:pPr>
        <w:rPr>
          <w:szCs w:val="24"/>
          <w:lang w:val="en-US"/>
        </w:rPr>
      </w:pPr>
      <m:oMathPara>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0</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0</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b=</m:t>
          </m:r>
          <m:nary>
            <m:naryPr>
              <m:chr m:val="∑"/>
              <m:limLoc m:val="undOvr"/>
              <m:grow m:val="1"/>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r>
            <w:rPr>
              <w:rFonts w:ascii="Cambria Math" w:hAnsi="Cambria Math"/>
              <w:szCs w:val="24"/>
              <w:lang w:val="en-US"/>
            </w:rPr>
            <m:t>+b</m:t>
          </m:r>
        </m:oMath>
      </m:oMathPara>
    </w:p>
    <w:p w14:paraId="1AFDA0C0" w14:textId="0DB68D0E" w:rsidR="00337B8D" w:rsidRDefault="00337B8D" w:rsidP="00063F70">
      <w:pPr>
        <w:pStyle w:val="Heading4"/>
        <w:rPr>
          <w:lang w:val="en-US"/>
        </w:rPr>
      </w:pPr>
      <w:r>
        <w:rPr>
          <w:lang w:val="en-US"/>
        </w:rPr>
        <w:t>A</w:t>
      </w:r>
      <w:r w:rsidR="000F7EEA">
        <w:rPr>
          <w:lang w:val="en-US"/>
        </w:rPr>
        <w:t>ctivation Function</w:t>
      </w:r>
      <w:r>
        <w:rPr>
          <w:lang w:val="en-US"/>
        </w:rPr>
        <w:t>:</w:t>
      </w:r>
    </w:p>
    <w:p w14:paraId="0F0CB434" w14:textId="1A366452" w:rsidR="00337B8D" w:rsidRDefault="00337B8D" w:rsidP="00063F70">
      <w:pPr>
        <w:rPr>
          <w:szCs w:val="24"/>
          <w:lang w:val="en-US"/>
        </w:rPr>
      </w:pPr>
      <w:r>
        <w:rPr>
          <w:szCs w:val="24"/>
          <w:lang w:val="en-US"/>
        </w:rPr>
        <w:t xml:space="preserve">  </w:t>
      </w: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14:paraId="7569E92F" w14:textId="5BE1ED80" w:rsidR="00337B8D" w:rsidRDefault="00337B8D" w:rsidP="00063F70">
      <w:pPr>
        <w:rPr>
          <w:szCs w:val="24"/>
          <w:lang w:val="en-US"/>
        </w:rPr>
      </w:pPr>
      <w:r>
        <w:rPr>
          <w:szCs w:val="24"/>
          <w:lang w:val="en-US"/>
        </w:rPr>
        <w:t xml:space="preserve">   </w:t>
      </w: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some of them are</w:t>
      </w:r>
    </w:p>
    <w:p w14:paraId="7B23960C" w14:textId="5CC0808C" w:rsidR="00337B8D" w:rsidRDefault="00337B8D" w:rsidP="00063F70">
      <w:pPr>
        <w:rPr>
          <w:szCs w:val="24"/>
          <w:lang w:val="en-US"/>
        </w:rPr>
      </w:pPr>
      <w:r>
        <w:rPr>
          <w:szCs w:val="24"/>
          <w:lang w:val="en-US"/>
        </w:rPr>
        <w:t xml:space="preserve">      </w:t>
      </w:r>
      <w:r w:rsidR="00FA68DE">
        <w:rPr>
          <w:szCs w:val="24"/>
          <w:lang w:val="en-US"/>
        </w:rPr>
        <w:t xml:space="preserve">a. </w:t>
      </w:r>
      <w:r>
        <w:rPr>
          <w:szCs w:val="24"/>
          <w:lang w:val="en-US"/>
        </w:rPr>
        <w:t>Threshold Activation function</w:t>
      </w:r>
    </w:p>
    <w:p w14:paraId="1F4052CE" w14:textId="3781B0C2" w:rsidR="00337B8D" w:rsidRDefault="00337B8D" w:rsidP="00063F70">
      <w:pPr>
        <w:rPr>
          <w:szCs w:val="24"/>
          <w:lang w:val="en-US"/>
        </w:rPr>
      </w:pPr>
      <w:r>
        <w:rPr>
          <w:szCs w:val="24"/>
          <w:lang w:val="en-US"/>
        </w:rPr>
        <w:t xml:space="preserve">      </w:t>
      </w:r>
      <w:r w:rsidR="00FA68DE">
        <w:rPr>
          <w:szCs w:val="24"/>
          <w:lang w:val="en-US"/>
        </w:rPr>
        <w:t xml:space="preserve">b. </w:t>
      </w:r>
      <w:r>
        <w:rPr>
          <w:szCs w:val="24"/>
          <w:lang w:val="en-US"/>
        </w:rPr>
        <w:t>Sigmoid Activation function</w:t>
      </w:r>
    </w:p>
    <w:p w14:paraId="2A0FC7C8" w14:textId="5E7BA59C" w:rsidR="00337B8D" w:rsidRDefault="00337B8D" w:rsidP="00063F70">
      <w:pPr>
        <w:rPr>
          <w:szCs w:val="24"/>
          <w:lang w:val="en-US"/>
        </w:rPr>
      </w:pPr>
      <w:r>
        <w:rPr>
          <w:szCs w:val="24"/>
          <w:lang w:val="en-US"/>
        </w:rPr>
        <w:t xml:space="preserve">      </w:t>
      </w:r>
      <w:r w:rsidR="00FA68DE">
        <w:rPr>
          <w:szCs w:val="24"/>
          <w:lang w:val="en-US"/>
        </w:rPr>
        <w:t xml:space="preserve">c. </w:t>
      </w:r>
      <w:r>
        <w:rPr>
          <w:szCs w:val="24"/>
          <w:lang w:val="en-US"/>
        </w:rPr>
        <w:t>Hyperbolic tangent function</w:t>
      </w:r>
    </w:p>
    <w:p w14:paraId="3A70109C" w14:textId="40281E35" w:rsidR="00337B8D" w:rsidRDefault="00FA68DE" w:rsidP="00063F70">
      <w:pPr>
        <w:pStyle w:val="Heading3"/>
        <w:rPr>
          <w:lang w:val="en-US"/>
        </w:rPr>
      </w:pPr>
      <w:r>
        <w:rPr>
          <w:lang w:val="en-US"/>
        </w:rPr>
        <w:t>3.2.1</w:t>
      </w:r>
      <w:r w:rsidR="00337B8D">
        <w:rPr>
          <w:lang w:val="en-US"/>
        </w:rPr>
        <w:t xml:space="preserve"> </w:t>
      </w:r>
      <w:r>
        <w:rPr>
          <w:lang w:val="en-US"/>
        </w:rPr>
        <w:t>Importance</w:t>
      </w:r>
      <w:r w:rsidR="00337B8D">
        <w:rPr>
          <w:lang w:val="en-US"/>
        </w:rPr>
        <w:t xml:space="preserve"> </w:t>
      </w:r>
      <w:r>
        <w:rPr>
          <w:lang w:val="en-US"/>
        </w:rPr>
        <w:t>and Learning Techniques of ANN:</w:t>
      </w:r>
    </w:p>
    <w:p w14:paraId="783A100D" w14:textId="481716E1" w:rsidR="00337B8D" w:rsidRDefault="00337B8D" w:rsidP="00063F70">
      <w:pPr>
        <w:pStyle w:val="Heading4"/>
        <w:rPr>
          <w:lang w:val="en-US"/>
        </w:rPr>
      </w:pPr>
      <w:r>
        <w:rPr>
          <w:lang w:val="en-US"/>
        </w:rPr>
        <w:t>I</w:t>
      </w:r>
      <w:r w:rsidR="00FA68DE">
        <w:rPr>
          <w:lang w:val="en-US"/>
        </w:rPr>
        <w:t>mportance</w:t>
      </w:r>
      <w:r>
        <w:rPr>
          <w:lang w:val="en-US"/>
        </w:rPr>
        <w:t>:</w:t>
      </w:r>
    </w:p>
    <w:p w14:paraId="6686CBB1" w14:textId="4C313BD6" w:rsidR="00337B8D" w:rsidRDefault="00337B8D" w:rsidP="00411543">
      <w:pPr>
        <w:ind w:firstLine="72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14:paraId="5C4120A3" w14:textId="46BA34AD"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14:paraId="498DF72A" w14:textId="7083AF7B"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14:paraId="664FD9F3" w14:textId="2842DDC2"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14:paraId="20693B5C" w14:textId="284223C9" w:rsidR="00337B8D"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14:paraId="00170A79" w14:textId="77777777" w:rsidR="00337B8D" w:rsidRDefault="00337B8D" w:rsidP="00063F70">
      <w:pPr>
        <w:rPr>
          <w:szCs w:val="24"/>
          <w:lang w:val="en-US"/>
        </w:rPr>
      </w:pPr>
    </w:p>
    <w:p w14:paraId="171AF2E5" w14:textId="77777777" w:rsidR="00411543" w:rsidRDefault="00337B8D" w:rsidP="00411543">
      <w:pPr>
        <w:pStyle w:val="Heading4"/>
        <w:rPr>
          <w:lang w:val="en-US"/>
        </w:rPr>
      </w:pPr>
      <w:r>
        <w:rPr>
          <w:lang w:val="en-US"/>
        </w:rPr>
        <w:t>L</w:t>
      </w:r>
      <w:r w:rsidR="00FA68DE">
        <w:rPr>
          <w:lang w:val="en-US"/>
        </w:rPr>
        <w:t>earning Techniques</w:t>
      </w:r>
      <w:r>
        <w:rPr>
          <w:lang w:val="en-US"/>
        </w:rPr>
        <w:t>:</w:t>
      </w:r>
    </w:p>
    <w:p w14:paraId="12CF55DB" w14:textId="153E6E52" w:rsidR="00337B8D" w:rsidRPr="00411543" w:rsidRDefault="00337B8D" w:rsidP="00411543">
      <w:pPr>
        <w:ind w:firstLine="720"/>
        <w:rPr>
          <w:lang w:val="en-US"/>
        </w:rPr>
      </w:pPr>
      <w:r>
        <w:rPr>
          <w:lang w:val="en-US"/>
        </w:rPr>
        <w:t xml:space="preserve">Learning or training is </w:t>
      </w:r>
      <w:r w:rsidR="000F7EEA">
        <w:rPr>
          <w:lang w:val="en-US"/>
        </w:rPr>
        <w:t xml:space="preserve">an </w:t>
      </w:r>
      <w:r>
        <w:rPr>
          <w:lang w:val="en-US"/>
        </w:rPr>
        <w:t>adjustment of weights to achieve the required target. Learning of neural network can be done by:</w:t>
      </w:r>
    </w:p>
    <w:p w14:paraId="371D677A" w14:textId="7D70907A"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14:paraId="7E178E73" w14:textId="77777777" w:rsidR="00337B8D" w:rsidRDefault="00337B8D" w:rsidP="00063F70">
      <w:pPr>
        <w:pStyle w:val="ListParagraph"/>
        <w:numPr>
          <w:ilvl w:val="0"/>
          <w:numId w:val="6"/>
        </w:numPr>
        <w:rPr>
          <w:szCs w:val="24"/>
          <w:lang w:val="en-US"/>
        </w:rPr>
      </w:pPr>
      <w:r>
        <w:rPr>
          <w:szCs w:val="24"/>
          <w:lang w:val="en-US"/>
        </w:rPr>
        <w:t>Deleting existing connections</w:t>
      </w:r>
    </w:p>
    <w:p w14:paraId="68C0C551" w14:textId="77777777" w:rsidR="00337B8D" w:rsidRDefault="00337B8D" w:rsidP="00063F70">
      <w:pPr>
        <w:pStyle w:val="ListParagraph"/>
        <w:numPr>
          <w:ilvl w:val="0"/>
          <w:numId w:val="6"/>
        </w:numPr>
        <w:rPr>
          <w:szCs w:val="24"/>
          <w:lang w:val="en-US"/>
        </w:rPr>
      </w:pPr>
      <w:r>
        <w:rPr>
          <w:szCs w:val="24"/>
          <w:lang w:val="en-US"/>
        </w:rPr>
        <w:t>Adjusting connection weights</w:t>
      </w:r>
    </w:p>
    <w:p w14:paraId="465E91DC" w14:textId="77777777" w:rsidR="00337B8D" w:rsidRDefault="00337B8D" w:rsidP="00063F70">
      <w:pPr>
        <w:pStyle w:val="ListParagraph"/>
        <w:numPr>
          <w:ilvl w:val="0"/>
          <w:numId w:val="6"/>
        </w:numPr>
        <w:rPr>
          <w:szCs w:val="24"/>
          <w:lang w:val="en-US"/>
        </w:rPr>
      </w:pPr>
      <w:r>
        <w:rPr>
          <w:szCs w:val="24"/>
          <w:lang w:val="en-US"/>
        </w:rPr>
        <w:t>Adjusting the neurons threshold values</w:t>
      </w:r>
    </w:p>
    <w:p w14:paraId="350E922B" w14:textId="77777777" w:rsidR="00337B8D" w:rsidRDefault="00337B8D" w:rsidP="00063F70">
      <w:pPr>
        <w:pStyle w:val="ListParagraph"/>
        <w:numPr>
          <w:ilvl w:val="0"/>
          <w:numId w:val="6"/>
        </w:numPr>
        <w:rPr>
          <w:szCs w:val="24"/>
          <w:lang w:val="en-US"/>
        </w:rPr>
      </w:pPr>
      <w:r>
        <w:rPr>
          <w:szCs w:val="24"/>
          <w:lang w:val="en-US"/>
        </w:rPr>
        <w:t>Developing new neurons</w:t>
      </w:r>
    </w:p>
    <w:p w14:paraId="0B0A4F05" w14:textId="77777777" w:rsidR="00337B8D" w:rsidRDefault="00337B8D" w:rsidP="00063F70">
      <w:pPr>
        <w:pStyle w:val="ListParagraph"/>
        <w:numPr>
          <w:ilvl w:val="0"/>
          <w:numId w:val="6"/>
        </w:numPr>
        <w:rPr>
          <w:szCs w:val="24"/>
          <w:lang w:val="en-US"/>
        </w:rPr>
      </w:pPr>
      <w:r>
        <w:rPr>
          <w:szCs w:val="24"/>
          <w:lang w:val="en-US"/>
        </w:rPr>
        <w:t>Removing existing neurons</w:t>
      </w:r>
    </w:p>
    <w:p w14:paraId="25862CAA" w14:textId="77777777"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14:paraId="276C31ED" w14:textId="77777777" w:rsidR="00337B8D" w:rsidRDefault="00337B8D" w:rsidP="00063F70">
      <w:pPr>
        <w:pStyle w:val="ListParagraph"/>
        <w:numPr>
          <w:ilvl w:val="0"/>
          <w:numId w:val="7"/>
        </w:numPr>
        <w:rPr>
          <w:szCs w:val="24"/>
          <w:lang w:val="en-US"/>
        </w:rPr>
      </w:pPr>
      <w:r>
        <w:rPr>
          <w:szCs w:val="24"/>
          <w:lang w:val="en-US"/>
        </w:rPr>
        <w:t>Unsupervised Learning (provides input pattern)</w:t>
      </w:r>
    </w:p>
    <w:p w14:paraId="7CC42577" w14:textId="77777777"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14:paraId="2D924694" w14:textId="4D72A524"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14:paraId="42364173" w14:textId="77777777" w:rsidR="00FA68DE" w:rsidRPr="00FA68DE" w:rsidRDefault="00FA68DE" w:rsidP="00063F70">
      <w:pPr>
        <w:pStyle w:val="ListParagraph"/>
        <w:rPr>
          <w:szCs w:val="24"/>
          <w:lang w:val="en-US"/>
        </w:rPr>
      </w:pPr>
    </w:p>
    <w:p w14:paraId="6689415E" w14:textId="2259C362" w:rsidR="00337B8D" w:rsidRPr="00411543" w:rsidRDefault="00337B8D" w:rsidP="00411543">
      <w:pPr>
        <w:ind w:firstLine="720"/>
        <w:rPr>
          <w:szCs w:val="24"/>
          <w:lang w:val="en-US"/>
        </w:rPr>
      </w:pPr>
      <w:r w:rsidRPr="00411543">
        <w:rPr>
          <w:szCs w:val="24"/>
          <w:lang w:val="en-US"/>
        </w:rPr>
        <w:t xml:space="preserve">In Supervised Learning both input and </w:t>
      </w:r>
      <w:r w:rsidR="000F7EEA" w:rsidRPr="00411543">
        <w:rPr>
          <w:szCs w:val="24"/>
          <w:lang w:val="en-US"/>
        </w:rPr>
        <w:t xml:space="preserve">the </w:t>
      </w:r>
      <w:r w:rsidRPr="00411543">
        <w:rPr>
          <w:szCs w:val="24"/>
          <w:lang w:val="en-US"/>
        </w:rPr>
        <w:t xml:space="preserve">desired output is known </w:t>
      </w:r>
      <w:r w:rsidR="000F7EEA" w:rsidRPr="00411543">
        <w:rPr>
          <w:szCs w:val="24"/>
          <w:lang w:val="en-US"/>
        </w:rPr>
        <w:t>before</w:t>
      </w:r>
      <w:r w:rsidR="00411543" w:rsidRPr="00411543">
        <w:rPr>
          <w:szCs w:val="24"/>
          <w:lang w:val="en-US"/>
        </w:rPr>
        <w:t xml:space="preserve"> </w:t>
      </w:r>
      <w:r w:rsidRPr="00411543">
        <w:rPr>
          <w:szCs w:val="24"/>
          <w:lang w:val="en-US"/>
        </w:rPr>
        <w:t xml:space="preserve">training of Neural network whereas in Unsupervised Learning we do not know the exact association between input and output. We train the ANN with the known input values, so it is very important to select suitable values for the better training of </w:t>
      </w:r>
      <w:r w:rsidR="000F7EEA" w:rsidRPr="00411543">
        <w:rPr>
          <w:szCs w:val="24"/>
          <w:lang w:val="en-US"/>
        </w:rPr>
        <w:t xml:space="preserve">the </w:t>
      </w:r>
      <w:r w:rsidRPr="00411543">
        <w:rPr>
          <w:szCs w:val="24"/>
          <w:lang w:val="en-US"/>
        </w:rPr>
        <w:t xml:space="preserve">network. Two, well known Unsupervised Learning Algorithms are Adoptive Resonance Theory (ARP) and Self Organized Map (SOP). Because of the non-linear </w:t>
      </w:r>
      <w:proofErr w:type="spellStart"/>
      <w:r w:rsidRPr="00411543">
        <w:rPr>
          <w:szCs w:val="24"/>
          <w:lang w:val="en-US"/>
        </w:rPr>
        <w:t>behavio</w:t>
      </w:r>
      <w:r w:rsidR="000F7EEA" w:rsidRPr="00411543">
        <w:rPr>
          <w:szCs w:val="24"/>
          <w:lang w:val="en-US"/>
        </w:rPr>
        <w:t>u</w:t>
      </w:r>
      <w:r w:rsidRPr="00411543">
        <w:rPr>
          <w:szCs w:val="24"/>
          <w:lang w:val="en-US"/>
        </w:rPr>
        <w:t>r</w:t>
      </w:r>
      <w:proofErr w:type="spellEnd"/>
      <w:r w:rsidRPr="00411543">
        <w:rPr>
          <w:szCs w:val="24"/>
          <w:lang w:val="en-US"/>
        </w:rPr>
        <w:t xml:space="preserve"> of activation function, a numerical method is required to solve non-linearit</w:t>
      </w:r>
      <w:r w:rsidR="000F7EEA" w:rsidRPr="00411543">
        <w:rPr>
          <w:szCs w:val="24"/>
          <w:lang w:val="en-US"/>
        </w:rPr>
        <w:t>ies</w:t>
      </w:r>
      <w:r w:rsidRPr="00411543">
        <w:rPr>
          <w:szCs w:val="24"/>
          <w:lang w:val="en-US"/>
        </w:rPr>
        <w:t>. The Backpropagation method is based on the steepest de</w:t>
      </w:r>
      <w:r w:rsidR="000F7EEA" w:rsidRPr="00411543">
        <w:rPr>
          <w:szCs w:val="24"/>
          <w:lang w:val="en-US"/>
        </w:rPr>
        <w:t>s</w:t>
      </w:r>
      <w:r w:rsidRPr="00411543">
        <w:rPr>
          <w:szCs w:val="24"/>
          <w:lang w:val="en-US"/>
        </w:rPr>
        <w:t>cent approach and is extensively used for training known as LEVENBERG -MARQUARDT Algorithm.</w:t>
      </w:r>
    </w:p>
    <w:p w14:paraId="4A2AEC97" w14:textId="7831D93C" w:rsidR="00337B8D" w:rsidRPr="00556251" w:rsidRDefault="00FA68DE" w:rsidP="00063F70">
      <w:pPr>
        <w:pStyle w:val="Heading3"/>
        <w:rPr>
          <w:lang w:val="en-US"/>
        </w:rPr>
      </w:pPr>
      <w:r>
        <w:rPr>
          <w:lang w:val="en-US"/>
        </w:rPr>
        <w:t>3.2.2</w:t>
      </w:r>
      <w:r w:rsidR="00337B8D">
        <w:rPr>
          <w:lang w:val="en-US"/>
        </w:rPr>
        <w:t xml:space="preserve"> </w:t>
      </w:r>
      <w:r>
        <w:rPr>
          <w:lang w:val="en-US"/>
        </w:rPr>
        <w:t>Characteristics</w:t>
      </w:r>
      <w:r w:rsidR="00556251">
        <w:rPr>
          <w:lang w:val="en-US"/>
        </w:rPr>
        <w:t xml:space="preserve"> </w:t>
      </w:r>
      <w:r>
        <w:rPr>
          <w:lang w:val="en-US"/>
        </w:rPr>
        <w:t>of ANN</w:t>
      </w:r>
    </w:p>
    <w:p w14:paraId="6BC33139" w14:textId="0E8A9555"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14:paraId="3A4445C7" w14:textId="7CB72272"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14:paraId="6835B6B0" w14:textId="77777777"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14:paraId="6FAE5E25" w14:textId="77777777"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14:paraId="0F5E93FA" w14:textId="77777777" w:rsidR="00337B8D" w:rsidRDefault="00337B8D" w:rsidP="00063F70">
      <w:pPr>
        <w:pStyle w:val="ListParagraph"/>
        <w:numPr>
          <w:ilvl w:val="0"/>
          <w:numId w:val="8"/>
        </w:numPr>
        <w:rPr>
          <w:szCs w:val="24"/>
          <w:lang w:val="en-US"/>
        </w:rPr>
      </w:pPr>
      <w:r>
        <w:rPr>
          <w:szCs w:val="24"/>
          <w:lang w:val="en-US"/>
        </w:rPr>
        <w:t>A learning process is implemented to acquire knowledge.</w:t>
      </w:r>
    </w:p>
    <w:p w14:paraId="5366027F" w14:textId="606FDE2A" w:rsidR="00337B8D" w:rsidRDefault="00556251" w:rsidP="00063F70">
      <w:pPr>
        <w:pStyle w:val="Heading3"/>
        <w:rPr>
          <w:lang w:val="en-US"/>
        </w:rPr>
      </w:pPr>
      <w:r>
        <w:rPr>
          <w:lang w:val="en-US"/>
        </w:rPr>
        <w:t>3.2.3 Advantages and Disadvantages of ANN</w:t>
      </w:r>
    </w:p>
    <w:p w14:paraId="0B7AA3B2" w14:textId="0DFD2156" w:rsidR="00337B8D" w:rsidRDefault="00337B8D" w:rsidP="00063F70">
      <w:pPr>
        <w:pStyle w:val="Heading4"/>
        <w:rPr>
          <w:lang w:val="en-US"/>
        </w:rPr>
      </w:pPr>
      <w:r>
        <w:rPr>
          <w:lang w:val="en-US"/>
        </w:rPr>
        <w:t>A</w:t>
      </w:r>
      <w:r w:rsidR="00556251">
        <w:rPr>
          <w:lang w:val="en-US"/>
        </w:rPr>
        <w:t>dvantages of ANN:</w:t>
      </w:r>
    </w:p>
    <w:p w14:paraId="42A6AE57" w14:textId="77777777" w:rsidR="00556251" w:rsidRDefault="00556251" w:rsidP="00063F70">
      <w:pPr>
        <w:rPr>
          <w:lang w:val="en-US"/>
        </w:rPr>
      </w:pPr>
      <w:r>
        <w:rPr>
          <w:lang w:val="en-US"/>
        </w:rPr>
        <w:t>a) Storing information on the entire network:</w:t>
      </w:r>
    </w:p>
    <w:p w14:paraId="7E1B30E6" w14:textId="0F7B23A3" w:rsidR="00337B8D" w:rsidRDefault="00337B8D" w:rsidP="00063F70">
      <w:pPr>
        <w:rPr>
          <w:szCs w:val="24"/>
          <w:lang w:val="en-US"/>
        </w:rPr>
      </w:pPr>
      <w:r>
        <w:rPr>
          <w:szCs w:val="24"/>
          <w:lang w:val="en-US"/>
        </w:rPr>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14:paraId="0212EA80" w14:textId="7BD8575D" w:rsidR="00556251" w:rsidRPr="00556251" w:rsidRDefault="00556251" w:rsidP="00063F70">
      <w:pPr>
        <w:rPr>
          <w:lang w:val="en-US"/>
        </w:rPr>
      </w:pPr>
      <w:r>
        <w:rPr>
          <w:szCs w:val="24"/>
          <w:lang w:val="en-US"/>
        </w:rPr>
        <w:t>b) Ability work with complete knowledge:</w:t>
      </w:r>
    </w:p>
    <w:p w14:paraId="6B25E2E1" w14:textId="40EA6BAB" w:rsidR="00337B8D" w:rsidRDefault="00337B8D" w:rsidP="00411543">
      <w:pPr>
        <w:ind w:firstLine="720"/>
        <w:rPr>
          <w:szCs w:val="24"/>
          <w:lang w:val="en-US"/>
        </w:rPr>
      </w:pPr>
      <w:r>
        <w:rPr>
          <w:szCs w:val="24"/>
          <w:lang w:val="en-US"/>
        </w:rPr>
        <w:t>After training the ANN, the data may produce output even without complete information. The loss of performance here depends on the importance of missing information.</w:t>
      </w:r>
    </w:p>
    <w:p w14:paraId="277DBEC3" w14:textId="17B63DE1" w:rsidR="00337B8D" w:rsidRDefault="00556251" w:rsidP="00063F70">
      <w:pPr>
        <w:rPr>
          <w:b/>
          <w:szCs w:val="24"/>
          <w:lang w:val="en-US"/>
        </w:rPr>
      </w:pPr>
      <w:r>
        <w:rPr>
          <w:szCs w:val="24"/>
          <w:lang w:val="en-US"/>
        </w:rPr>
        <w:t>c) Having fault tolerance:</w:t>
      </w:r>
    </w:p>
    <w:p w14:paraId="1E0BFD68" w14:textId="2B3AC395" w:rsidR="00337B8D"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14:paraId="086DF04B" w14:textId="7CA81375" w:rsidR="00556251" w:rsidRDefault="00556251" w:rsidP="00063F70">
      <w:pPr>
        <w:rPr>
          <w:szCs w:val="24"/>
          <w:lang w:val="en-US"/>
        </w:rPr>
      </w:pPr>
    </w:p>
    <w:p w14:paraId="56FF61C5" w14:textId="77777777" w:rsidR="00556251" w:rsidRDefault="00556251" w:rsidP="00063F70">
      <w:pPr>
        <w:rPr>
          <w:szCs w:val="24"/>
          <w:lang w:val="en-US"/>
        </w:rPr>
      </w:pPr>
    </w:p>
    <w:p w14:paraId="5212DAAA" w14:textId="77777777" w:rsidR="00556251" w:rsidRDefault="00556251" w:rsidP="00063F70">
      <w:pPr>
        <w:rPr>
          <w:szCs w:val="24"/>
          <w:lang w:val="en-US"/>
        </w:rPr>
      </w:pPr>
      <w:r>
        <w:rPr>
          <w:szCs w:val="24"/>
          <w:lang w:val="en-US"/>
        </w:rPr>
        <w:t>d) Parallel processing capability:</w:t>
      </w:r>
    </w:p>
    <w:p w14:paraId="0CE9DD06" w14:textId="7BC0D331" w:rsidR="00556251" w:rsidRDefault="00556251" w:rsidP="00063F70">
      <w:pPr>
        <w:rPr>
          <w:szCs w:val="24"/>
          <w:lang w:val="en-US"/>
        </w:rPr>
      </w:pPr>
      <w:r>
        <w:rPr>
          <w:szCs w:val="24"/>
          <w:lang w:val="en-US"/>
        </w:rPr>
        <w:t xml:space="preserve">ANN have numerical strength </w:t>
      </w:r>
      <w:proofErr w:type="gramStart"/>
      <w:r>
        <w:rPr>
          <w:szCs w:val="24"/>
          <w:lang w:val="en-US"/>
        </w:rPr>
        <w:t>so,</w:t>
      </w:r>
      <w:proofErr w:type="gramEnd"/>
      <w:r>
        <w:rPr>
          <w:szCs w:val="24"/>
          <w:lang w:val="en-US"/>
        </w:rPr>
        <w:t xml:space="preserve"> it can perform more than one task at the same given time.</w:t>
      </w:r>
    </w:p>
    <w:p w14:paraId="2E999D31" w14:textId="6BC36593" w:rsidR="00337B8D" w:rsidRDefault="00337B8D" w:rsidP="00063F70">
      <w:pPr>
        <w:pStyle w:val="Heading4"/>
        <w:rPr>
          <w:lang w:val="en-US"/>
        </w:rPr>
      </w:pPr>
      <w:r>
        <w:rPr>
          <w:lang w:val="en-US"/>
        </w:rPr>
        <w:t>D</w:t>
      </w:r>
      <w:r w:rsidR="00556251">
        <w:rPr>
          <w:lang w:val="en-US"/>
        </w:rPr>
        <w:t>isadvantages</w:t>
      </w:r>
      <w:r>
        <w:rPr>
          <w:lang w:val="en-US"/>
        </w:rPr>
        <w:t xml:space="preserve"> </w:t>
      </w:r>
      <w:r w:rsidR="00556251">
        <w:rPr>
          <w:lang w:val="en-US"/>
        </w:rPr>
        <w:t>of</w:t>
      </w:r>
      <w:r>
        <w:rPr>
          <w:lang w:val="en-US"/>
        </w:rPr>
        <w:t xml:space="preserve"> ANN:</w:t>
      </w:r>
    </w:p>
    <w:p w14:paraId="56303C70" w14:textId="38B65CA0" w:rsidR="00337B8D" w:rsidRPr="00556251" w:rsidRDefault="00556251" w:rsidP="00063F70">
      <w:pPr>
        <w:rPr>
          <w:bCs/>
          <w:szCs w:val="24"/>
          <w:lang w:val="en-US"/>
        </w:rPr>
      </w:pPr>
      <w:r w:rsidRPr="00556251">
        <w:rPr>
          <w:bCs/>
          <w:szCs w:val="24"/>
          <w:lang w:val="en-US"/>
        </w:rPr>
        <w:t>a) Hardware dependence:</w:t>
      </w:r>
    </w:p>
    <w:p w14:paraId="138B7426" w14:textId="4CABA89C"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14:paraId="67F39903" w14:textId="4BB6985F" w:rsidR="00337B8D" w:rsidRPr="00556251" w:rsidRDefault="00556251" w:rsidP="00063F70">
      <w:pPr>
        <w:rPr>
          <w:bCs/>
          <w:szCs w:val="24"/>
          <w:lang w:val="en-US"/>
        </w:rPr>
      </w:pPr>
      <w:r w:rsidRPr="00556251">
        <w:rPr>
          <w:bCs/>
          <w:szCs w:val="24"/>
          <w:lang w:val="en-US"/>
        </w:rPr>
        <w:t xml:space="preserve">b) Unexplained </w:t>
      </w:r>
      <w:proofErr w:type="spellStart"/>
      <w:r w:rsidRPr="00556251">
        <w:rPr>
          <w:bCs/>
          <w:szCs w:val="24"/>
          <w:lang w:val="en-US"/>
        </w:rPr>
        <w:t>behavio</w:t>
      </w:r>
      <w:r w:rsidR="00DD5470">
        <w:rPr>
          <w:bCs/>
          <w:szCs w:val="24"/>
          <w:lang w:val="en-US"/>
        </w:rPr>
        <w:t>u</w:t>
      </w:r>
      <w:r w:rsidRPr="00556251">
        <w:rPr>
          <w:bCs/>
          <w:szCs w:val="24"/>
          <w:lang w:val="en-US"/>
        </w:rPr>
        <w:t>r</w:t>
      </w:r>
      <w:proofErr w:type="spellEnd"/>
      <w:r w:rsidRPr="00556251">
        <w:rPr>
          <w:bCs/>
          <w:szCs w:val="24"/>
          <w:lang w:val="en-US"/>
        </w:rPr>
        <w:t xml:space="preserve"> of the network:</w:t>
      </w:r>
    </w:p>
    <w:p w14:paraId="074205AC" w14:textId="707034A6" w:rsidR="00337B8D" w:rsidRDefault="00337B8D" w:rsidP="00063F70">
      <w:pPr>
        <w:ind w:firstLine="720"/>
        <w:rPr>
          <w:szCs w:val="24"/>
          <w:lang w:val="en-US"/>
        </w:rPr>
      </w:pPr>
      <w:r>
        <w:rPr>
          <w:szCs w:val="24"/>
          <w:lang w:val="en-US"/>
        </w:rPr>
        <w:t xml:space="preserve">This is the most important problem of ANN. When ANN is probing </w:t>
      </w:r>
      <w:proofErr w:type="gramStart"/>
      <w:r>
        <w:rPr>
          <w:szCs w:val="24"/>
          <w:lang w:val="en-US"/>
        </w:rPr>
        <w:t>solution</w:t>
      </w:r>
      <w:proofErr w:type="gramEnd"/>
      <w:r>
        <w:rPr>
          <w:szCs w:val="24"/>
          <w:lang w:val="en-US"/>
        </w:rPr>
        <w:t xml:space="preserve"> it doesn’t give a clue as to why and how. This reduces trust in the network.</w:t>
      </w:r>
    </w:p>
    <w:p w14:paraId="1D9F61B3" w14:textId="77777777" w:rsidR="00556251" w:rsidRDefault="00556251" w:rsidP="00063F70">
      <w:pPr>
        <w:rPr>
          <w:bCs/>
          <w:szCs w:val="24"/>
          <w:lang w:val="en-US"/>
        </w:rPr>
      </w:pPr>
      <w:r w:rsidRPr="00556251">
        <w:rPr>
          <w:bCs/>
          <w:szCs w:val="24"/>
          <w:lang w:val="en-US"/>
        </w:rPr>
        <w:t>c) Determination of proper network solution:</w:t>
      </w:r>
    </w:p>
    <w:p w14:paraId="5C20F496" w14:textId="6A496B1F"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14:paraId="775405F7" w14:textId="44536115" w:rsidR="00337B8D" w:rsidRPr="00556251" w:rsidRDefault="00556251" w:rsidP="00063F70">
      <w:pPr>
        <w:rPr>
          <w:szCs w:val="24"/>
          <w:lang w:val="en-US"/>
        </w:rPr>
      </w:pPr>
      <w:r w:rsidRPr="00556251">
        <w:rPr>
          <w:szCs w:val="24"/>
          <w:lang w:val="en-US"/>
        </w:rPr>
        <w:t>d) Amount of data:</w:t>
      </w:r>
    </w:p>
    <w:p w14:paraId="444E1814" w14:textId="0F91B2CC"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14:paraId="73E039BA" w14:textId="4DE980A4" w:rsidR="0042099D" w:rsidRDefault="002830E1" w:rsidP="00063F70">
      <w:pPr>
        <w:pStyle w:val="Heading2"/>
        <w:rPr>
          <w:rFonts w:eastAsiaTheme="minorHAnsi" w:cstheme="minorBidi"/>
          <w:b w:val="0"/>
          <w:sz w:val="24"/>
          <w:szCs w:val="22"/>
          <w:lang w:val="en-US"/>
        </w:rPr>
      </w:pPr>
      <w:r>
        <w:rPr>
          <w:lang w:val="en-US"/>
        </w:rPr>
        <w:t>3.3 Deep Neural Networks</w:t>
      </w:r>
    </w:p>
    <w:p w14:paraId="11F8F776" w14:textId="325A8F31"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14:paraId="6C0EFE69" w14:textId="475BC51B"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5A7CE4" w14:paraId="1280B356" w14:textId="77777777" w:rsidTr="005516E1">
        <w:tc>
          <w:tcPr>
            <w:tcW w:w="5000" w:type="pct"/>
          </w:tcPr>
          <w:p w14:paraId="29148009" w14:textId="01D12188" w:rsidR="005A7CE4" w:rsidRDefault="00981617" w:rsidP="00063F70">
            <w:pPr>
              <w:jc w:val="center"/>
              <w:rPr>
                <w:szCs w:val="24"/>
                <w:lang w:val="en-US"/>
              </w:rPr>
            </w:pPr>
            <w:r>
              <w:rPr>
                <w:noProof/>
                <w:szCs w:val="24"/>
                <w:lang w:val="en-US"/>
              </w:rPr>
              <w:drawing>
                <wp:inline distT="0" distB="0" distL="0" distR="0" wp14:anchorId="4F0002D2" wp14:editId="087D48CF">
                  <wp:extent cx="5029200" cy="21460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528127" cy="2358941"/>
                          </a:xfrm>
                          <a:prstGeom prst="rect">
                            <a:avLst/>
                          </a:prstGeom>
                        </pic:spPr>
                      </pic:pic>
                    </a:graphicData>
                  </a:graphic>
                </wp:inline>
              </w:drawing>
            </w:r>
          </w:p>
        </w:tc>
      </w:tr>
      <w:tr w:rsidR="005A7CE4" w14:paraId="59D41787" w14:textId="77777777" w:rsidTr="005516E1">
        <w:tc>
          <w:tcPr>
            <w:tcW w:w="5000" w:type="pct"/>
          </w:tcPr>
          <w:p w14:paraId="6E6CAA74" w14:textId="74601D27"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14:paraId="52ABFB16" w14:textId="5B9D0D2F" w:rsidR="00981617" w:rsidRDefault="005A7CE4" w:rsidP="00063F70">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two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data and neural network architectures that contain many layers.</w:t>
      </w:r>
    </w:p>
    <w:p w14:paraId="21A9B344" w14:textId="77777777" w:rsidR="003A20A2" w:rsidRDefault="003A20A2" w:rsidP="003A20A2">
      <w:pPr>
        <w:ind w:firstLine="720"/>
        <w:rPr>
          <w:szCs w:val="24"/>
          <w:lang w:val="en-US"/>
        </w:rPr>
      </w:pPr>
      <w:r>
        <w:rPr>
          <w:szCs w:val="24"/>
          <w:lang w:val="en-US"/>
        </w:rPr>
        <w:t>The performance of Deep neural network is more effective as the amount of data gets increased compared to other old traditional neural networks. There are different types of deep neural networks. But here were mainly concentrating on Recurrent Neural Network.</w:t>
      </w:r>
    </w:p>
    <w:p w14:paraId="47B9100E" w14:textId="77777777"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981617" w14:paraId="46C850B0" w14:textId="77777777" w:rsidTr="005516E1">
        <w:tc>
          <w:tcPr>
            <w:tcW w:w="8471" w:type="dxa"/>
          </w:tcPr>
          <w:p w14:paraId="7B4CA7A5" w14:textId="2ED3B9A7" w:rsidR="00981617" w:rsidRDefault="00981617" w:rsidP="00063F70">
            <w:pPr>
              <w:rPr>
                <w:szCs w:val="24"/>
                <w:lang w:val="en-US"/>
              </w:rPr>
            </w:pPr>
            <w:r>
              <w:rPr>
                <w:noProof/>
                <w:szCs w:val="24"/>
                <w:lang w:val="en-US"/>
              </w:rPr>
              <w:drawing>
                <wp:inline distT="0" distB="0" distL="0" distR="0" wp14:anchorId="0B85F96A" wp14:editId="6717B088">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3">
                            <a:extLst>
                              <a:ext uri="{28A0092B-C50C-407E-A947-70E740481C1C}">
                                <a14:useLocalDpi xmlns:a14="http://schemas.microsoft.com/office/drawing/2010/main" val="0"/>
                              </a:ext>
                            </a:extLst>
                          </a:blip>
                          <a:stretch>
                            <a:fillRect/>
                          </a:stretch>
                        </pic:blipFill>
                        <pic:spPr>
                          <a:xfrm>
                            <a:off x="0" y="0"/>
                            <a:ext cx="5385435" cy="3579495"/>
                          </a:xfrm>
                          <a:prstGeom prst="rect">
                            <a:avLst/>
                          </a:prstGeom>
                        </pic:spPr>
                      </pic:pic>
                    </a:graphicData>
                  </a:graphic>
                </wp:inline>
              </w:drawing>
            </w:r>
          </w:p>
        </w:tc>
      </w:tr>
      <w:tr w:rsidR="00981617" w14:paraId="72621B83" w14:textId="77777777" w:rsidTr="005516E1">
        <w:tc>
          <w:tcPr>
            <w:tcW w:w="8471" w:type="dxa"/>
          </w:tcPr>
          <w:p w14:paraId="0DCC5193" w14:textId="5F8B0EB6"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14:paraId="0DECBA7F" w14:textId="126A8EA4" w:rsidR="002830E1" w:rsidRDefault="002830E1" w:rsidP="00063F70">
      <w:pPr>
        <w:pStyle w:val="Heading2"/>
        <w:rPr>
          <w:lang w:val="en-US"/>
        </w:rPr>
      </w:pPr>
      <w:r>
        <w:rPr>
          <w:lang w:val="en-US"/>
        </w:rPr>
        <w:t>3.4 Recurrent Neural Networks</w:t>
      </w:r>
    </w:p>
    <w:p w14:paraId="32D0B7DA" w14:textId="77777777"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14:paraId="4144D6F8" w14:textId="69D3B7BA"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or unfolded) into a full network. By unrolling we simply mean that we write out the network for the complete sequence. For example, if the sequence we care about is a sentence of 5 words, the network would be 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14:paraId="31B844C9" w14:textId="08F7C11D" w:rsidR="003E6536" w:rsidRDefault="003E6536" w:rsidP="00063F70">
      <w:pPr>
        <w:rPr>
          <w:rFonts w:eastAsia="Times New Roman" w:cstheme="minorHAnsi"/>
          <w:color w:val="000000"/>
          <w:szCs w:val="24"/>
          <w:lang w:eastAsia="en-IN"/>
        </w:rPr>
      </w:pPr>
      <w:r>
        <w:rPr>
          <w:rFonts w:eastAsia="Times New Roman" w:cstheme="minorHAnsi"/>
          <w:color w:val="000000"/>
          <w:szCs w:val="24"/>
          <w:lang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E6536" w14:paraId="2804B2F0" w14:textId="77777777" w:rsidTr="00E35734">
        <w:tc>
          <w:tcPr>
            <w:tcW w:w="8471" w:type="dxa"/>
          </w:tcPr>
          <w:p w14:paraId="2C4D2EAF" w14:textId="1A1B0CAE"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eastAsia="en-IN"/>
              </w:rPr>
              <w:drawing>
                <wp:inline distT="0" distB="0" distL="0" distR="0" wp14:anchorId="1AC22A7B" wp14:editId="741EEEC2">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4">
                            <a:extLst>
                              <a:ext uri="{28A0092B-C50C-407E-A947-70E740481C1C}">
                                <a14:useLocalDpi xmlns:a14="http://schemas.microsoft.com/office/drawing/2010/main" val="0"/>
                              </a:ext>
                            </a:extLst>
                          </a:blip>
                          <a:stretch>
                            <a:fillRect/>
                          </a:stretch>
                        </pic:blipFill>
                        <pic:spPr>
                          <a:xfrm>
                            <a:off x="0" y="0"/>
                            <a:ext cx="5385435" cy="2118360"/>
                          </a:xfrm>
                          <a:prstGeom prst="rect">
                            <a:avLst/>
                          </a:prstGeom>
                        </pic:spPr>
                      </pic:pic>
                    </a:graphicData>
                  </a:graphic>
                </wp:inline>
              </w:drawing>
            </w:r>
          </w:p>
        </w:tc>
      </w:tr>
      <w:tr w:rsidR="003E6536" w14:paraId="67DBDBE6" w14:textId="77777777" w:rsidTr="00E35734">
        <w:tc>
          <w:tcPr>
            <w:tcW w:w="8471" w:type="dxa"/>
          </w:tcPr>
          <w:p w14:paraId="57515FFA" w14:textId="1BC5CDFF"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14:paraId="149346CE" w14:textId="77777777"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14:paraId="398E13EA" w14:textId="6C652192"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DA96BCA" wp14:editId="4AF321D1">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rPr>
        <w:drawing>
          <wp:inline distT="0" distB="0" distL="0" distR="0" wp14:anchorId="2799015F" wp14:editId="09223D26">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rPr>
        <w:drawing>
          <wp:inline distT="0" distB="0" distL="0" distR="0" wp14:anchorId="33D65CF3" wp14:editId="2339075C">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14:paraId="1A9ED3A6" w14:textId="12F023FD"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41B89C09" wp14:editId="7DC53E33">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rPr>
        <w:drawing>
          <wp:inline distT="0" distB="0" distL="0" distR="0" wp14:anchorId="6246E33A" wp14:editId="24CEEE4D">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rPr>
        <w:drawing>
          <wp:inline distT="0" distB="0" distL="0" distR="0" wp14:anchorId="54881FBB" wp14:editId="187C10DE">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rPr>
        <w:drawing>
          <wp:inline distT="0" distB="0" distL="0" distR="0" wp14:anchorId="053625D9" wp14:editId="6CDE18C5">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rPr>
        <w:drawing>
          <wp:inline distT="0" distB="0" distL="0" distR="0" wp14:anchorId="0956B24E" wp14:editId="3B95CFB8">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hyperlink r:id="rId31" w:history="1">
        <w:r w:rsidRPr="00E35734">
          <w:rPr>
            <w:rStyle w:val="Hyperlink"/>
            <w:rFonts w:cs="Times New Roman"/>
            <w:color w:val="222222"/>
            <w:szCs w:val="24"/>
          </w:rPr>
          <w:t>tanh</w:t>
        </w:r>
      </w:hyperlink>
      <w:r w:rsidRPr="00E35734">
        <w:rPr>
          <w:rFonts w:cs="Times New Roman"/>
          <w:color w:val="333333"/>
          <w:szCs w:val="24"/>
        </w:rPr>
        <w:t> or </w:t>
      </w:r>
      <w:proofErr w:type="spellStart"/>
      <w:r w:rsidR="00183E38">
        <w:fldChar w:fldCharType="begin"/>
      </w:r>
      <w:r w:rsidR="00183E38">
        <w:instrText xml:space="preserve"> HYPERLINK "https://en.wikipedia.org/wiki/Rectifier_(neural_networks)" </w:instrText>
      </w:r>
      <w:r w:rsidR="00183E38">
        <w:fldChar w:fldCharType="separate"/>
      </w:r>
      <w:r w:rsidRPr="00E35734">
        <w:rPr>
          <w:rStyle w:val="Hyperlink"/>
          <w:rFonts w:cs="Times New Roman"/>
          <w:color w:val="222222"/>
          <w:szCs w:val="24"/>
        </w:rPr>
        <w:t>ReLU</w:t>
      </w:r>
      <w:proofErr w:type="spellEnd"/>
      <w:r w:rsidR="00183E38">
        <w:rPr>
          <w:rStyle w:val="Hyperlink"/>
          <w:rFonts w:cs="Times New Roman"/>
          <w:color w:val="222222"/>
          <w:szCs w:val="24"/>
        </w:rPr>
        <w:fldChar w:fldCharType="end"/>
      </w:r>
      <w:r w:rsidRPr="00E35734">
        <w:rPr>
          <w:rFonts w:cs="Times New Roman"/>
          <w:color w:val="333333"/>
          <w:szCs w:val="24"/>
        </w:rPr>
        <w:t>.  </w:t>
      </w:r>
      <w:r w:rsidRPr="00E35734">
        <w:rPr>
          <w:noProof/>
        </w:rPr>
        <w:drawing>
          <wp:inline distT="0" distB="0" distL="0" distR="0" wp14:anchorId="5E02FDDA" wp14:editId="02BCBEC2">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14:paraId="1E8F890C" w14:textId="47DEA68F"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3D171C8" wp14:editId="6DA0AFFC">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rPr>
        <w:drawing>
          <wp:inline distT="0" distB="0" distL="0" distR="0" wp14:anchorId="0506DA7B" wp14:editId="2893DCA8">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14:paraId="79D3ACD3" w14:textId="5500EDCC"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14:paraId="48D77018" w14:textId="26D1DC87" w:rsidR="00EB5672" w:rsidRDefault="00E35734" w:rsidP="00063F70">
      <w:pPr>
        <w:pStyle w:val="NormalWeb"/>
        <w:spacing w:line="360" w:lineRule="auto"/>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 xml:space="preserve">Recursive Neural network, Hopfield Network, Elman networks and Jordan networks or Simple Recurrent Network, Echo State Network, </w:t>
      </w:r>
      <w:proofErr w:type="gramStart"/>
      <w:r w:rsidR="00F83F1D">
        <w:t>Long</w:t>
      </w:r>
      <w:proofErr w:type="gramEnd"/>
      <w:r w:rsidR="00F83F1D">
        <w:t xml:space="preserve"> short-term memory (LSTM), Gated Recurrent Units, Bi-directional RNN, Continuous</w:t>
      </w:r>
      <w:r w:rsidR="00294423">
        <w:t>-</w:t>
      </w:r>
      <w:r w:rsidR="00F83F1D">
        <w:t>time RNN</w:t>
      </w:r>
      <w:r w:rsidR="00C40678">
        <w:t xml:space="preserve"> [3</w:t>
      </w:r>
      <w:r w:rsidR="00941D7F">
        <w:t>2</w:t>
      </w:r>
      <w:r w:rsidR="00C40678">
        <w:t>]</w:t>
      </w:r>
      <w:r w:rsidR="00F83F1D">
        <w:t>, 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AD7D43">
        <w:t xml:space="preserve"> </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MLP’s) are to static data. They are categorized by a layer that feeds back upon itself using adaptable weights. If all of the layer’s axon’s feedback their output, then the network is fully recurrent, otherwise it is called partially recurren</w:t>
      </w:r>
      <w:r w:rsidR="00EB5672">
        <w:t>t.</w:t>
      </w:r>
    </w:p>
    <w:p w14:paraId="7C687593" w14:textId="1E9600BA"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14:paraId="2FE7F6FC" w14:textId="3CD7D1EF" w:rsidR="00274524" w:rsidRDefault="00274524" w:rsidP="00063F70">
      <w:pPr>
        <w:ind w:firstLine="720"/>
        <w:rPr>
          <w:rFonts w:eastAsia="Times New Roman" w:cstheme="minorHAnsi"/>
          <w:color w:val="000000"/>
          <w:szCs w:val="24"/>
          <w:lang w:eastAsia="en-IN"/>
        </w:rPr>
      </w:pPr>
      <w:r>
        <w:t>RNN can be used for image processing, video processing, speech recognition, natural language processing etc.</w:t>
      </w:r>
    </w:p>
    <w:p w14:paraId="4785AC30" w14:textId="0994A2E3" w:rsidR="00DF3298" w:rsidRPr="00DF3298" w:rsidRDefault="00DF3298" w:rsidP="00063F70">
      <w:pPr>
        <w:rPr>
          <w:lang w:val="en-US"/>
        </w:rPr>
      </w:pPr>
    </w:p>
    <w:p w14:paraId="40793AD2" w14:textId="20DC2B2F" w:rsidR="00312531" w:rsidRPr="00312531" w:rsidRDefault="00312531" w:rsidP="00063F70">
      <w:pPr>
        <w:rPr>
          <w:lang w:val="en-US"/>
        </w:rPr>
      </w:pPr>
      <w:r>
        <w:rPr>
          <w:lang w:val="en-US"/>
        </w:rPr>
        <w:tab/>
      </w:r>
    </w:p>
    <w:p w14:paraId="2B77DCA2" w14:textId="3057EBF3" w:rsidR="002830E1" w:rsidRDefault="002830E1" w:rsidP="00063F70">
      <w:pPr>
        <w:rPr>
          <w:lang w:val="en-US"/>
        </w:rPr>
      </w:pPr>
    </w:p>
    <w:p w14:paraId="2AB8B7B2" w14:textId="19A26443" w:rsidR="002830E1" w:rsidRDefault="002830E1" w:rsidP="00063F70">
      <w:pPr>
        <w:rPr>
          <w:lang w:val="en-US"/>
        </w:rPr>
      </w:pPr>
    </w:p>
    <w:p w14:paraId="05ED0FCC" w14:textId="7283B416" w:rsidR="003A0B83" w:rsidRDefault="003A0B83" w:rsidP="00063F70">
      <w:pPr>
        <w:rPr>
          <w:lang w:val="en-US"/>
        </w:rPr>
      </w:pPr>
    </w:p>
    <w:p w14:paraId="41A0ABEC" w14:textId="4BF0675B" w:rsidR="003A0B83" w:rsidRDefault="003A0B83" w:rsidP="00063F70">
      <w:pPr>
        <w:rPr>
          <w:lang w:val="en-US"/>
        </w:rPr>
      </w:pPr>
    </w:p>
    <w:p w14:paraId="60B9FA1B" w14:textId="77777777" w:rsidR="003A0B83" w:rsidRDefault="003A0B83" w:rsidP="00063F70">
      <w:pPr>
        <w:rPr>
          <w:lang w:val="en-US"/>
        </w:rPr>
      </w:pPr>
    </w:p>
    <w:p w14:paraId="263F1569" w14:textId="77777777" w:rsidR="00063F70" w:rsidRDefault="00063F70" w:rsidP="00063F70">
      <w:pPr>
        <w:pStyle w:val="Title"/>
        <w:rPr>
          <w:lang w:val="en-US"/>
        </w:rPr>
      </w:pPr>
    </w:p>
    <w:p w14:paraId="7767D6F7" w14:textId="77777777" w:rsidR="00063F70" w:rsidRDefault="00063F70" w:rsidP="00063F70">
      <w:pPr>
        <w:pStyle w:val="Title"/>
        <w:rPr>
          <w:lang w:val="en-US"/>
        </w:rPr>
      </w:pPr>
    </w:p>
    <w:p w14:paraId="7CEB18A3" w14:textId="77777777" w:rsidR="00063F70" w:rsidRDefault="00063F70" w:rsidP="00063F70">
      <w:pPr>
        <w:pStyle w:val="Title"/>
        <w:rPr>
          <w:lang w:val="en-US"/>
        </w:rPr>
      </w:pPr>
    </w:p>
    <w:p w14:paraId="14E3582B" w14:textId="77777777" w:rsidR="00063F70" w:rsidRDefault="00063F70" w:rsidP="00063F70">
      <w:pPr>
        <w:pStyle w:val="Title"/>
        <w:rPr>
          <w:lang w:val="en-US"/>
        </w:rPr>
      </w:pPr>
    </w:p>
    <w:p w14:paraId="2FBBB117" w14:textId="77777777" w:rsidR="00063F70" w:rsidRDefault="00063F70" w:rsidP="00063F70">
      <w:pPr>
        <w:pStyle w:val="Title"/>
        <w:rPr>
          <w:lang w:val="en-US"/>
        </w:rPr>
      </w:pPr>
    </w:p>
    <w:p w14:paraId="427B222C" w14:textId="16472FD8" w:rsidR="003A20A2" w:rsidRDefault="003A20A2" w:rsidP="003A20A2">
      <w:pPr>
        <w:rPr>
          <w:lang w:val="en-US"/>
        </w:rPr>
      </w:pPr>
    </w:p>
    <w:p w14:paraId="44033415" w14:textId="77777777" w:rsidR="00C40678" w:rsidRPr="003A20A2" w:rsidRDefault="00C40678" w:rsidP="003A20A2">
      <w:pPr>
        <w:rPr>
          <w:lang w:val="en-US"/>
        </w:rPr>
      </w:pPr>
    </w:p>
    <w:p w14:paraId="34E5E09A" w14:textId="4E859140" w:rsidR="00274524" w:rsidRDefault="00274524" w:rsidP="00063F70">
      <w:pPr>
        <w:pStyle w:val="Title"/>
        <w:rPr>
          <w:lang w:val="en-US"/>
        </w:rPr>
      </w:pPr>
      <w:r>
        <w:rPr>
          <w:lang w:val="en-US"/>
        </w:rPr>
        <w:t>Chapter 4</w:t>
      </w:r>
    </w:p>
    <w:p w14:paraId="2E728C19" w14:textId="7C8C556A" w:rsidR="00EB5672" w:rsidRPr="00EB5672" w:rsidRDefault="002830E1" w:rsidP="00E56FF3">
      <w:pPr>
        <w:pStyle w:val="Heading1"/>
        <w:rPr>
          <w:lang w:val="en-US"/>
        </w:rPr>
      </w:pPr>
      <w:r>
        <w:rPr>
          <w:lang w:val="en-US"/>
        </w:rPr>
        <w:t>Simulatio</w:t>
      </w:r>
      <w:r w:rsidR="004763B9">
        <w:rPr>
          <w:lang w:val="en-US"/>
        </w:rPr>
        <w:t>ns</w:t>
      </w:r>
    </w:p>
    <w:p w14:paraId="0885055A" w14:textId="7D9F2D15" w:rsidR="002830E1" w:rsidRDefault="002830E1" w:rsidP="00063F70">
      <w:pPr>
        <w:pStyle w:val="Heading2"/>
        <w:rPr>
          <w:lang w:val="en-US"/>
        </w:rPr>
      </w:pPr>
      <w:r>
        <w:rPr>
          <w:lang w:val="en-US"/>
        </w:rPr>
        <w:t>4.</w:t>
      </w:r>
      <w:r w:rsidR="003A0B83">
        <w:rPr>
          <w:lang w:val="en-US"/>
        </w:rPr>
        <w:t>1</w:t>
      </w:r>
      <w:r>
        <w:rPr>
          <w:lang w:val="en-US"/>
        </w:rPr>
        <w:t xml:space="preserve"> Tools Used</w:t>
      </w:r>
    </w:p>
    <w:p w14:paraId="6A61DD92" w14:textId="561BDC33"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14:paraId="0D4DC874" w14:textId="19BACDD0"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14:paraId="448A68BD" w14:textId="615B99FC" w:rsidR="002613AE" w:rsidRDefault="00F171D9" w:rsidP="00063F70">
      <w:pPr>
        <w:pStyle w:val="Heading3"/>
        <w:rPr>
          <w:lang w:val="en-US"/>
        </w:rPr>
      </w:pPr>
      <w:r>
        <w:rPr>
          <w:lang w:val="en-US"/>
        </w:rPr>
        <w:t xml:space="preserve">4.1.1 </w:t>
      </w:r>
      <w:r w:rsidR="002613AE">
        <w:rPr>
          <w:lang w:val="en-US"/>
        </w:rPr>
        <w:t>M</w:t>
      </w:r>
      <w:r>
        <w:rPr>
          <w:lang w:val="en-US"/>
        </w:rPr>
        <w:t>ATLAB/SIMULINK</w:t>
      </w:r>
    </w:p>
    <w:p w14:paraId="0C824414" w14:textId="77777777"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F171D9" w14:paraId="637033C2" w14:textId="77777777" w:rsidTr="00F171D9">
        <w:tc>
          <w:tcPr>
            <w:tcW w:w="8471" w:type="dxa"/>
          </w:tcPr>
          <w:p w14:paraId="7D5FE8BA" w14:textId="02785C98" w:rsidR="00F171D9" w:rsidRDefault="00F171D9" w:rsidP="00063F70">
            <w:pPr>
              <w:jc w:val="center"/>
              <w:rPr>
                <w:lang w:val="en-US"/>
              </w:rPr>
            </w:pPr>
            <w:r>
              <w:rPr>
                <w:noProof/>
                <w:lang w:val="en-US"/>
              </w:rPr>
              <w:drawing>
                <wp:inline distT="0" distB="0" distL="0" distR="0" wp14:anchorId="5E84D7B5" wp14:editId="6B002321">
                  <wp:extent cx="3518209" cy="15386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60px-Matlab_Logo.svg.png"/>
                          <pic:cNvPicPr/>
                        </pic:nvPicPr>
                        <pic:blipFill>
                          <a:blip r:embed="rId34">
                            <a:extLst>
                              <a:ext uri="{28A0092B-C50C-407E-A947-70E740481C1C}">
                                <a14:useLocalDpi xmlns:a14="http://schemas.microsoft.com/office/drawing/2010/main" val="0"/>
                              </a:ext>
                            </a:extLst>
                          </a:blip>
                          <a:stretch>
                            <a:fillRect/>
                          </a:stretch>
                        </pic:blipFill>
                        <pic:spPr>
                          <a:xfrm>
                            <a:off x="0" y="0"/>
                            <a:ext cx="3723150" cy="1628231"/>
                          </a:xfrm>
                          <a:prstGeom prst="rect">
                            <a:avLst/>
                          </a:prstGeom>
                        </pic:spPr>
                      </pic:pic>
                    </a:graphicData>
                  </a:graphic>
                </wp:inline>
              </w:drawing>
            </w:r>
          </w:p>
        </w:tc>
      </w:tr>
      <w:tr w:rsidR="00F171D9" w14:paraId="2D0003B7" w14:textId="77777777" w:rsidTr="00F171D9">
        <w:tc>
          <w:tcPr>
            <w:tcW w:w="8471" w:type="dxa"/>
          </w:tcPr>
          <w:p w14:paraId="627E93FC" w14:textId="358E65CD" w:rsidR="00F171D9" w:rsidRDefault="00F171D9" w:rsidP="00063F70">
            <w:pPr>
              <w:jc w:val="center"/>
              <w:rPr>
                <w:lang w:val="en-US"/>
              </w:rPr>
            </w:pPr>
            <w:r>
              <w:rPr>
                <w:lang w:val="en-US"/>
              </w:rPr>
              <w:t>Fig. 4.1 MATLAB</w:t>
            </w:r>
          </w:p>
        </w:tc>
      </w:tr>
    </w:tbl>
    <w:p w14:paraId="79635124" w14:textId="690CE16F"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14:paraId="37877352" w14:textId="495C3FC0" w:rsidR="00F171D9" w:rsidRDefault="00F171D9" w:rsidP="00063F70">
      <w:pPr>
        <w:pStyle w:val="Heading3"/>
        <w:rPr>
          <w:lang w:val="en-US"/>
        </w:rPr>
      </w:pPr>
      <w:r>
        <w:rPr>
          <w:lang w:val="en-US"/>
        </w:rPr>
        <w:t>4.1.2 NeuroSolutions</w:t>
      </w:r>
    </w:p>
    <w:p w14:paraId="25B1F07F" w14:textId="32C98227"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14:paraId="41500ADD" w14:textId="79477F5E"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14:paraId="3A4D3BCB" w14:textId="7DBD8CA5"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14:paraId="677A1F2E" w14:textId="7C451483"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14:paraId="21D6B606" w14:textId="75FC3A37" w:rsidR="002830E1" w:rsidRDefault="002830E1" w:rsidP="00063F70">
      <w:pPr>
        <w:pStyle w:val="Heading2"/>
        <w:rPr>
          <w:lang w:val="en-US"/>
        </w:rPr>
      </w:pPr>
      <w:r>
        <w:rPr>
          <w:lang w:val="en-US"/>
        </w:rPr>
        <w:t>4.</w:t>
      </w:r>
      <w:r w:rsidR="003A0B83">
        <w:rPr>
          <w:lang w:val="en-US"/>
        </w:rPr>
        <w:t>2</w:t>
      </w:r>
      <w:r>
        <w:rPr>
          <w:lang w:val="en-US"/>
        </w:rPr>
        <w:t xml:space="preserve"> Data Generation</w:t>
      </w:r>
    </w:p>
    <w:p w14:paraId="4B2030FE" w14:textId="7AAE7D4F" w:rsidR="00E97195" w:rsidRPr="00294423" w:rsidRDefault="003D0E04" w:rsidP="00063F70">
      <w:pPr>
        <w:ind w:firstLine="720"/>
        <w:rPr>
          <w:rFonts w:cs="Times New Roman"/>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 xml:space="preserve">phase-to-phase rms. </w:t>
      </w:r>
      <w:r w:rsidR="00A36410">
        <w:rPr>
          <w:lang w:val="en-US"/>
        </w:rPr>
        <w:t xml:space="preserve">The Simulink model was shown in fig. 4.2. </w:t>
      </w:r>
      <w:r w:rsidR="009A7EE9">
        <w:rPr>
          <w:lang w:val="en-US"/>
        </w:rPr>
        <w:t xml:space="preserve">The transmission line considered as distributed parameters line with positive sequence impedance of </w:t>
      </w:r>
      <w:r w:rsidR="009A7EE9" w:rsidRPr="00414D8C">
        <w:rPr>
          <w:i/>
          <w:iCs/>
          <w:lang w:val="en-US"/>
        </w:rPr>
        <w:t>Z</w:t>
      </w:r>
      <w:r w:rsidR="009A7EE9" w:rsidRPr="00414D8C">
        <w:rPr>
          <w:i/>
          <w:iCs/>
          <w:sz w:val="18"/>
          <w:szCs w:val="16"/>
          <w:lang w:val="en-US"/>
        </w:rPr>
        <w:t>1</w:t>
      </w:r>
      <w:r w:rsidR="009A7EE9">
        <w:rPr>
          <w:lang w:val="en-US"/>
        </w:rPr>
        <w:t xml:space="preserve"> = 4.76 + </w:t>
      </w:r>
      <w:r w:rsidR="009A7EE9" w:rsidRPr="00414D8C">
        <w:rPr>
          <w:i/>
          <w:iCs/>
          <w:lang w:val="en-US"/>
        </w:rPr>
        <w:t>j</w:t>
      </w:r>
      <w:r w:rsidR="009A7EE9">
        <w:rPr>
          <w:lang w:val="en-US"/>
        </w:rPr>
        <w:t xml:space="preserve">59.75 </w:t>
      </w:r>
      <w:r w:rsidR="009A7EE9">
        <w:rPr>
          <w:rFonts w:cs="Times New Roman"/>
          <w:lang w:val="en-US"/>
        </w:rPr>
        <w:t>Ω</w:t>
      </w:r>
      <w:r w:rsidR="009A7EE9">
        <w:rPr>
          <w:lang w:val="en-US"/>
        </w:rPr>
        <w:t xml:space="preserve"> and zero sequence impedance </w:t>
      </w:r>
      <w:r w:rsidR="009A7EE9" w:rsidRPr="00414D8C">
        <w:rPr>
          <w:i/>
          <w:iCs/>
          <w:lang w:val="en-US"/>
        </w:rPr>
        <w:t>Z</w:t>
      </w:r>
      <w:r w:rsidR="009A7EE9" w:rsidRPr="00414D8C">
        <w:rPr>
          <w:i/>
          <w:iCs/>
          <w:sz w:val="16"/>
          <w:szCs w:val="14"/>
          <w:lang w:val="en-US"/>
        </w:rPr>
        <w:t>0</w:t>
      </w:r>
      <w:r w:rsidR="009A7EE9">
        <w:rPr>
          <w:lang w:val="en-US"/>
        </w:rPr>
        <w:t xml:space="preserve"> = 77.70 + </w:t>
      </w:r>
      <w:r w:rsidR="009A7EE9" w:rsidRPr="00414D8C">
        <w:rPr>
          <w:i/>
          <w:iCs/>
          <w:lang w:val="en-US"/>
        </w:rPr>
        <w:t>j</w:t>
      </w:r>
      <w:r w:rsidR="009A7EE9">
        <w:rPr>
          <w:lang w:val="en-US"/>
        </w:rPr>
        <w:t xml:space="preserve">204.26 </w:t>
      </w:r>
      <w:r w:rsidR="009A7EE9">
        <w:rPr>
          <w:rFonts w:cs="Times New Roman"/>
          <w:lang w:val="en-US"/>
        </w:rPr>
        <w:t>Ω has length of 200 km</w:t>
      </w:r>
      <w:r w:rsidR="009A7EE9">
        <w:rPr>
          <w:lang w:val="en-US"/>
        </w:rPr>
        <w:t xml:space="preserve">. The faults were created at the locations of 0 km, 50 km, 100 km, 150 km, 200 km with fault impedance of 0.01 </w:t>
      </w:r>
      <w:r w:rsidR="009A7EE9">
        <w:rPr>
          <w:rFonts w:cs="Times New Roman"/>
          <w:lang w:val="en-US"/>
        </w:rPr>
        <w:t>Ω, 5</w:t>
      </w:r>
      <w:r w:rsidR="009A7EE9" w:rsidRPr="009A7EE9">
        <w:rPr>
          <w:rFonts w:cs="Times New Roman"/>
          <w:lang w:val="en-US"/>
        </w:rPr>
        <w:t xml:space="preserve"> </w:t>
      </w:r>
      <w:r w:rsidR="009A7EE9">
        <w:rPr>
          <w:rFonts w:cs="Times New Roman"/>
          <w:lang w:val="en-US"/>
        </w:rPr>
        <w:t>Ω, 10</w:t>
      </w:r>
      <w:r w:rsidR="009A7EE9" w:rsidRPr="009A7EE9">
        <w:rPr>
          <w:rFonts w:cs="Times New Roman"/>
          <w:lang w:val="en-US"/>
        </w:rPr>
        <w:t xml:space="preserve"> </w:t>
      </w:r>
      <w:r w:rsidR="009A7EE9">
        <w:rPr>
          <w:rFonts w:cs="Times New Roman"/>
          <w:lang w:val="en-US"/>
        </w:rPr>
        <w:t>Ω, 15</w:t>
      </w:r>
      <w:r w:rsidR="009A7EE9" w:rsidRPr="009A7EE9">
        <w:rPr>
          <w:rFonts w:cs="Times New Roman"/>
          <w:lang w:val="en-US"/>
        </w:rPr>
        <w:t xml:space="preserve"> </w:t>
      </w:r>
      <w:r w:rsidR="009A7EE9">
        <w:rPr>
          <w:rFonts w:cs="Times New Roman"/>
          <w:lang w:val="en-US"/>
        </w:rPr>
        <w:t>Ω, 20</w:t>
      </w:r>
      <w:r w:rsidR="009A7EE9" w:rsidRPr="009A7EE9">
        <w:rPr>
          <w:rFonts w:cs="Times New Roman"/>
          <w:lang w:val="en-US"/>
        </w:rPr>
        <w:t xml:space="preserve"> </w:t>
      </w:r>
      <w:r w:rsidR="009A7EE9">
        <w:rPr>
          <w:rFonts w:cs="Times New Roman"/>
          <w:lang w:val="en-US"/>
        </w:rPr>
        <w:t>Ω</w:t>
      </w:r>
      <w:r w:rsidR="00C40678">
        <w:rPr>
          <w:rFonts w:cs="Times New Roman"/>
          <w:lang w:val="en-US"/>
        </w:rPr>
        <w:t xml:space="preserve"> [</w:t>
      </w:r>
      <w:r w:rsidR="00055129">
        <w:rPr>
          <w:rFonts w:cs="Times New Roman"/>
          <w:lang w:val="en-US"/>
        </w:rPr>
        <w:t>3</w:t>
      </w:r>
      <w:r w:rsidR="00C40678">
        <w:rPr>
          <w:rFonts w:cs="Times New Roman"/>
          <w:lang w:val="en-US"/>
        </w:rPr>
        <w:t>]</w:t>
      </w:r>
      <w:r w:rsidR="009A7EE9">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exported to </w:t>
      </w:r>
      <w:r w:rsidR="00294423">
        <w:rPr>
          <w:rFonts w:cs="Times New Roman"/>
          <w:lang w:val="en-US"/>
        </w:rPr>
        <w:t xml:space="preserve">the </w:t>
      </w:r>
      <w:r w:rsidR="009443F7">
        <w:rPr>
          <w:rFonts w:cs="Times New Roman"/>
          <w:lang w:val="en-US"/>
        </w:rPr>
        <w:t xml:space="preserve">workspace with the help of </w:t>
      </w:r>
      <w:proofErr w:type="spellStart"/>
      <w:r w:rsidR="009443F7">
        <w:rPr>
          <w:rFonts w:cs="Times New Roman"/>
          <w:lang w:val="en-US"/>
        </w:rPr>
        <w:t>ToWorkspace</w:t>
      </w:r>
      <w:proofErr w:type="spellEnd"/>
      <w:r w:rsidR="009443F7">
        <w:rPr>
          <w:rFonts w:cs="Times New Roman"/>
          <w:lang w:val="en-US"/>
        </w:rPr>
        <w:t xml:space="preserve"> block. This data had been exported to excel files with the help of Spread Sheet Toolbox.</w:t>
      </w:r>
      <w:r w:rsidR="0037573F">
        <w:rPr>
          <w:rFonts w:cs="Times New Roman"/>
          <w:lang w:val="en-US"/>
        </w:rPr>
        <w:t xml:space="preserve"> We are simulated a-g, b-g, c-g, ab, </w:t>
      </w:r>
      <w:proofErr w:type="spellStart"/>
      <w:r w:rsidR="0037573F">
        <w:rPr>
          <w:rFonts w:cs="Times New Roman"/>
          <w:lang w:val="en-US"/>
        </w:rPr>
        <w:t>bc</w:t>
      </w:r>
      <w:proofErr w:type="spellEnd"/>
      <w:r w:rsidR="0037573F">
        <w:rPr>
          <w:rFonts w:cs="Times New Roman"/>
          <w:lang w:val="en-US"/>
        </w:rPr>
        <w:t xml:space="preserve">, ac, ab-g, </w:t>
      </w:r>
      <w:proofErr w:type="spellStart"/>
      <w:r w:rsidR="0037573F">
        <w:rPr>
          <w:rFonts w:cs="Times New Roman"/>
          <w:lang w:val="en-US"/>
        </w:rPr>
        <w:t>bc</w:t>
      </w:r>
      <w:proofErr w:type="spellEnd"/>
      <w:r w:rsidR="0037573F">
        <w:rPr>
          <w:rFonts w:cs="Times New Roman"/>
          <w:lang w:val="en-US"/>
        </w:rPr>
        <w:t xml:space="preserve">-g, ac-g, </w:t>
      </w:r>
      <w:proofErr w:type="spellStart"/>
      <w:r w:rsidR="0037573F">
        <w:rPr>
          <w:rFonts w:cs="Times New Roman"/>
          <w:lang w:val="en-US"/>
        </w:rPr>
        <w:t>abc</w:t>
      </w:r>
      <w:proofErr w:type="spellEnd"/>
      <w:r w:rsidR="0037573F">
        <w:rPr>
          <w:rFonts w:cs="Times New Roman"/>
          <w:lang w:val="en-US"/>
        </w:rPr>
        <w:t xml:space="preserve"> and No-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97195" w14:paraId="5CD5CA70" w14:textId="77777777" w:rsidTr="00E97195">
        <w:tc>
          <w:tcPr>
            <w:tcW w:w="8471" w:type="dxa"/>
          </w:tcPr>
          <w:p w14:paraId="1A698310" w14:textId="57045472" w:rsidR="00E97195" w:rsidRDefault="00294423" w:rsidP="00063F70">
            <w:pPr>
              <w:rPr>
                <w:lang w:val="en-US"/>
              </w:rPr>
            </w:pPr>
            <w:r>
              <w:rPr>
                <w:noProof/>
                <w:lang w:val="en-US"/>
              </w:rPr>
              <w:drawing>
                <wp:inline distT="0" distB="0" distL="0" distR="0" wp14:anchorId="5C288AEE" wp14:editId="72E3665D">
                  <wp:extent cx="5385435" cy="29400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5">
                            <a:extLst>
                              <a:ext uri="{28A0092B-C50C-407E-A947-70E740481C1C}">
                                <a14:useLocalDpi xmlns:a14="http://schemas.microsoft.com/office/drawing/2010/main" val="0"/>
                              </a:ext>
                            </a:extLst>
                          </a:blip>
                          <a:stretch>
                            <a:fillRect/>
                          </a:stretch>
                        </pic:blipFill>
                        <pic:spPr>
                          <a:xfrm>
                            <a:off x="0" y="0"/>
                            <a:ext cx="5385435" cy="2940050"/>
                          </a:xfrm>
                          <a:prstGeom prst="rect">
                            <a:avLst/>
                          </a:prstGeom>
                        </pic:spPr>
                      </pic:pic>
                    </a:graphicData>
                  </a:graphic>
                </wp:inline>
              </w:drawing>
            </w:r>
          </w:p>
        </w:tc>
      </w:tr>
      <w:tr w:rsidR="00E97195" w14:paraId="4BF6F4D1" w14:textId="77777777" w:rsidTr="00E97195">
        <w:tc>
          <w:tcPr>
            <w:tcW w:w="8471" w:type="dxa"/>
          </w:tcPr>
          <w:p w14:paraId="10C40B6C" w14:textId="683117FC" w:rsidR="00E97195" w:rsidRDefault="00E97195" w:rsidP="00063F70">
            <w:pPr>
              <w:jc w:val="center"/>
              <w:rPr>
                <w:lang w:val="en-US"/>
              </w:rPr>
            </w:pPr>
            <w:r>
              <w:rPr>
                <w:lang w:val="en-US"/>
              </w:rPr>
              <w:t>Fig. 4.2 Simulink Model</w:t>
            </w:r>
          </w:p>
        </w:tc>
      </w:tr>
    </w:tbl>
    <w:p w14:paraId="2784232C" w14:textId="034F6A00" w:rsidR="002830E1" w:rsidRDefault="002830E1" w:rsidP="00063F70">
      <w:pPr>
        <w:pStyle w:val="Heading2"/>
        <w:rPr>
          <w:lang w:val="en-US"/>
        </w:rPr>
      </w:pPr>
      <w:r>
        <w:rPr>
          <w:lang w:val="en-US"/>
        </w:rPr>
        <w:t>4.</w:t>
      </w:r>
      <w:r w:rsidR="003A0B83">
        <w:rPr>
          <w:lang w:val="en-US"/>
        </w:rPr>
        <w:t>3</w:t>
      </w:r>
      <w:r>
        <w:rPr>
          <w:lang w:val="en-US"/>
        </w:rPr>
        <w:t xml:space="preserve"> Training of Network</w:t>
      </w:r>
    </w:p>
    <w:p w14:paraId="28DBD62A" w14:textId="20F9DA1A" w:rsidR="00B56153" w:rsidRDefault="00A36410" w:rsidP="00063F70">
      <w:pPr>
        <w:rPr>
          <w:lang w:val="en-US"/>
        </w:rPr>
      </w:pPr>
      <w:r>
        <w:rPr>
          <w:lang w:val="en-US"/>
        </w:rPr>
        <w:tab/>
        <w:t xml:space="preserve">The data </w:t>
      </w:r>
      <w:r w:rsidR="00411543">
        <w:rPr>
          <w:lang w:val="en-US"/>
        </w:rPr>
        <w:t>set</w:t>
      </w:r>
      <w:r>
        <w:rPr>
          <w:lang w:val="en-US"/>
        </w:rPr>
        <w:t xml:space="preserve"> </w:t>
      </w:r>
      <w:r w:rsidR="00411543">
        <w:rPr>
          <w:lang w:val="en-US"/>
        </w:rPr>
        <w:t>obtained</w:t>
      </w:r>
      <w:r>
        <w:rPr>
          <w:lang w:val="en-US"/>
        </w:rPr>
        <w:t xml:space="preserve"> from MATLAB were exported to excel sheet. The training and testing of </w:t>
      </w:r>
      <w:r w:rsidR="007401B0">
        <w:rPr>
          <w:lang w:val="en-US"/>
        </w:rPr>
        <w:t xml:space="preserve">the </w:t>
      </w:r>
      <w:r>
        <w:rPr>
          <w:lang w:val="en-US"/>
        </w:rPr>
        <w:t xml:space="preserve">neural network </w:t>
      </w:r>
      <w:r w:rsidR="00411543">
        <w:rPr>
          <w:lang w:val="en-US"/>
        </w:rPr>
        <w:t>had</w:t>
      </w:r>
      <w:r>
        <w:rPr>
          <w:lang w:val="en-US"/>
        </w:rPr>
        <w:t xml:space="preserve"> done using </w:t>
      </w:r>
      <w:r w:rsidR="00411543">
        <w:rPr>
          <w:lang w:val="en-US"/>
        </w:rPr>
        <w:t>‘</w:t>
      </w:r>
      <w:r>
        <w:rPr>
          <w:lang w:val="en-US"/>
        </w:rPr>
        <w:t>NeuroSolutions for Excel</w:t>
      </w:r>
      <w:r w:rsidR="00411543">
        <w:rPr>
          <w:lang w:val="en-US"/>
        </w:rPr>
        <w:t>’</w:t>
      </w:r>
      <w:r>
        <w:rPr>
          <w:lang w:val="en-US"/>
        </w:rPr>
        <w:t xml:space="preserve">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w:t>
      </w:r>
      <w:r w:rsidR="00411543">
        <w:rPr>
          <w:lang w:val="en-US"/>
        </w:rPr>
        <w:t>T</w:t>
      </w:r>
      <w:r w:rsidR="000559F2">
        <w:rPr>
          <w:lang w:val="en-US"/>
        </w:rPr>
        <w:t>hree-phase voltage and current magnitudes</w:t>
      </w:r>
      <w:r w:rsidR="00411543">
        <w:rPr>
          <w:lang w:val="en-US"/>
        </w:rPr>
        <w:t xml:space="preserve"> had been tagged</w:t>
      </w:r>
      <w:r w:rsidR="000559F2">
        <w:rPr>
          <w:lang w:val="en-US"/>
        </w:rPr>
        <w:t xml:space="preserve"> as input</w:t>
      </w:r>
      <w:r w:rsidR="00411543">
        <w:rPr>
          <w:lang w:val="en-US"/>
        </w:rPr>
        <w:t>s</w:t>
      </w:r>
      <w:r w:rsidR="000559F2">
        <w:rPr>
          <w:lang w:val="en-US"/>
        </w:rPr>
        <w:t xml:space="preserve"> to the neural network</w:t>
      </w:r>
      <w:r w:rsidR="00411543">
        <w:rPr>
          <w:lang w:val="en-US"/>
        </w:rPr>
        <w:t xml:space="preserve"> and </w:t>
      </w:r>
      <w:r w:rsidR="000559F2">
        <w:rPr>
          <w:lang w:val="en-US"/>
        </w:rPr>
        <w:t>Faults as desired outputs.</w:t>
      </w:r>
      <w:r w:rsidR="00411543">
        <w:rPr>
          <w:lang w:val="en-US"/>
        </w:rPr>
        <w:t xml:space="preserve"> 80% of data for training, 5% of data for cross-validation and 15% of data for testing</w:t>
      </w:r>
      <w:r w:rsidR="000559F2">
        <w:rPr>
          <w:lang w:val="en-US"/>
        </w:rPr>
        <w:t>.</w:t>
      </w:r>
      <w:r w:rsidR="00B56153">
        <w:rPr>
          <w:lang w:val="en-US"/>
        </w:rPr>
        <w:t xml:space="preserve"> </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firstRow="1" w:lastRow="0" w:firstColumn="1" w:lastColumn="0" w:noHBand="0" w:noVBand="1"/>
      </w:tblPr>
      <w:tblGrid>
        <w:gridCol w:w="4421"/>
        <w:gridCol w:w="3473"/>
      </w:tblGrid>
      <w:tr w:rsidR="008A2319" w14:paraId="4D253C46" w14:textId="77777777" w:rsidTr="001C42CC">
        <w:trPr>
          <w:jc w:val="center"/>
        </w:trPr>
        <w:tc>
          <w:tcPr>
            <w:tcW w:w="0" w:type="auto"/>
            <w:gridSpan w:val="2"/>
            <w:tcBorders>
              <w:top w:val="nil"/>
              <w:left w:val="nil"/>
              <w:bottom w:val="single" w:sz="4" w:space="0" w:color="auto"/>
              <w:right w:val="nil"/>
            </w:tcBorders>
          </w:tcPr>
          <w:p w14:paraId="68457EFA" w14:textId="0357416C" w:rsidR="008A2319" w:rsidRPr="008A2319" w:rsidRDefault="008A2319" w:rsidP="008825E5">
            <w:pPr>
              <w:spacing w:line="480" w:lineRule="auto"/>
              <w:jc w:val="center"/>
              <w:rPr>
                <w:color w:val="000000" w:themeColor="text1"/>
                <w:lang w:val="en-US"/>
              </w:rPr>
            </w:pPr>
            <w:r w:rsidRPr="001E7E23">
              <w:rPr>
                <w:color w:val="000000" w:themeColor="text1"/>
                <w:lang w:val="en-US"/>
              </w:rPr>
              <w:t>Table 4.1</w:t>
            </w:r>
            <w:r>
              <w:rPr>
                <w:color w:val="000000" w:themeColor="text1"/>
                <w:lang w:val="en-US"/>
              </w:rPr>
              <w:t xml:space="preserve"> Network Parameters for fault classification</w:t>
            </w:r>
            <w:r w:rsidR="00B56153">
              <w:rPr>
                <w:color w:val="000000" w:themeColor="text1"/>
                <w:lang w:val="en-US"/>
              </w:rPr>
              <w:t xml:space="preserve"> and location identification</w:t>
            </w:r>
          </w:p>
        </w:tc>
      </w:tr>
      <w:tr w:rsidR="001C42CC" w14:paraId="5936135C" w14:textId="77777777" w:rsidTr="001C42CC">
        <w:trPr>
          <w:jc w:val="center"/>
        </w:trPr>
        <w:tc>
          <w:tcPr>
            <w:tcW w:w="0" w:type="auto"/>
            <w:tcBorders>
              <w:top w:val="single" w:sz="4" w:space="0" w:color="auto"/>
            </w:tcBorders>
          </w:tcPr>
          <w:p w14:paraId="158DC2FE" w14:textId="2E147710"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14:paraId="7A7E4550" w14:textId="4E89B8A5" w:rsidR="000559F2" w:rsidRPr="00B56153" w:rsidRDefault="00411543" w:rsidP="003A20A2">
            <w:pPr>
              <w:jc w:val="center"/>
              <w:rPr>
                <w:b/>
                <w:bCs/>
                <w:color w:val="FF0000"/>
                <w:lang w:val="en-US"/>
              </w:rPr>
            </w:pPr>
            <w:r>
              <w:rPr>
                <w:b/>
                <w:bCs/>
                <w:color w:val="FF0000"/>
                <w:lang w:val="en-US"/>
              </w:rPr>
              <w:t>Description</w:t>
            </w:r>
          </w:p>
        </w:tc>
      </w:tr>
      <w:tr w:rsidR="001C42CC" w14:paraId="0FF85A9C" w14:textId="77777777" w:rsidTr="001C42CC">
        <w:trPr>
          <w:jc w:val="center"/>
        </w:trPr>
        <w:tc>
          <w:tcPr>
            <w:tcW w:w="0" w:type="auto"/>
          </w:tcPr>
          <w:p w14:paraId="0A918FA9" w14:textId="5CB1BB2F" w:rsidR="000559F2" w:rsidRDefault="000559F2" w:rsidP="003A20A2">
            <w:pPr>
              <w:jc w:val="center"/>
              <w:rPr>
                <w:lang w:val="en-US"/>
              </w:rPr>
            </w:pPr>
            <w:r>
              <w:rPr>
                <w:lang w:val="en-US"/>
              </w:rPr>
              <w:t>Neural Network</w:t>
            </w:r>
          </w:p>
        </w:tc>
        <w:tc>
          <w:tcPr>
            <w:tcW w:w="0" w:type="auto"/>
          </w:tcPr>
          <w:p w14:paraId="0D40F4B4" w14:textId="5095C1D8" w:rsidR="000559F2" w:rsidRDefault="000559F2" w:rsidP="003A20A2">
            <w:pPr>
              <w:jc w:val="center"/>
              <w:rPr>
                <w:lang w:val="en-US"/>
              </w:rPr>
            </w:pPr>
            <w:r>
              <w:rPr>
                <w:lang w:val="en-US"/>
              </w:rPr>
              <w:t>PRNN</w:t>
            </w:r>
          </w:p>
        </w:tc>
      </w:tr>
      <w:tr w:rsidR="001C42CC" w14:paraId="60EEFA4B" w14:textId="77777777" w:rsidTr="001C42CC">
        <w:trPr>
          <w:jc w:val="center"/>
        </w:trPr>
        <w:tc>
          <w:tcPr>
            <w:tcW w:w="0" w:type="auto"/>
          </w:tcPr>
          <w:p w14:paraId="45B8D582" w14:textId="7452C867" w:rsidR="000559F2" w:rsidRDefault="000559F2" w:rsidP="003A20A2">
            <w:pPr>
              <w:jc w:val="center"/>
              <w:rPr>
                <w:lang w:val="en-US"/>
              </w:rPr>
            </w:pPr>
            <w:r>
              <w:rPr>
                <w:lang w:val="en-US"/>
              </w:rPr>
              <w:t>Learning Rule</w:t>
            </w:r>
          </w:p>
        </w:tc>
        <w:tc>
          <w:tcPr>
            <w:tcW w:w="0" w:type="auto"/>
          </w:tcPr>
          <w:p w14:paraId="5EE3B6F7" w14:textId="156D8E0A" w:rsidR="000559F2" w:rsidRDefault="000559F2" w:rsidP="003A20A2">
            <w:pPr>
              <w:jc w:val="center"/>
              <w:rPr>
                <w:lang w:val="en-US"/>
              </w:rPr>
            </w:pPr>
            <w:r>
              <w:rPr>
                <w:lang w:val="en-US"/>
              </w:rPr>
              <w:t>Momentum</w:t>
            </w:r>
          </w:p>
        </w:tc>
      </w:tr>
      <w:tr w:rsidR="001C42CC" w14:paraId="68A6E201" w14:textId="77777777" w:rsidTr="001C42CC">
        <w:trPr>
          <w:jc w:val="center"/>
        </w:trPr>
        <w:tc>
          <w:tcPr>
            <w:tcW w:w="0" w:type="auto"/>
          </w:tcPr>
          <w:p w14:paraId="4B0503E9" w14:textId="00B2AB26" w:rsidR="000559F2" w:rsidRDefault="000559F2" w:rsidP="003A20A2">
            <w:pPr>
              <w:jc w:val="center"/>
              <w:rPr>
                <w:lang w:val="en-US"/>
              </w:rPr>
            </w:pPr>
            <w:r>
              <w:rPr>
                <w:lang w:val="en-US"/>
              </w:rPr>
              <w:t>Weight Update</w:t>
            </w:r>
          </w:p>
        </w:tc>
        <w:tc>
          <w:tcPr>
            <w:tcW w:w="0" w:type="auto"/>
          </w:tcPr>
          <w:p w14:paraId="1A73D45E" w14:textId="1913D656" w:rsidR="000559F2" w:rsidRDefault="000559F2" w:rsidP="003A20A2">
            <w:pPr>
              <w:jc w:val="center"/>
              <w:rPr>
                <w:lang w:val="en-US"/>
              </w:rPr>
            </w:pPr>
            <w:r>
              <w:rPr>
                <w:lang w:val="en-US"/>
              </w:rPr>
              <w:t>Online</w:t>
            </w:r>
          </w:p>
        </w:tc>
      </w:tr>
      <w:tr w:rsidR="001C42CC" w14:paraId="2E0976E1" w14:textId="77777777" w:rsidTr="001C42CC">
        <w:trPr>
          <w:jc w:val="center"/>
        </w:trPr>
        <w:tc>
          <w:tcPr>
            <w:tcW w:w="0" w:type="auto"/>
          </w:tcPr>
          <w:p w14:paraId="6539219E" w14:textId="460F3A59" w:rsidR="000559F2" w:rsidRDefault="000559F2" w:rsidP="003A20A2">
            <w:pPr>
              <w:jc w:val="center"/>
              <w:rPr>
                <w:lang w:val="en-US"/>
              </w:rPr>
            </w:pPr>
            <w:r>
              <w:rPr>
                <w:lang w:val="en-US"/>
              </w:rPr>
              <w:t>Hidden Layers</w:t>
            </w:r>
          </w:p>
        </w:tc>
        <w:tc>
          <w:tcPr>
            <w:tcW w:w="0" w:type="auto"/>
          </w:tcPr>
          <w:p w14:paraId="5BCBA1C2" w14:textId="01E1493B" w:rsidR="000559F2" w:rsidRDefault="000559F2" w:rsidP="003A20A2">
            <w:pPr>
              <w:jc w:val="center"/>
              <w:rPr>
                <w:lang w:val="en-US"/>
              </w:rPr>
            </w:pPr>
            <w:r>
              <w:rPr>
                <w:lang w:val="en-US"/>
              </w:rPr>
              <w:t>5</w:t>
            </w:r>
          </w:p>
        </w:tc>
      </w:tr>
      <w:tr w:rsidR="001C42CC" w14:paraId="055B46E3" w14:textId="77777777" w:rsidTr="001C42CC">
        <w:trPr>
          <w:jc w:val="center"/>
        </w:trPr>
        <w:tc>
          <w:tcPr>
            <w:tcW w:w="0" w:type="auto"/>
          </w:tcPr>
          <w:p w14:paraId="3C2262B1" w14:textId="4231C385" w:rsidR="000559F2" w:rsidRDefault="000559F2" w:rsidP="003A20A2">
            <w:pPr>
              <w:jc w:val="center"/>
              <w:rPr>
                <w:lang w:val="en-US"/>
              </w:rPr>
            </w:pPr>
            <w:r>
              <w:rPr>
                <w:lang w:val="en-US"/>
              </w:rPr>
              <w:t>Processing Elements</w:t>
            </w:r>
            <w:r w:rsidR="001C42CC">
              <w:rPr>
                <w:lang w:val="en-US"/>
              </w:rPr>
              <w:t xml:space="preserve"> </w:t>
            </w:r>
          </w:p>
        </w:tc>
        <w:tc>
          <w:tcPr>
            <w:tcW w:w="0" w:type="auto"/>
          </w:tcPr>
          <w:p w14:paraId="0E30E8AF" w14:textId="19A96B38" w:rsidR="000559F2" w:rsidRDefault="000559F2" w:rsidP="003A20A2">
            <w:pPr>
              <w:jc w:val="center"/>
              <w:rPr>
                <w:lang w:val="en-US"/>
              </w:rPr>
            </w:pPr>
            <w:r>
              <w:rPr>
                <w:lang w:val="en-US"/>
              </w:rPr>
              <w:t>35-35-35-35-35</w:t>
            </w:r>
          </w:p>
        </w:tc>
      </w:tr>
    </w:tbl>
    <w:p w14:paraId="209F9F0F" w14:textId="782BAF68" w:rsidR="000559F2" w:rsidRDefault="000559F2" w:rsidP="00063F70">
      <w:pPr>
        <w:rPr>
          <w:lang w:val="en-US"/>
        </w:rPr>
      </w:pPr>
    </w:p>
    <w:p w14:paraId="0FED96C0" w14:textId="51834C67" w:rsidR="00B56153" w:rsidRDefault="00B56153" w:rsidP="00063F70">
      <w:pPr>
        <w:pStyle w:val="Heading3"/>
        <w:rPr>
          <w:lang w:val="en-US"/>
        </w:rPr>
      </w:pPr>
      <w:r>
        <w:rPr>
          <w:lang w:val="en-US"/>
        </w:rPr>
        <w:t>4.3.1 Fault detection and classification</w:t>
      </w:r>
    </w:p>
    <w:p w14:paraId="2B9DA425" w14:textId="31B50791"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4.3.</w:t>
      </w: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1C42CC" w14:paraId="39A3480A" w14:textId="77777777" w:rsidTr="001C42CC">
        <w:tc>
          <w:tcPr>
            <w:tcW w:w="8471" w:type="dxa"/>
          </w:tcPr>
          <w:p w14:paraId="27030353" w14:textId="3A448A31" w:rsidR="001C42CC" w:rsidRDefault="001C42CC" w:rsidP="00063F70">
            <w:pPr>
              <w:rPr>
                <w:lang w:val="en-US"/>
              </w:rPr>
            </w:pPr>
            <w:r>
              <w:rPr>
                <w:noProof/>
                <w:lang w:val="en-US"/>
              </w:rPr>
              <w:drawing>
                <wp:inline distT="0" distB="0" distL="0" distR="0" wp14:anchorId="7276404E" wp14:editId="777256BB">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6">
                            <a:extLst>
                              <a:ext uri="{28A0092B-C50C-407E-A947-70E740481C1C}">
                                <a14:useLocalDpi xmlns:a14="http://schemas.microsoft.com/office/drawing/2010/main" val="0"/>
                              </a:ext>
                            </a:extLst>
                          </a:blip>
                          <a:stretch>
                            <a:fillRect/>
                          </a:stretch>
                        </pic:blipFill>
                        <pic:spPr>
                          <a:xfrm>
                            <a:off x="0" y="0"/>
                            <a:ext cx="5412388" cy="2090110"/>
                          </a:xfrm>
                          <a:prstGeom prst="rect">
                            <a:avLst/>
                          </a:prstGeom>
                        </pic:spPr>
                      </pic:pic>
                    </a:graphicData>
                  </a:graphic>
                </wp:inline>
              </w:drawing>
            </w:r>
          </w:p>
        </w:tc>
      </w:tr>
      <w:tr w:rsidR="001C42CC" w14:paraId="17A17CB7" w14:textId="77777777" w:rsidTr="001C42CC">
        <w:tc>
          <w:tcPr>
            <w:tcW w:w="8471" w:type="dxa"/>
          </w:tcPr>
          <w:p w14:paraId="480F8D03" w14:textId="1F54A933" w:rsidR="001C42CC" w:rsidRDefault="001C42CC" w:rsidP="00063F70">
            <w:pPr>
              <w:jc w:val="center"/>
              <w:rPr>
                <w:lang w:val="en-US"/>
              </w:rPr>
            </w:pPr>
            <w:r>
              <w:rPr>
                <w:lang w:val="en-US"/>
              </w:rPr>
              <w:t>Fig. 4.3 Classification breadboard</w:t>
            </w:r>
          </w:p>
        </w:tc>
      </w:tr>
    </w:tbl>
    <w:p w14:paraId="6CE2BF0C" w14:textId="7E8B8168"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4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C42CC" w14:paraId="648586D6" w14:textId="77777777" w:rsidTr="00D9398D">
        <w:trPr>
          <w:trHeight w:val="4793"/>
        </w:trPr>
        <w:tc>
          <w:tcPr>
            <w:tcW w:w="8471" w:type="dxa"/>
          </w:tcPr>
          <w:p w14:paraId="080936BC" w14:textId="5F24751E" w:rsidR="001C42CC" w:rsidRDefault="001C42CC" w:rsidP="00063F70">
            <w:pPr>
              <w:rPr>
                <w:lang w:val="en-US"/>
              </w:rPr>
            </w:pPr>
            <w:r>
              <w:rPr>
                <w:noProof/>
              </w:rPr>
              <w:drawing>
                <wp:inline distT="0" distB="0" distL="0" distR="0" wp14:anchorId="14ADF1DE" wp14:editId="5A34253F">
                  <wp:extent cx="5207000" cy="3166946"/>
                  <wp:effectExtent l="0" t="0" r="12700" b="14605"/>
                  <wp:docPr id="27" name="Chart 2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tc>
      </w:tr>
      <w:tr w:rsidR="001C42CC" w14:paraId="2481881B" w14:textId="77777777" w:rsidTr="00D9398D">
        <w:tc>
          <w:tcPr>
            <w:tcW w:w="8471" w:type="dxa"/>
          </w:tcPr>
          <w:p w14:paraId="7192B6F3" w14:textId="67BBF462" w:rsidR="001C42CC" w:rsidRDefault="00D9398D" w:rsidP="00063F70">
            <w:pPr>
              <w:jc w:val="center"/>
              <w:rPr>
                <w:lang w:val="en-US"/>
              </w:rPr>
            </w:pPr>
            <w:r>
              <w:rPr>
                <w:lang w:val="en-US"/>
              </w:rPr>
              <w:t xml:space="preserve">Fig. 4.4 </w:t>
            </w:r>
            <w:r w:rsidR="00662CD7">
              <w:rPr>
                <w:lang w:val="en-US"/>
              </w:rPr>
              <w:t>T</w:t>
            </w:r>
            <w:r>
              <w:rPr>
                <w:lang w:val="en-US"/>
              </w:rPr>
              <w:t>raining curves</w:t>
            </w:r>
            <w:r w:rsidR="00662CD7">
              <w:rPr>
                <w:lang w:val="en-US"/>
              </w:rPr>
              <w:t xml:space="preserve"> fault detection and classification </w:t>
            </w:r>
          </w:p>
        </w:tc>
      </w:tr>
    </w:tbl>
    <w:p w14:paraId="3EBDDA8C" w14:textId="77777777" w:rsidR="0037573F" w:rsidRDefault="0037573F" w:rsidP="00063F70">
      <w:pPr>
        <w:rPr>
          <w:lang w:val="en-US"/>
        </w:rPr>
      </w:pPr>
    </w:p>
    <w:p w14:paraId="43662AE3" w14:textId="6FC04903"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firstRow="1" w:lastRow="0" w:firstColumn="1" w:lastColumn="0" w:noHBand="0" w:noVBand="1"/>
      </w:tblPr>
      <w:tblGrid>
        <w:gridCol w:w="2853"/>
        <w:gridCol w:w="2483"/>
        <w:gridCol w:w="3145"/>
      </w:tblGrid>
      <w:tr w:rsidR="00662CD7" w:rsidRPr="00662CD7" w14:paraId="36A2B1CD" w14:textId="77777777" w:rsidTr="00662CD7">
        <w:trPr>
          <w:trHeight w:val="300"/>
        </w:trPr>
        <w:tc>
          <w:tcPr>
            <w:tcW w:w="5000" w:type="pct"/>
            <w:gridSpan w:val="3"/>
            <w:tcBorders>
              <w:top w:val="nil"/>
              <w:left w:val="nil"/>
              <w:bottom w:val="single" w:sz="4" w:space="0" w:color="auto"/>
              <w:right w:val="nil"/>
            </w:tcBorders>
          </w:tcPr>
          <w:p w14:paraId="2FB46565" w14:textId="45758C00" w:rsidR="00662CD7" w:rsidRPr="00662CD7" w:rsidRDefault="00662CD7" w:rsidP="008825E5">
            <w:pPr>
              <w:spacing w:line="480" w:lineRule="auto"/>
              <w:jc w:val="center"/>
              <w:rPr>
                <w:rFonts w:eastAsia="Times New Roman" w:cs="Times New Roman"/>
                <w:color w:val="000000" w:themeColor="text1"/>
                <w:sz w:val="22"/>
                <w:lang w:eastAsia="en-IN"/>
              </w:rPr>
            </w:pPr>
            <w:r w:rsidRPr="001E7E23">
              <w:rPr>
                <w:rFonts w:eastAsia="Times New Roman" w:cs="Times New Roman"/>
                <w:color w:val="000000" w:themeColor="text1"/>
                <w:sz w:val="22"/>
                <w:lang w:eastAsia="en-IN"/>
              </w:rPr>
              <w:t>Table 4.2</w:t>
            </w:r>
            <w:r w:rsidRPr="00662CD7">
              <w:rPr>
                <w:rFonts w:eastAsia="Times New Roman" w:cs="Times New Roman"/>
                <w:color w:val="000000" w:themeColor="text1"/>
                <w:sz w:val="22"/>
                <w:lang w:eastAsia="en-IN"/>
              </w:rPr>
              <w:t xml:space="preserve"> Training results</w:t>
            </w:r>
            <w:r w:rsidR="0037573F">
              <w:rPr>
                <w:rFonts w:eastAsia="Times New Roman" w:cs="Times New Roman"/>
                <w:color w:val="000000" w:themeColor="text1"/>
                <w:sz w:val="22"/>
                <w:lang w:eastAsia="en-IN"/>
              </w:rPr>
              <w:t xml:space="preserve"> for fault detection and classification </w:t>
            </w:r>
          </w:p>
        </w:tc>
      </w:tr>
      <w:tr w:rsidR="00662CD7" w:rsidRPr="00662CD7" w14:paraId="4C956136" w14:textId="77777777" w:rsidTr="00662CD7">
        <w:trPr>
          <w:trHeight w:val="300"/>
        </w:trPr>
        <w:tc>
          <w:tcPr>
            <w:tcW w:w="1682" w:type="pct"/>
            <w:tcBorders>
              <w:top w:val="single" w:sz="4" w:space="0" w:color="auto"/>
            </w:tcBorders>
            <w:hideMark/>
          </w:tcPr>
          <w:p w14:paraId="1688880A" w14:textId="77777777" w:rsidR="00662CD7" w:rsidRPr="00662CD7" w:rsidRDefault="00662CD7"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464" w:type="pct"/>
            <w:tcBorders>
              <w:top w:val="single" w:sz="4" w:space="0" w:color="auto"/>
            </w:tcBorders>
            <w:hideMark/>
          </w:tcPr>
          <w:p w14:paraId="0ED7AEBE" w14:textId="77777777"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854" w:type="pct"/>
            <w:tcBorders>
              <w:top w:val="single" w:sz="4" w:space="0" w:color="auto"/>
            </w:tcBorders>
            <w:hideMark/>
          </w:tcPr>
          <w:p w14:paraId="035770F7" w14:textId="4B4161AD"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662CD7" w:rsidRPr="00662CD7" w14:paraId="29B09673" w14:textId="77777777" w:rsidTr="00662CD7">
        <w:trPr>
          <w:trHeight w:val="288"/>
        </w:trPr>
        <w:tc>
          <w:tcPr>
            <w:tcW w:w="1682" w:type="pct"/>
            <w:hideMark/>
          </w:tcPr>
          <w:p w14:paraId="19BF3846"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464" w:type="pct"/>
            <w:hideMark/>
          </w:tcPr>
          <w:p w14:paraId="57DE9F3C"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854" w:type="pct"/>
            <w:hideMark/>
          </w:tcPr>
          <w:p w14:paraId="128F976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662CD7" w:rsidRPr="00662CD7" w14:paraId="567D74E0" w14:textId="77777777" w:rsidTr="00662CD7">
        <w:trPr>
          <w:trHeight w:val="288"/>
        </w:trPr>
        <w:tc>
          <w:tcPr>
            <w:tcW w:w="1682" w:type="pct"/>
            <w:hideMark/>
          </w:tcPr>
          <w:p w14:paraId="7688848E"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464" w:type="pct"/>
            <w:hideMark/>
          </w:tcPr>
          <w:p w14:paraId="6E522010"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5FA4F5F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r w:rsidR="00662CD7" w:rsidRPr="00662CD7" w14:paraId="356A6040" w14:textId="77777777" w:rsidTr="00662CD7">
        <w:trPr>
          <w:trHeight w:val="300"/>
        </w:trPr>
        <w:tc>
          <w:tcPr>
            <w:tcW w:w="1682" w:type="pct"/>
            <w:hideMark/>
          </w:tcPr>
          <w:p w14:paraId="25F99549"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464" w:type="pct"/>
            <w:hideMark/>
          </w:tcPr>
          <w:p w14:paraId="72E0D82D"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36D21B34"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bl>
    <w:p w14:paraId="55CEA066" w14:textId="726CD250" w:rsidR="00D9398D" w:rsidRDefault="00D9398D" w:rsidP="00063F70">
      <w:pPr>
        <w:pStyle w:val="Heading3"/>
        <w:rPr>
          <w:lang w:val="en-US"/>
        </w:rPr>
      </w:pPr>
      <w:r>
        <w:rPr>
          <w:lang w:val="en-US"/>
        </w:rPr>
        <w:t xml:space="preserve">4.3.2 Fault Location Identification </w:t>
      </w:r>
    </w:p>
    <w:p w14:paraId="34C11960" w14:textId="6A75966B"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 xml:space="preserve">same network parameters so that the network breadboard looks like fig. 4.3. </w:t>
      </w:r>
      <w:r w:rsidR="00662CD7">
        <w:rPr>
          <w:lang w:val="en-US"/>
        </w:rPr>
        <w:t>After training the network the training curves were shown in fi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62CD7" w14:paraId="79153849" w14:textId="77777777" w:rsidTr="00662CD7">
        <w:tc>
          <w:tcPr>
            <w:tcW w:w="8471" w:type="dxa"/>
          </w:tcPr>
          <w:p w14:paraId="1CBF7C6E" w14:textId="38E5749E" w:rsidR="00662CD7" w:rsidRDefault="00662CD7" w:rsidP="00063F70">
            <w:pPr>
              <w:rPr>
                <w:lang w:val="en-US"/>
              </w:rPr>
            </w:pPr>
            <w:r>
              <w:rPr>
                <w:noProof/>
              </w:rPr>
              <w:drawing>
                <wp:inline distT="0" distB="0" distL="0" distR="0" wp14:anchorId="55B79A14" wp14:editId="23026353">
                  <wp:extent cx="5207000" cy="2955074"/>
                  <wp:effectExtent l="0" t="0" r="12700" b="17145"/>
                  <wp:docPr id="28" name="Chart 2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tc>
      </w:tr>
      <w:tr w:rsidR="00662CD7" w14:paraId="05648868" w14:textId="77777777" w:rsidTr="00662CD7">
        <w:tc>
          <w:tcPr>
            <w:tcW w:w="8471" w:type="dxa"/>
          </w:tcPr>
          <w:p w14:paraId="3E1D4ECB" w14:textId="246BB492" w:rsidR="00662CD7" w:rsidRDefault="00662CD7" w:rsidP="00063F70">
            <w:pPr>
              <w:jc w:val="center"/>
              <w:rPr>
                <w:lang w:val="en-US"/>
              </w:rPr>
            </w:pPr>
            <w:r>
              <w:rPr>
                <w:lang w:val="en-US"/>
              </w:rPr>
              <w:t>Fig. 4.5 Training curves for fault location identification</w:t>
            </w:r>
          </w:p>
        </w:tc>
      </w:tr>
    </w:tbl>
    <w:p w14:paraId="53CD482A" w14:textId="131CBFEC"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firstRow="1" w:lastRow="0" w:firstColumn="1" w:lastColumn="0" w:noHBand="0" w:noVBand="1"/>
      </w:tblPr>
      <w:tblGrid>
        <w:gridCol w:w="2827"/>
        <w:gridCol w:w="2828"/>
        <w:gridCol w:w="2826"/>
      </w:tblGrid>
      <w:tr w:rsidR="0037573F" w:rsidRPr="00662CD7" w14:paraId="53DFE910" w14:textId="77777777" w:rsidTr="0037573F">
        <w:trPr>
          <w:trHeight w:val="300"/>
        </w:trPr>
        <w:tc>
          <w:tcPr>
            <w:tcW w:w="5000" w:type="pct"/>
            <w:gridSpan w:val="3"/>
            <w:tcBorders>
              <w:top w:val="nil"/>
              <w:left w:val="nil"/>
              <w:bottom w:val="single" w:sz="4" w:space="0" w:color="auto"/>
              <w:right w:val="nil"/>
            </w:tcBorders>
          </w:tcPr>
          <w:p w14:paraId="18035BA8" w14:textId="4988A594" w:rsidR="0037573F" w:rsidRPr="0037573F" w:rsidRDefault="0037573F"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3</w:t>
            </w:r>
            <w:r>
              <w:rPr>
                <w:rFonts w:eastAsia="Times New Roman" w:cs="Times New Roman"/>
                <w:color w:val="000000" w:themeColor="text1"/>
                <w:szCs w:val="24"/>
                <w:lang w:eastAsia="en-IN"/>
              </w:rPr>
              <w:t xml:space="preserve"> Training results for fault location identification</w:t>
            </w:r>
          </w:p>
        </w:tc>
      </w:tr>
      <w:tr w:rsidR="0037573F" w:rsidRPr="00662CD7" w14:paraId="1D4588B1" w14:textId="77777777" w:rsidTr="0037573F">
        <w:trPr>
          <w:trHeight w:val="300"/>
        </w:trPr>
        <w:tc>
          <w:tcPr>
            <w:tcW w:w="1667" w:type="pct"/>
            <w:tcBorders>
              <w:top w:val="single" w:sz="4" w:space="0" w:color="auto"/>
            </w:tcBorders>
            <w:hideMark/>
          </w:tcPr>
          <w:p w14:paraId="25482C92" w14:textId="77777777" w:rsidR="0037573F" w:rsidRPr="00662CD7" w:rsidRDefault="0037573F"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667" w:type="pct"/>
            <w:tcBorders>
              <w:top w:val="single" w:sz="4" w:space="0" w:color="auto"/>
            </w:tcBorders>
            <w:hideMark/>
          </w:tcPr>
          <w:p w14:paraId="5CE2B408" w14:textId="77777777"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667" w:type="pct"/>
            <w:tcBorders>
              <w:top w:val="single" w:sz="4" w:space="0" w:color="auto"/>
            </w:tcBorders>
            <w:hideMark/>
          </w:tcPr>
          <w:p w14:paraId="00216C54" w14:textId="5CFEA6C0"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37573F" w:rsidRPr="00662CD7" w14:paraId="312D995B" w14:textId="77777777" w:rsidTr="0037573F">
        <w:trPr>
          <w:trHeight w:val="288"/>
        </w:trPr>
        <w:tc>
          <w:tcPr>
            <w:tcW w:w="1667" w:type="pct"/>
            <w:hideMark/>
          </w:tcPr>
          <w:p w14:paraId="0F99AE4B"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667" w:type="pct"/>
            <w:hideMark/>
          </w:tcPr>
          <w:p w14:paraId="15C039C2"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667" w:type="pct"/>
            <w:hideMark/>
          </w:tcPr>
          <w:p w14:paraId="0A747809"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37573F" w:rsidRPr="00662CD7" w14:paraId="13C0C78C" w14:textId="77777777" w:rsidTr="0037573F">
        <w:trPr>
          <w:trHeight w:val="288"/>
        </w:trPr>
        <w:tc>
          <w:tcPr>
            <w:tcW w:w="1667" w:type="pct"/>
            <w:hideMark/>
          </w:tcPr>
          <w:p w14:paraId="3D6118B7"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667" w:type="pct"/>
            <w:hideMark/>
          </w:tcPr>
          <w:p w14:paraId="50FE0A75"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3CE40C8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r w:rsidR="0037573F" w:rsidRPr="00662CD7" w14:paraId="4EFF1746" w14:textId="77777777" w:rsidTr="0037573F">
        <w:trPr>
          <w:trHeight w:val="300"/>
        </w:trPr>
        <w:tc>
          <w:tcPr>
            <w:tcW w:w="1667" w:type="pct"/>
            <w:hideMark/>
          </w:tcPr>
          <w:p w14:paraId="65B4040C"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667" w:type="pct"/>
            <w:hideMark/>
          </w:tcPr>
          <w:p w14:paraId="460C376C"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5DB6F5C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bl>
    <w:p w14:paraId="7215C85C" w14:textId="7D3E93DC" w:rsidR="002830E1" w:rsidRDefault="002830E1" w:rsidP="00063F70">
      <w:pPr>
        <w:pStyle w:val="Heading2"/>
        <w:rPr>
          <w:lang w:val="en-US"/>
        </w:rPr>
      </w:pPr>
      <w:r>
        <w:rPr>
          <w:lang w:val="en-US"/>
        </w:rPr>
        <w:t>4.</w:t>
      </w:r>
      <w:r w:rsidR="003A0B83">
        <w:rPr>
          <w:lang w:val="en-US"/>
        </w:rPr>
        <w:t>4</w:t>
      </w:r>
      <w:r>
        <w:rPr>
          <w:lang w:val="en-US"/>
        </w:rPr>
        <w:t xml:space="preserve"> Testing of Network</w:t>
      </w:r>
    </w:p>
    <w:p w14:paraId="52A9F504" w14:textId="13DA5EEF"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14:paraId="77F9A4B9" w14:textId="235EC560" w:rsidR="0011384C" w:rsidRDefault="0011384C" w:rsidP="00063F70">
      <w:pPr>
        <w:pStyle w:val="Heading3"/>
        <w:rPr>
          <w:lang w:val="en-US"/>
        </w:rPr>
      </w:pPr>
      <w:r>
        <w:rPr>
          <w:lang w:val="en-US"/>
        </w:rPr>
        <w:t>4.4.1 Fault detection and classification</w:t>
      </w:r>
    </w:p>
    <w:p w14:paraId="05C6CAF2" w14:textId="6736CAB7"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 xml:space="preserve">neural network </w:t>
      </w:r>
      <w:r w:rsidR="00411543">
        <w:rPr>
          <w:lang w:val="en-US"/>
        </w:rPr>
        <w:t>had</w:t>
      </w:r>
      <w:r>
        <w:rPr>
          <w:lang w:val="en-US"/>
        </w:rPr>
        <w:t xml:space="preserve">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firstRow="1" w:lastRow="0" w:firstColumn="1" w:lastColumn="0" w:noHBand="0" w:noVBand="1"/>
      </w:tblPr>
      <w:tblGrid>
        <w:gridCol w:w="1777"/>
        <w:gridCol w:w="995"/>
        <w:gridCol w:w="554"/>
        <w:gridCol w:w="555"/>
        <w:gridCol w:w="555"/>
        <w:gridCol w:w="555"/>
        <w:gridCol w:w="555"/>
        <w:gridCol w:w="555"/>
        <w:gridCol w:w="606"/>
        <w:gridCol w:w="594"/>
        <w:gridCol w:w="602"/>
        <w:gridCol w:w="578"/>
      </w:tblGrid>
      <w:tr w:rsidR="0011384C" w:rsidRPr="0011384C" w14:paraId="65AB996A" w14:textId="77777777" w:rsidTr="0011384C">
        <w:trPr>
          <w:trHeight w:val="300"/>
        </w:trPr>
        <w:tc>
          <w:tcPr>
            <w:tcW w:w="5000" w:type="pct"/>
            <w:gridSpan w:val="12"/>
            <w:tcBorders>
              <w:bottom w:val="single" w:sz="4" w:space="0" w:color="auto"/>
            </w:tcBorders>
            <w:shd w:val="clear" w:color="auto" w:fill="auto"/>
            <w:vAlign w:val="bottom"/>
          </w:tcPr>
          <w:p w14:paraId="56D287AB" w14:textId="5A23B527" w:rsidR="0011384C" w:rsidRPr="0011384C" w:rsidRDefault="001E7E23" w:rsidP="008825E5">
            <w:pPr>
              <w:spacing w:after="0" w:line="480" w:lineRule="auto"/>
              <w:jc w:val="center"/>
              <w:rPr>
                <w:rFonts w:eastAsia="Times New Roman" w:cs="Times New Roman"/>
                <w:color w:val="000000"/>
                <w:szCs w:val="24"/>
                <w:lang w:eastAsia="en-IN"/>
              </w:rPr>
            </w:pPr>
            <w:r w:rsidRPr="001E7E23">
              <w:rPr>
                <w:color w:val="000000" w:themeColor="text1"/>
                <w:lang w:val="en-US"/>
              </w:rPr>
              <w:t>Table 4.1</w:t>
            </w:r>
            <w:r w:rsidR="0011384C" w:rsidRPr="0011384C">
              <w:rPr>
                <w:rFonts w:eastAsia="Times New Roman" w:cs="Times New Roman"/>
                <w:color w:val="000000"/>
                <w:szCs w:val="24"/>
                <w:lang w:eastAsia="en-IN"/>
              </w:rPr>
              <w:t xml:space="preserve"> Fault classification and classification results</w:t>
            </w:r>
          </w:p>
        </w:tc>
      </w:tr>
      <w:tr w:rsidR="0011384C" w:rsidRPr="0011384C" w14:paraId="2DF418C2" w14:textId="77777777"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14:paraId="3F315820" w14:textId="77777777" w:rsidR="0011384C" w:rsidRPr="0011384C" w:rsidRDefault="0011384C" w:rsidP="003A20A2">
            <w:pPr>
              <w:spacing w:after="0" w:line="240" w:lineRule="auto"/>
              <w:jc w:val="left"/>
              <w:rPr>
                <w:rFonts w:ascii="Calibri" w:eastAsia="Times New Roman" w:hAnsi="Calibri" w:cs="Calibri"/>
                <w:b/>
                <w:bCs/>
                <w:color w:val="000000"/>
                <w:sz w:val="22"/>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14:paraId="630E9479" w14:textId="2E84DA72"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4162BF6C"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456676F"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1CAAE99"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5798C99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1B79C368"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294A1D5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14:paraId="1B543AB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14:paraId="095C78F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14:paraId="3B9934FB"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14:paraId="7F926330"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r>
      <w:tr w:rsidR="0011384C" w:rsidRPr="0011384C" w14:paraId="399B5D4C"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86688BF" w14:textId="2655BBEF"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14:paraId="6098B8B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14:paraId="5DF225B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D9D6E9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BA774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1B62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9BAB5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08135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ADB1DC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0311B95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5A0080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0550B3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BDDA413"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1857082D"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14:paraId="5DE1587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90C07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14:paraId="4D8E688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B4C311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50364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2C5D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FC9A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3D0E9F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0AD71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8F9EF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76C2B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D2F51FA"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0EC2E5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14:paraId="0FB9A2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A985B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57AEB3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14:paraId="579E3F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CF7C76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8A99E7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E30682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217CFC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68A963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2DB20A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25760F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60B30014"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B68956C"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14:paraId="263933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B7A1C5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9E9A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DA8C96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14:paraId="2F439DE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0DA22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136A7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21E85A6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9E209D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1F9FB1A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4C6F30E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1D1D283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E16DF06"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14:paraId="5E76C84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ED9F7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00A512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6D7E0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DB6C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14:paraId="26E837D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B2825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1C3EA0D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9AD27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2C3F53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2A2DDA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797A0CD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29C2E02"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14:paraId="3C9DB16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ABC2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05E9DB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D4D5F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8201F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37747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14:paraId="01FA4FB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AD12CD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5B337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764841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362D0DE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200EAAFB"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A4B4C0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14:paraId="15AF895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A33E9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484594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460F5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6B7C02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253E4B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77A628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14:paraId="5D2390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87696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8864A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2F6C5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503080F1"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DC2156E"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14:paraId="49BD0A4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440469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0E1184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6D145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1B312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DEA9B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C60BDB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65BBE1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14:paraId="789989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53DA0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842A7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340BDF9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FCF7B95"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14:paraId="05C501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1E1486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A3FBA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FF9F3E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30FEF7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637C2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49FCE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1C2AE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49B9AC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14:paraId="408DF3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0B3FD5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87EB456"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68D2834"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14:paraId="304C1AE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B0B2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FB848B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BCAA31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7DEB67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60BC8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0A6B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63D7F1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E5D246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64B1DE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14:paraId="0AC6D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4AEA24C0"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7FD8EAFB"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14:paraId="3FBB91A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9D06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58169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685B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884EF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E4B63C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3FAC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5ECF309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D8844A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FBFC50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AF603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2</w:t>
            </w:r>
          </w:p>
        </w:tc>
      </w:tr>
    </w:tbl>
    <w:p w14:paraId="552258CB" w14:textId="3B353D00" w:rsidR="0011384C" w:rsidRDefault="0011384C" w:rsidP="00063F70">
      <w:pPr>
        <w:rPr>
          <w:lang w:val="en-US"/>
        </w:rPr>
      </w:pPr>
    </w:p>
    <w:tbl>
      <w:tblPr>
        <w:tblStyle w:val="TableGrid"/>
        <w:tblW w:w="0" w:type="auto"/>
        <w:tblLook w:val="04A0" w:firstRow="1" w:lastRow="0" w:firstColumn="1" w:lastColumn="0" w:noHBand="0" w:noVBand="1"/>
      </w:tblPr>
      <w:tblGrid>
        <w:gridCol w:w="707"/>
        <w:gridCol w:w="706"/>
        <w:gridCol w:w="706"/>
        <w:gridCol w:w="706"/>
        <w:gridCol w:w="707"/>
        <w:gridCol w:w="707"/>
        <w:gridCol w:w="707"/>
        <w:gridCol w:w="707"/>
        <w:gridCol w:w="707"/>
        <w:gridCol w:w="707"/>
        <w:gridCol w:w="707"/>
        <w:gridCol w:w="707"/>
      </w:tblGrid>
      <w:tr w:rsidR="00966880" w:rsidRPr="0011384C" w14:paraId="1BFE676A" w14:textId="77777777" w:rsidTr="00966880">
        <w:trPr>
          <w:trHeight w:val="300"/>
        </w:trPr>
        <w:tc>
          <w:tcPr>
            <w:tcW w:w="8471" w:type="dxa"/>
            <w:gridSpan w:val="12"/>
            <w:tcBorders>
              <w:top w:val="nil"/>
              <w:left w:val="nil"/>
              <w:bottom w:val="single" w:sz="4" w:space="0" w:color="auto"/>
              <w:right w:val="nil"/>
            </w:tcBorders>
          </w:tcPr>
          <w:p w14:paraId="6DE8EDF9" w14:textId="26E97A5A" w:rsidR="00966880" w:rsidRPr="00966880" w:rsidRDefault="00966880"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5</w:t>
            </w:r>
            <w:r w:rsidRPr="00966880">
              <w:rPr>
                <w:rFonts w:eastAsia="Times New Roman" w:cs="Times New Roman"/>
                <w:color w:val="000000" w:themeColor="text1"/>
                <w:szCs w:val="24"/>
                <w:lang w:eastAsia="en-IN"/>
              </w:rPr>
              <w:t xml:space="preserve"> Fault detection and classification network performance</w:t>
            </w:r>
          </w:p>
        </w:tc>
      </w:tr>
      <w:tr w:rsidR="0011384C" w:rsidRPr="0011384C" w14:paraId="7CF30D4E" w14:textId="77777777" w:rsidTr="00966880">
        <w:trPr>
          <w:trHeight w:val="300"/>
        </w:trPr>
        <w:tc>
          <w:tcPr>
            <w:tcW w:w="706" w:type="dxa"/>
            <w:tcBorders>
              <w:top w:val="single" w:sz="4" w:space="0" w:color="auto"/>
            </w:tcBorders>
            <w:hideMark/>
          </w:tcPr>
          <w:p w14:paraId="0A53CF6D" w14:textId="77777777" w:rsidR="0011384C" w:rsidRPr="0011384C" w:rsidRDefault="0011384C" w:rsidP="003A20A2">
            <w:pPr>
              <w:spacing w:line="240" w:lineRule="auto"/>
              <w:ind w:right="-246"/>
              <w:jc w:val="left"/>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Performance</w:t>
            </w:r>
          </w:p>
        </w:tc>
        <w:tc>
          <w:tcPr>
            <w:tcW w:w="705" w:type="dxa"/>
            <w:tcBorders>
              <w:top w:val="single" w:sz="4" w:space="0" w:color="auto"/>
            </w:tcBorders>
            <w:hideMark/>
          </w:tcPr>
          <w:p w14:paraId="4C493EEC" w14:textId="734FFB9B"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No</w:t>
            </w:r>
            <w:r w:rsidR="00966880">
              <w:rPr>
                <w:rFonts w:ascii="Calibri" w:eastAsia="Times New Roman" w:hAnsi="Calibri" w:cs="Calibri"/>
                <w:b/>
                <w:bCs/>
                <w:i/>
                <w:iCs/>
                <w:color w:val="800000"/>
                <w:sz w:val="22"/>
                <w:lang w:eastAsia="en-IN"/>
              </w:rPr>
              <w:t>-</w:t>
            </w:r>
            <w:r w:rsidRPr="0011384C">
              <w:rPr>
                <w:rFonts w:ascii="Calibri" w:eastAsia="Times New Roman" w:hAnsi="Calibri" w:cs="Calibri"/>
                <w:b/>
                <w:bCs/>
                <w:i/>
                <w:iCs/>
                <w:color w:val="800000"/>
                <w:sz w:val="22"/>
                <w:lang w:eastAsia="en-IN"/>
              </w:rPr>
              <w:t>Fault</w:t>
            </w:r>
          </w:p>
        </w:tc>
        <w:tc>
          <w:tcPr>
            <w:tcW w:w="0" w:type="auto"/>
            <w:tcBorders>
              <w:top w:val="single" w:sz="4" w:space="0" w:color="auto"/>
            </w:tcBorders>
            <w:hideMark/>
          </w:tcPr>
          <w:p w14:paraId="30FFB1A9"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G</w:t>
            </w:r>
          </w:p>
        </w:tc>
        <w:tc>
          <w:tcPr>
            <w:tcW w:w="0" w:type="auto"/>
            <w:tcBorders>
              <w:top w:val="single" w:sz="4" w:space="0" w:color="auto"/>
            </w:tcBorders>
            <w:hideMark/>
          </w:tcPr>
          <w:p w14:paraId="5C4F76A3"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G</w:t>
            </w:r>
          </w:p>
        </w:tc>
        <w:tc>
          <w:tcPr>
            <w:tcW w:w="0" w:type="auto"/>
            <w:tcBorders>
              <w:top w:val="single" w:sz="4" w:space="0" w:color="auto"/>
            </w:tcBorders>
            <w:hideMark/>
          </w:tcPr>
          <w:p w14:paraId="6F8727A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G</w:t>
            </w:r>
          </w:p>
        </w:tc>
        <w:tc>
          <w:tcPr>
            <w:tcW w:w="0" w:type="auto"/>
            <w:tcBorders>
              <w:top w:val="single" w:sz="4" w:space="0" w:color="auto"/>
            </w:tcBorders>
            <w:hideMark/>
          </w:tcPr>
          <w:p w14:paraId="2F09F73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C</w:t>
            </w:r>
          </w:p>
        </w:tc>
        <w:tc>
          <w:tcPr>
            <w:tcW w:w="0" w:type="auto"/>
            <w:tcBorders>
              <w:top w:val="single" w:sz="4" w:space="0" w:color="auto"/>
            </w:tcBorders>
            <w:hideMark/>
          </w:tcPr>
          <w:p w14:paraId="2C5E751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w:t>
            </w:r>
          </w:p>
        </w:tc>
        <w:tc>
          <w:tcPr>
            <w:tcW w:w="0" w:type="auto"/>
            <w:tcBorders>
              <w:top w:val="single" w:sz="4" w:space="0" w:color="auto"/>
            </w:tcBorders>
            <w:hideMark/>
          </w:tcPr>
          <w:p w14:paraId="3EBFBBD7"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w:t>
            </w:r>
          </w:p>
        </w:tc>
        <w:tc>
          <w:tcPr>
            <w:tcW w:w="0" w:type="auto"/>
            <w:tcBorders>
              <w:top w:val="single" w:sz="4" w:space="0" w:color="auto"/>
            </w:tcBorders>
            <w:hideMark/>
          </w:tcPr>
          <w:p w14:paraId="5C960CE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G</w:t>
            </w:r>
          </w:p>
        </w:tc>
        <w:tc>
          <w:tcPr>
            <w:tcW w:w="0" w:type="auto"/>
            <w:tcBorders>
              <w:top w:val="single" w:sz="4" w:space="0" w:color="auto"/>
            </w:tcBorders>
            <w:hideMark/>
          </w:tcPr>
          <w:p w14:paraId="037B00E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G</w:t>
            </w:r>
          </w:p>
        </w:tc>
        <w:tc>
          <w:tcPr>
            <w:tcW w:w="0" w:type="auto"/>
            <w:tcBorders>
              <w:top w:val="single" w:sz="4" w:space="0" w:color="auto"/>
            </w:tcBorders>
            <w:hideMark/>
          </w:tcPr>
          <w:p w14:paraId="20DE2364"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G</w:t>
            </w:r>
          </w:p>
        </w:tc>
        <w:tc>
          <w:tcPr>
            <w:tcW w:w="0" w:type="auto"/>
            <w:tcBorders>
              <w:top w:val="single" w:sz="4" w:space="0" w:color="auto"/>
            </w:tcBorders>
            <w:hideMark/>
          </w:tcPr>
          <w:p w14:paraId="050070C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C</w:t>
            </w:r>
          </w:p>
        </w:tc>
      </w:tr>
      <w:tr w:rsidR="0011384C" w:rsidRPr="0011384C" w14:paraId="36CB60D0" w14:textId="77777777" w:rsidTr="00966880">
        <w:trPr>
          <w:trHeight w:val="288"/>
        </w:trPr>
        <w:tc>
          <w:tcPr>
            <w:tcW w:w="706" w:type="dxa"/>
            <w:hideMark/>
          </w:tcPr>
          <w:p w14:paraId="13525E14"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SE</w:t>
            </w:r>
          </w:p>
        </w:tc>
        <w:tc>
          <w:tcPr>
            <w:tcW w:w="705" w:type="dxa"/>
            <w:hideMark/>
          </w:tcPr>
          <w:p w14:paraId="59EFD8B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6583E-06</w:t>
            </w:r>
          </w:p>
        </w:tc>
        <w:tc>
          <w:tcPr>
            <w:tcW w:w="0" w:type="auto"/>
            <w:hideMark/>
          </w:tcPr>
          <w:p w14:paraId="615AC2B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0258642</w:t>
            </w:r>
          </w:p>
        </w:tc>
        <w:tc>
          <w:tcPr>
            <w:tcW w:w="0" w:type="auto"/>
            <w:hideMark/>
          </w:tcPr>
          <w:p w14:paraId="71EC000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8.80984E-06</w:t>
            </w:r>
          </w:p>
        </w:tc>
        <w:tc>
          <w:tcPr>
            <w:tcW w:w="0" w:type="auto"/>
            <w:hideMark/>
          </w:tcPr>
          <w:p w14:paraId="05CAE75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5.34328E-06</w:t>
            </w:r>
          </w:p>
        </w:tc>
        <w:tc>
          <w:tcPr>
            <w:tcW w:w="0" w:type="auto"/>
            <w:hideMark/>
          </w:tcPr>
          <w:p w14:paraId="5418B3D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7744E-06</w:t>
            </w:r>
          </w:p>
        </w:tc>
        <w:tc>
          <w:tcPr>
            <w:tcW w:w="0" w:type="auto"/>
            <w:hideMark/>
          </w:tcPr>
          <w:p w14:paraId="52B724E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6.22469E-06</w:t>
            </w:r>
          </w:p>
        </w:tc>
        <w:tc>
          <w:tcPr>
            <w:tcW w:w="0" w:type="auto"/>
            <w:hideMark/>
          </w:tcPr>
          <w:p w14:paraId="570F92C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48316E-06</w:t>
            </w:r>
          </w:p>
        </w:tc>
        <w:tc>
          <w:tcPr>
            <w:tcW w:w="0" w:type="auto"/>
            <w:hideMark/>
          </w:tcPr>
          <w:p w14:paraId="0B7F96F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5409E-06</w:t>
            </w:r>
          </w:p>
        </w:tc>
        <w:tc>
          <w:tcPr>
            <w:tcW w:w="0" w:type="auto"/>
            <w:hideMark/>
          </w:tcPr>
          <w:p w14:paraId="38D063E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27944E-05</w:t>
            </w:r>
          </w:p>
        </w:tc>
        <w:tc>
          <w:tcPr>
            <w:tcW w:w="0" w:type="auto"/>
            <w:hideMark/>
          </w:tcPr>
          <w:p w14:paraId="2D95F97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4779E-06</w:t>
            </w:r>
          </w:p>
        </w:tc>
        <w:tc>
          <w:tcPr>
            <w:tcW w:w="0" w:type="auto"/>
            <w:hideMark/>
          </w:tcPr>
          <w:p w14:paraId="6D8F8AC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2.73689E-06</w:t>
            </w:r>
          </w:p>
        </w:tc>
      </w:tr>
      <w:tr w:rsidR="0011384C" w:rsidRPr="0011384C" w14:paraId="1E51667C" w14:textId="77777777" w:rsidTr="00966880">
        <w:trPr>
          <w:trHeight w:val="288"/>
        </w:trPr>
        <w:tc>
          <w:tcPr>
            <w:tcW w:w="706" w:type="dxa"/>
            <w:hideMark/>
          </w:tcPr>
          <w:p w14:paraId="6C3A6C8C"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AE</w:t>
            </w:r>
          </w:p>
        </w:tc>
        <w:tc>
          <w:tcPr>
            <w:tcW w:w="705" w:type="dxa"/>
            <w:hideMark/>
          </w:tcPr>
          <w:p w14:paraId="1863253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1413</w:t>
            </w:r>
          </w:p>
        </w:tc>
        <w:tc>
          <w:tcPr>
            <w:tcW w:w="0" w:type="auto"/>
            <w:hideMark/>
          </w:tcPr>
          <w:p w14:paraId="2E98115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6429595</w:t>
            </w:r>
          </w:p>
        </w:tc>
        <w:tc>
          <w:tcPr>
            <w:tcW w:w="0" w:type="auto"/>
            <w:hideMark/>
          </w:tcPr>
          <w:p w14:paraId="1ADE065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957132</w:t>
            </w:r>
          </w:p>
        </w:tc>
        <w:tc>
          <w:tcPr>
            <w:tcW w:w="0" w:type="auto"/>
            <w:hideMark/>
          </w:tcPr>
          <w:p w14:paraId="52A5A88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64944</w:t>
            </w:r>
          </w:p>
        </w:tc>
        <w:tc>
          <w:tcPr>
            <w:tcW w:w="0" w:type="auto"/>
            <w:hideMark/>
          </w:tcPr>
          <w:p w14:paraId="383FC92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4566</w:t>
            </w:r>
          </w:p>
        </w:tc>
        <w:tc>
          <w:tcPr>
            <w:tcW w:w="0" w:type="auto"/>
            <w:hideMark/>
          </w:tcPr>
          <w:p w14:paraId="0214527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731786</w:t>
            </w:r>
          </w:p>
        </w:tc>
        <w:tc>
          <w:tcPr>
            <w:tcW w:w="0" w:type="auto"/>
            <w:hideMark/>
          </w:tcPr>
          <w:p w14:paraId="60AC06F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58941</w:t>
            </w:r>
          </w:p>
        </w:tc>
        <w:tc>
          <w:tcPr>
            <w:tcW w:w="0" w:type="auto"/>
            <w:hideMark/>
          </w:tcPr>
          <w:p w14:paraId="42939E2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498223</w:t>
            </w:r>
          </w:p>
        </w:tc>
        <w:tc>
          <w:tcPr>
            <w:tcW w:w="0" w:type="auto"/>
            <w:hideMark/>
          </w:tcPr>
          <w:p w14:paraId="3428058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2151007</w:t>
            </w:r>
          </w:p>
        </w:tc>
        <w:tc>
          <w:tcPr>
            <w:tcW w:w="0" w:type="auto"/>
            <w:hideMark/>
          </w:tcPr>
          <w:p w14:paraId="7E68FC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34154</w:t>
            </w:r>
          </w:p>
        </w:tc>
        <w:tc>
          <w:tcPr>
            <w:tcW w:w="0" w:type="auto"/>
            <w:hideMark/>
          </w:tcPr>
          <w:p w14:paraId="1CA919D9"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124385</w:t>
            </w:r>
          </w:p>
        </w:tc>
      </w:tr>
      <w:tr w:rsidR="0011384C" w:rsidRPr="0011384C" w14:paraId="42BA86AE" w14:textId="77777777" w:rsidTr="00966880">
        <w:trPr>
          <w:trHeight w:val="288"/>
        </w:trPr>
        <w:tc>
          <w:tcPr>
            <w:tcW w:w="706" w:type="dxa"/>
            <w:hideMark/>
          </w:tcPr>
          <w:p w14:paraId="2A51E3C5"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r</w:t>
            </w:r>
          </w:p>
        </w:tc>
        <w:tc>
          <w:tcPr>
            <w:tcW w:w="705" w:type="dxa"/>
            <w:hideMark/>
          </w:tcPr>
          <w:p w14:paraId="229BBA9C"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14</w:t>
            </w:r>
          </w:p>
        </w:tc>
        <w:tc>
          <w:tcPr>
            <w:tcW w:w="0" w:type="auto"/>
            <w:hideMark/>
          </w:tcPr>
          <w:p w14:paraId="4B52B5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8652115</w:t>
            </w:r>
          </w:p>
        </w:tc>
        <w:tc>
          <w:tcPr>
            <w:tcW w:w="0" w:type="auto"/>
            <w:hideMark/>
          </w:tcPr>
          <w:p w14:paraId="3F07371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3224</w:t>
            </w:r>
          </w:p>
        </w:tc>
        <w:tc>
          <w:tcPr>
            <w:tcW w:w="0" w:type="auto"/>
            <w:hideMark/>
          </w:tcPr>
          <w:p w14:paraId="12D9706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0318</w:t>
            </w:r>
          </w:p>
        </w:tc>
        <w:tc>
          <w:tcPr>
            <w:tcW w:w="0" w:type="auto"/>
            <w:hideMark/>
          </w:tcPr>
          <w:p w14:paraId="3ABA13B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9301</w:t>
            </w:r>
          </w:p>
        </w:tc>
        <w:tc>
          <w:tcPr>
            <w:tcW w:w="0" w:type="auto"/>
            <w:hideMark/>
          </w:tcPr>
          <w:p w14:paraId="0F92DD0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64841</w:t>
            </w:r>
          </w:p>
        </w:tc>
        <w:tc>
          <w:tcPr>
            <w:tcW w:w="0" w:type="auto"/>
            <w:hideMark/>
          </w:tcPr>
          <w:p w14:paraId="1034FF1A"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0127</w:t>
            </w:r>
          </w:p>
        </w:tc>
        <w:tc>
          <w:tcPr>
            <w:tcW w:w="0" w:type="auto"/>
            <w:hideMark/>
          </w:tcPr>
          <w:p w14:paraId="5C2B417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3549</w:t>
            </w:r>
          </w:p>
        </w:tc>
        <w:tc>
          <w:tcPr>
            <w:tcW w:w="0" w:type="auto"/>
            <w:hideMark/>
          </w:tcPr>
          <w:p w14:paraId="027B54D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5429</w:t>
            </w:r>
          </w:p>
        </w:tc>
        <w:tc>
          <w:tcPr>
            <w:tcW w:w="0" w:type="auto"/>
            <w:hideMark/>
          </w:tcPr>
          <w:p w14:paraId="5072711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1576</w:t>
            </w:r>
          </w:p>
        </w:tc>
        <w:tc>
          <w:tcPr>
            <w:tcW w:w="0" w:type="auto"/>
            <w:hideMark/>
          </w:tcPr>
          <w:p w14:paraId="5168F63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4784</w:t>
            </w:r>
          </w:p>
        </w:tc>
      </w:tr>
      <w:tr w:rsidR="0011384C" w:rsidRPr="0011384C" w14:paraId="7925C55F" w14:textId="77777777" w:rsidTr="00966880">
        <w:trPr>
          <w:trHeight w:val="608"/>
        </w:trPr>
        <w:tc>
          <w:tcPr>
            <w:tcW w:w="706" w:type="dxa"/>
            <w:hideMark/>
          </w:tcPr>
          <w:p w14:paraId="08CD8DDE" w14:textId="51275623" w:rsidR="0011384C" w:rsidRPr="0011384C" w:rsidRDefault="00966880" w:rsidP="003A20A2">
            <w:pPr>
              <w:spacing w:line="240" w:lineRule="auto"/>
              <w:jc w:val="left"/>
              <w:rPr>
                <w:rFonts w:ascii="Calibri" w:eastAsia="Times New Roman" w:hAnsi="Calibri" w:cs="Calibri"/>
                <w:color w:val="000000"/>
                <w:sz w:val="22"/>
                <w:lang w:eastAsia="en-IN"/>
              </w:rPr>
            </w:pPr>
            <w:r>
              <w:rPr>
                <w:rFonts w:ascii="Calibri" w:eastAsia="Times New Roman" w:hAnsi="Calibri" w:cs="Calibri"/>
                <w:color w:val="000000"/>
                <w:sz w:val="22"/>
                <w:lang w:eastAsia="en-IN"/>
              </w:rPr>
              <w:t xml:space="preserve">% </w:t>
            </w:r>
            <w:r w:rsidR="0011384C" w:rsidRPr="0011384C">
              <w:rPr>
                <w:rFonts w:ascii="Calibri" w:eastAsia="Times New Roman" w:hAnsi="Calibri" w:cs="Calibri"/>
                <w:color w:val="000000"/>
                <w:sz w:val="22"/>
                <w:lang w:eastAsia="en-IN"/>
              </w:rPr>
              <w:t>Cor</w:t>
            </w:r>
            <w:r w:rsidR="00123017">
              <w:rPr>
                <w:rFonts w:ascii="Calibri" w:eastAsia="Times New Roman" w:hAnsi="Calibri" w:cs="Calibri"/>
                <w:color w:val="000000"/>
                <w:sz w:val="22"/>
                <w:lang w:eastAsia="en-IN"/>
              </w:rPr>
              <w:t>r</w:t>
            </w:r>
            <w:r w:rsidR="0011384C" w:rsidRPr="0011384C">
              <w:rPr>
                <w:rFonts w:ascii="Calibri" w:eastAsia="Times New Roman" w:hAnsi="Calibri" w:cs="Calibri"/>
                <w:color w:val="000000"/>
                <w:sz w:val="22"/>
                <w:lang w:eastAsia="en-IN"/>
              </w:rPr>
              <w:t>ect</w:t>
            </w:r>
          </w:p>
        </w:tc>
        <w:tc>
          <w:tcPr>
            <w:tcW w:w="705" w:type="dxa"/>
            <w:hideMark/>
          </w:tcPr>
          <w:p w14:paraId="50C82A2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A06165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4693472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1B1E0E5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B1A0C8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15EA15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6600616"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CD6230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E0B983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DDC594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595A52C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r>
    </w:tbl>
    <w:p w14:paraId="7303BCFF" w14:textId="71767799" w:rsidR="00A440E1" w:rsidRDefault="00A440E1" w:rsidP="00063F70">
      <w:pPr>
        <w:rPr>
          <w:lang w:val="en-US"/>
        </w:rPr>
      </w:pPr>
    </w:p>
    <w:p w14:paraId="68D71740" w14:textId="77777777" w:rsidR="00A440E1" w:rsidRPr="00A440E1" w:rsidRDefault="00A440E1" w:rsidP="00063F70">
      <w:pPr>
        <w:rPr>
          <w:lang w:val="en-US"/>
        </w:rPr>
      </w:pPr>
    </w:p>
    <w:p w14:paraId="6BC2A480" w14:textId="1A3F4C88" w:rsidR="00A440E1" w:rsidRDefault="00A440E1" w:rsidP="00063F70">
      <w:pPr>
        <w:pStyle w:val="Heading3"/>
        <w:rPr>
          <w:lang w:val="en-US"/>
        </w:rPr>
      </w:pPr>
      <w:r>
        <w:rPr>
          <w:lang w:val="en-US"/>
        </w:rPr>
        <w:t>4.4.2 Fault Location Identification</w:t>
      </w:r>
    </w:p>
    <w:p w14:paraId="0E7D0D26" w14:textId="200F5952" w:rsidR="00A440E1"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p w14:paraId="07E2715D" w14:textId="77777777" w:rsidR="008825E5" w:rsidRPr="008825E5" w:rsidRDefault="008825E5" w:rsidP="00063F70">
      <w:pPr>
        <w:rPr>
          <w:sz w:val="2"/>
          <w:szCs w:val="2"/>
          <w:lang w:val="en-US"/>
        </w:rPr>
      </w:pPr>
    </w:p>
    <w:tbl>
      <w:tblPr>
        <w:tblStyle w:val="TableGrid"/>
        <w:tblW w:w="5000" w:type="pct"/>
        <w:tblLook w:val="04A0" w:firstRow="1" w:lastRow="0" w:firstColumn="1" w:lastColumn="0" w:noHBand="0" w:noVBand="1"/>
      </w:tblPr>
      <w:tblGrid>
        <w:gridCol w:w="4246"/>
        <w:gridCol w:w="4235"/>
      </w:tblGrid>
      <w:tr w:rsidR="00A440E1" w:rsidRPr="00A440E1" w14:paraId="1DC21736" w14:textId="77777777" w:rsidTr="00A440E1">
        <w:trPr>
          <w:trHeight w:val="300"/>
        </w:trPr>
        <w:tc>
          <w:tcPr>
            <w:tcW w:w="5000" w:type="pct"/>
            <w:gridSpan w:val="2"/>
            <w:tcBorders>
              <w:top w:val="nil"/>
              <w:left w:val="nil"/>
              <w:bottom w:val="single" w:sz="4" w:space="0" w:color="auto"/>
              <w:right w:val="nil"/>
            </w:tcBorders>
          </w:tcPr>
          <w:p w14:paraId="005A2821" w14:textId="660798B9" w:rsidR="00A440E1" w:rsidRPr="00A440E1" w:rsidRDefault="00A440E1"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6</w:t>
            </w:r>
            <w:r w:rsidRPr="00A440E1">
              <w:rPr>
                <w:rFonts w:eastAsia="Times New Roman" w:cs="Times New Roman"/>
                <w:color w:val="000000" w:themeColor="text1"/>
                <w:szCs w:val="24"/>
                <w:lang w:eastAsia="en-IN"/>
              </w:rPr>
              <w:t xml:space="preserve"> Fault Location Identification network performance</w:t>
            </w:r>
          </w:p>
        </w:tc>
      </w:tr>
      <w:tr w:rsidR="00A440E1" w:rsidRPr="00A440E1" w14:paraId="0E749702" w14:textId="77777777" w:rsidTr="00A440E1">
        <w:trPr>
          <w:trHeight w:val="300"/>
        </w:trPr>
        <w:tc>
          <w:tcPr>
            <w:tcW w:w="2503" w:type="pct"/>
            <w:tcBorders>
              <w:top w:val="single" w:sz="4" w:space="0" w:color="auto"/>
            </w:tcBorders>
            <w:hideMark/>
          </w:tcPr>
          <w:p w14:paraId="7DA9AB61"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Performance</w:t>
            </w:r>
          </w:p>
        </w:tc>
        <w:tc>
          <w:tcPr>
            <w:tcW w:w="2497" w:type="pct"/>
            <w:tcBorders>
              <w:top w:val="single" w:sz="4" w:space="0" w:color="auto"/>
            </w:tcBorders>
            <w:hideMark/>
          </w:tcPr>
          <w:p w14:paraId="7120B2B4"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Location</w:t>
            </w:r>
          </w:p>
        </w:tc>
      </w:tr>
      <w:tr w:rsidR="00A440E1" w:rsidRPr="00A440E1" w14:paraId="78BCF564" w14:textId="77777777" w:rsidTr="00A440E1">
        <w:trPr>
          <w:trHeight w:val="288"/>
        </w:trPr>
        <w:tc>
          <w:tcPr>
            <w:tcW w:w="2503" w:type="pct"/>
            <w:hideMark/>
          </w:tcPr>
          <w:p w14:paraId="29D1E5B2"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SE</w:t>
            </w:r>
          </w:p>
        </w:tc>
        <w:tc>
          <w:tcPr>
            <w:tcW w:w="2497" w:type="pct"/>
            <w:hideMark/>
          </w:tcPr>
          <w:p w14:paraId="74659974"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3.158307138</w:t>
            </w:r>
          </w:p>
        </w:tc>
      </w:tr>
      <w:tr w:rsidR="00A440E1" w:rsidRPr="00A440E1" w14:paraId="6EE24619" w14:textId="77777777" w:rsidTr="00A440E1">
        <w:trPr>
          <w:trHeight w:val="288"/>
        </w:trPr>
        <w:tc>
          <w:tcPr>
            <w:tcW w:w="2503" w:type="pct"/>
            <w:hideMark/>
          </w:tcPr>
          <w:p w14:paraId="565B800A"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AE</w:t>
            </w:r>
          </w:p>
        </w:tc>
        <w:tc>
          <w:tcPr>
            <w:tcW w:w="2497" w:type="pct"/>
            <w:hideMark/>
          </w:tcPr>
          <w:p w14:paraId="0F4BED7B"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1.276490649</w:t>
            </w:r>
          </w:p>
        </w:tc>
      </w:tr>
      <w:tr w:rsidR="00A440E1" w:rsidRPr="00A440E1" w14:paraId="1EAACD22" w14:textId="77777777" w:rsidTr="00A440E1">
        <w:trPr>
          <w:trHeight w:val="300"/>
        </w:trPr>
        <w:tc>
          <w:tcPr>
            <w:tcW w:w="2503" w:type="pct"/>
            <w:hideMark/>
          </w:tcPr>
          <w:p w14:paraId="3DD224E9" w14:textId="176EB4B5" w:rsidR="00A440E1" w:rsidRPr="00A440E1" w:rsidRDefault="004959A4" w:rsidP="00063F70">
            <w:pPr>
              <w:jc w:val="center"/>
              <w:rPr>
                <w:rFonts w:ascii="Calibri" w:eastAsia="Times New Roman" w:hAnsi="Calibri" w:cs="Calibri"/>
                <w:color w:val="000000"/>
                <w:sz w:val="22"/>
                <w:lang w:eastAsia="en-IN"/>
              </w:rPr>
            </w:pPr>
            <w:r>
              <w:rPr>
                <w:rFonts w:ascii="Calibri" w:eastAsia="Times New Roman" w:hAnsi="Calibri" w:cs="Calibri"/>
                <w:color w:val="000000"/>
                <w:sz w:val="22"/>
                <w:lang w:eastAsia="en-IN"/>
              </w:rPr>
              <w:t>r</w:t>
            </w:r>
          </w:p>
        </w:tc>
        <w:tc>
          <w:tcPr>
            <w:tcW w:w="2497" w:type="pct"/>
            <w:hideMark/>
          </w:tcPr>
          <w:p w14:paraId="41DEE2AD"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0.99969047</w:t>
            </w:r>
          </w:p>
        </w:tc>
      </w:tr>
    </w:tbl>
    <w:p w14:paraId="47720EAC" w14:textId="4047BE55" w:rsidR="00A440E1" w:rsidRDefault="00A440E1" w:rsidP="00063F70">
      <w:pPr>
        <w:rPr>
          <w:lang w:val="en-US"/>
        </w:rPr>
      </w:pPr>
    </w:p>
    <w:p w14:paraId="1B5D9467" w14:textId="7012FEDE" w:rsidR="00500754" w:rsidRDefault="00500754" w:rsidP="00063F70">
      <w:pPr>
        <w:rPr>
          <w:lang w:val="en-US"/>
        </w:rPr>
      </w:pPr>
    </w:p>
    <w:p w14:paraId="23C8877B" w14:textId="5F0244D6" w:rsidR="00500754" w:rsidRDefault="00500754" w:rsidP="00063F70">
      <w:pPr>
        <w:rPr>
          <w:lang w:val="en-US"/>
        </w:rPr>
      </w:pPr>
    </w:p>
    <w:p w14:paraId="7517A6B2" w14:textId="2762FC84" w:rsidR="00500754" w:rsidRDefault="00500754" w:rsidP="00063F70">
      <w:pPr>
        <w:rPr>
          <w:lang w:val="en-US"/>
        </w:rPr>
      </w:pPr>
    </w:p>
    <w:p w14:paraId="1B7E258D" w14:textId="517364A5" w:rsidR="00500754" w:rsidRDefault="00500754" w:rsidP="00063F70">
      <w:pPr>
        <w:rPr>
          <w:lang w:val="en-US"/>
        </w:rPr>
      </w:pPr>
    </w:p>
    <w:p w14:paraId="52E8E049" w14:textId="4AF14243" w:rsidR="00500754" w:rsidRDefault="00500754" w:rsidP="00063F70">
      <w:pPr>
        <w:rPr>
          <w:lang w:val="en-US"/>
        </w:rPr>
      </w:pPr>
    </w:p>
    <w:p w14:paraId="2487D3D7" w14:textId="09D6AE3C" w:rsidR="00500754" w:rsidRDefault="00500754" w:rsidP="00063F70">
      <w:pPr>
        <w:rPr>
          <w:lang w:val="en-US"/>
        </w:rPr>
      </w:pPr>
    </w:p>
    <w:p w14:paraId="0BE6E015" w14:textId="332F4685" w:rsidR="00500754" w:rsidRDefault="00500754" w:rsidP="00063F70">
      <w:pPr>
        <w:rPr>
          <w:lang w:val="en-US"/>
        </w:rPr>
      </w:pPr>
    </w:p>
    <w:p w14:paraId="37B11B55" w14:textId="20725C81" w:rsidR="00500754" w:rsidRDefault="00500754" w:rsidP="00063F70">
      <w:pPr>
        <w:rPr>
          <w:lang w:val="en-US"/>
        </w:rPr>
      </w:pPr>
    </w:p>
    <w:p w14:paraId="5E53856C" w14:textId="453261CB" w:rsidR="00500754" w:rsidRDefault="00500754" w:rsidP="00063F70">
      <w:pPr>
        <w:rPr>
          <w:lang w:val="en-US"/>
        </w:rPr>
      </w:pPr>
    </w:p>
    <w:p w14:paraId="38DE6F41" w14:textId="485EE788" w:rsidR="00500754" w:rsidRDefault="00500754" w:rsidP="00063F70">
      <w:pPr>
        <w:rPr>
          <w:lang w:val="en-US"/>
        </w:rPr>
      </w:pPr>
    </w:p>
    <w:p w14:paraId="7BE51ADA" w14:textId="1F442438" w:rsidR="00500754" w:rsidRDefault="00500754" w:rsidP="00063F70">
      <w:pPr>
        <w:rPr>
          <w:lang w:val="en-US"/>
        </w:rPr>
      </w:pPr>
    </w:p>
    <w:p w14:paraId="142E381C" w14:textId="4C2B53C0" w:rsidR="00500754" w:rsidRDefault="00500754" w:rsidP="00063F70">
      <w:pPr>
        <w:rPr>
          <w:lang w:val="en-US"/>
        </w:rPr>
      </w:pPr>
    </w:p>
    <w:p w14:paraId="3538D4D4" w14:textId="604987F4" w:rsidR="00500754" w:rsidRDefault="00500754" w:rsidP="00063F70">
      <w:pPr>
        <w:rPr>
          <w:lang w:val="en-US"/>
        </w:rPr>
      </w:pPr>
    </w:p>
    <w:p w14:paraId="7FF18BA8" w14:textId="70879B13" w:rsidR="00500754" w:rsidRDefault="00500754" w:rsidP="00063F70">
      <w:pPr>
        <w:rPr>
          <w:lang w:val="en-US"/>
        </w:rPr>
      </w:pPr>
    </w:p>
    <w:p w14:paraId="1D55093D" w14:textId="62501AD6" w:rsidR="00500754" w:rsidRDefault="00500754" w:rsidP="00063F70">
      <w:pPr>
        <w:rPr>
          <w:lang w:val="en-US"/>
        </w:rPr>
      </w:pPr>
    </w:p>
    <w:p w14:paraId="36226DFE" w14:textId="61E2727A" w:rsidR="00500754" w:rsidRDefault="00500754" w:rsidP="00063F70">
      <w:pPr>
        <w:rPr>
          <w:lang w:val="en-US"/>
        </w:rPr>
      </w:pPr>
    </w:p>
    <w:p w14:paraId="06609DA0" w14:textId="438BC3CA" w:rsidR="00500754" w:rsidRDefault="00500754" w:rsidP="00063F70">
      <w:pPr>
        <w:rPr>
          <w:lang w:val="en-US"/>
        </w:rPr>
      </w:pPr>
    </w:p>
    <w:p w14:paraId="63E2ECDB" w14:textId="7C441118" w:rsidR="00500754" w:rsidRDefault="00500754" w:rsidP="00500754">
      <w:pPr>
        <w:pStyle w:val="Title"/>
        <w:rPr>
          <w:lang w:val="en-US"/>
        </w:rPr>
      </w:pPr>
      <w:r>
        <w:rPr>
          <w:lang w:val="en-US"/>
        </w:rPr>
        <w:t>Chapter 5</w:t>
      </w:r>
    </w:p>
    <w:p w14:paraId="5A50C1B9" w14:textId="210AD689" w:rsidR="00500754" w:rsidRPr="00500754" w:rsidRDefault="00500754" w:rsidP="00500754">
      <w:pPr>
        <w:pStyle w:val="Heading1"/>
        <w:rPr>
          <w:lang w:val="en-US"/>
        </w:rPr>
      </w:pPr>
      <w:r>
        <w:rPr>
          <w:lang w:val="en-US"/>
        </w:rPr>
        <w:t>Results and Discussions</w:t>
      </w:r>
    </w:p>
    <w:p w14:paraId="27C6C076" w14:textId="35AADA0D" w:rsidR="002830E1" w:rsidRDefault="00500754" w:rsidP="00063F70">
      <w:pPr>
        <w:pStyle w:val="Heading2"/>
        <w:rPr>
          <w:lang w:val="en-US"/>
        </w:rPr>
      </w:pPr>
      <w:r>
        <w:rPr>
          <w:lang w:val="en-US"/>
        </w:rPr>
        <w:t>5</w:t>
      </w:r>
      <w:r w:rsidR="002830E1">
        <w:rPr>
          <w:lang w:val="en-US"/>
        </w:rPr>
        <w:t>.</w:t>
      </w:r>
      <w:r>
        <w:rPr>
          <w:lang w:val="en-US"/>
        </w:rPr>
        <w:t>1</w:t>
      </w:r>
      <w:r w:rsidR="002830E1">
        <w:rPr>
          <w:lang w:val="en-US"/>
        </w:rPr>
        <w:t xml:space="preserve"> Results</w:t>
      </w:r>
    </w:p>
    <w:p w14:paraId="07B47BAB" w14:textId="54AD6D8F"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t>
      </w:r>
      <w:r w:rsidR="00123017">
        <w:rPr>
          <w:lang w:val="en-US"/>
        </w:rPr>
        <w:t xml:space="preserve">is </w:t>
      </w:r>
      <w:r>
        <w:rPr>
          <w:lang w:val="en-US"/>
        </w:rPr>
        <w:t xml:space="preserve">capable </w:t>
      </w:r>
      <w:r w:rsidR="007401B0">
        <w:rPr>
          <w:lang w:val="en-US"/>
        </w:rPr>
        <w:t>of</w:t>
      </w:r>
      <w:r>
        <w:rPr>
          <w:lang w:val="en-US"/>
        </w:rPr>
        <w:t xml:space="preserve"> detection, classification and location identification</w:t>
      </w:r>
      <w:r w:rsidR="00123017">
        <w:rPr>
          <w:lang w:val="en-US"/>
        </w:rPr>
        <w:t xml:space="preserve"> by using PRNN</w:t>
      </w:r>
      <w:r>
        <w:rPr>
          <w:lang w:val="en-US"/>
        </w:rPr>
        <w:t>.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14:paraId="74FDC326" w14:textId="2446E16A"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 xml:space="preserve">of the network is shown in table </w:t>
      </w:r>
      <w:r w:rsidR="00853773">
        <w:rPr>
          <w:lang w:val="en-US"/>
        </w:rPr>
        <w:t>4</w:t>
      </w:r>
      <w:r w:rsidR="007C0750">
        <w:rPr>
          <w:lang w:val="en-US"/>
        </w:rPr>
        <w:t>.</w:t>
      </w:r>
      <w:r w:rsidR="00853773">
        <w:rPr>
          <w:lang w:val="en-US"/>
        </w:rPr>
        <w:t>1</w:t>
      </w:r>
    </w:p>
    <w:tbl>
      <w:tblPr>
        <w:tblStyle w:val="TableGrid"/>
        <w:tblW w:w="5000" w:type="pct"/>
        <w:tblLook w:val="04A0" w:firstRow="1" w:lastRow="0" w:firstColumn="1" w:lastColumn="0" w:noHBand="0" w:noVBand="1"/>
      </w:tblPr>
      <w:tblGrid>
        <w:gridCol w:w="4240"/>
        <w:gridCol w:w="4241"/>
      </w:tblGrid>
      <w:tr w:rsidR="007C0750" w:rsidRPr="007C0750" w14:paraId="6523337E" w14:textId="77777777" w:rsidTr="007C0750">
        <w:trPr>
          <w:trHeight w:val="300"/>
        </w:trPr>
        <w:tc>
          <w:tcPr>
            <w:tcW w:w="5000" w:type="pct"/>
            <w:gridSpan w:val="2"/>
            <w:tcBorders>
              <w:top w:val="nil"/>
              <w:left w:val="nil"/>
              <w:bottom w:val="single" w:sz="4" w:space="0" w:color="auto"/>
              <w:right w:val="nil"/>
            </w:tcBorders>
          </w:tcPr>
          <w:p w14:paraId="04023E78" w14:textId="7EECC350" w:rsidR="007C0750" w:rsidRPr="007C0750" w:rsidRDefault="007C0750" w:rsidP="00063F70">
            <w:pPr>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 xml:space="preserve">Table </w:t>
            </w:r>
            <w:r w:rsidR="00500754">
              <w:rPr>
                <w:rFonts w:eastAsia="Times New Roman" w:cs="Times New Roman"/>
                <w:color w:val="000000" w:themeColor="text1"/>
                <w:szCs w:val="24"/>
                <w:lang w:eastAsia="en-IN"/>
              </w:rPr>
              <w:t>5</w:t>
            </w:r>
            <w:r w:rsidRPr="001E7E23">
              <w:rPr>
                <w:rFonts w:eastAsia="Times New Roman" w:cs="Times New Roman"/>
                <w:color w:val="000000" w:themeColor="text1"/>
                <w:szCs w:val="24"/>
                <w:lang w:eastAsia="en-IN"/>
              </w:rPr>
              <w:t>.</w:t>
            </w:r>
            <w:r w:rsidR="00500754">
              <w:rPr>
                <w:rFonts w:eastAsia="Times New Roman" w:cs="Times New Roman"/>
                <w:color w:val="000000" w:themeColor="text1"/>
                <w:szCs w:val="24"/>
                <w:lang w:eastAsia="en-IN"/>
              </w:rPr>
              <w:t>1</w:t>
            </w:r>
            <w:r w:rsidRPr="007C0750">
              <w:rPr>
                <w:rFonts w:eastAsia="Times New Roman" w:cs="Times New Roman"/>
                <w:color w:val="000000" w:themeColor="text1"/>
                <w:szCs w:val="24"/>
                <w:lang w:eastAsia="en-IN"/>
              </w:rPr>
              <w:t xml:space="preserve"> Performance of function Approximation network for fault location identification</w:t>
            </w:r>
          </w:p>
        </w:tc>
      </w:tr>
      <w:tr w:rsidR="007C0750" w:rsidRPr="007C0750" w14:paraId="0E662D37" w14:textId="77777777" w:rsidTr="007C0750">
        <w:trPr>
          <w:trHeight w:val="300"/>
        </w:trPr>
        <w:tc>
          <w:tcPr>
            <w:tcW w:w="2500" w:type="pct"/>
            <w:tcBorders>
              <w:top w:val="single" w:sz="4" w:space="0" w:color="auto"/>
            </w:tcBorders>
            <w:hideMark/>
          </w:tcPr>
          <w:p w14:paraId="46348D47"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Performance</w:t>
            </w:r>
          </w:p>
        </w:tc>
        <w:tc>
          <w:tcPr>
            <w:tcW w:w="2500" w:type="pct"/>
            <w:tcBorders>
              <w:top w:val="single" w:sz="4" w:space="0" w:color="auto"/>
            </w:tcBorders>
            <w:hideMark/>
          </w:tcPr>
          <w:p w14:paraId="691CBC06"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Location</w:t>
            </w:r>
          </w:p>
        </w:tc>
      </w:tr>
      <w:tr w:rsidR="007C0750" w:rsidRPr="007C0750" w14:paraId="30BD2987" w14:textId="77777777" w:rsidTr="007C0750">
        <w:trPr>
          <w:trHeight w:val="288"/>
        </w:trPr>
        <w:tc>
          <w:tcPr>
            <w:tcW w:w="2500" w:type="pct"/>
            <w:hideMark/>
          </w:tcPr>
          <w:p w14:paraId="00E15433"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SE</w:t>
            </w:r>
          </w:p>
        </w:tc>
        <w:tc>
          <w:tcPr>
            <w:tcW w:w="2500" w:type="pct"/>
            <w:hideMark/>
          </w:tcPr>
          <w:p w14:paraId="5F67EB5D"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13.83166315</w:t>
            </w:r>
          </w:p>
        </w:tc>
      </w:tr>
      <w:tr w:rsidR="007C0750" w:rsidRPr="007C0750" w14:paraId="4484FE69" w14:textId="77777777" w:rsidTr="007C0750">
        <w:trPr>
          <w:trHeight w:val="288"/>
        </w:trPr>
        <w:tc>
          <w:tcPr>
            <w:tcW w:w="2500" w:type="pct"/>
            <w:hideMark/>
          </w:tcPr>
          <w:p w14:paraId="3240E0C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AE</w:t>
            </w:r>
          </w:p>
        </w:tc>
        <w:tc>
          <w:tcPr>
            <w:tcW w:w="2500" w:type="pct"/>
            <w:hideMark/>
          </w:tcPr>
          <w:p w14:paraId="7DFBEB7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2.763306481</w:t>
            </w:r>
          </w:p>
        </w:tc>
      </w:tr>
      <w:tr w:rsidR="007C0750" w:rsidRPr="007C0750" w14:paraId="37FEBFB3" w14:textId="77777777" w:rsidTr="007C0750">
        <w:trPr>
          <w:trHeight w:val="300"/>
        </w:trPr>
        <w:tc>
          <w:tcPr>
            <w:tcW w:w="2500" w:type="pct"/>
            <w:hideMark/>
          </w:tcPr>
          <w:p w14:paraId="218F3644" w14:textId="51328723" w:rsidR="007C0750" w:rsidRPr="007C0750" w:rsidRDefault="004959A4" w:rsidP="00063F70">
            <w:pPr>
              <w:jc w:val="center"/>
              <w:rPr>
                <w:rFonts w:ascii="Calibri" w:eastAsia="Times New Roman" w:hAnsi="Calibri" w:cs="Calibri"/>
                <w:color w:val="000000"/>
                <w:sz w:val="22"/>
                <w:lang w:eastAsia="en-IN"/>
              </w:rPr>
            </w:pPr>
            <w:r>
              <w:rPr>
                <w:rFonts w:ascii="Calibri" w:eastAsia="Times New Roman" w:hAnsi="Calibri" w:cs="Calibri"/>
                <w:color w:val="000000"/>
                <w:sz w:val="22"/>
                <w:lang w:eastAsia="en-IN"/>
              </w:rPr>
              <w:t>r</w:t>
            </w:r>
          </w:p>
        </w:tc>
        <w:tc>
          <w:tcPr>
            <w:tcW w:w="2500" w:type="pct"/>
            <w:hideMark/>
          </w:tcPr>
          <w:p w14:paraId="0E218BD9"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0.99857872</w:t>
            </w:r>
          </w:p>
        </w:tc>
      </w:tr>
    </w:tbl>
    <w:p w14:paraId="5CAE9D09" w14:textId="5EB5CC37" w:rsidR="007D7322" w:rsidRDefault="007D7322" w:rsidP="00063F70">
      <w:pPr>
        <w:rPr>
          <w:lang w:val="en-US"/>
        </w:rPr>
      </w:pPr>
    </w:p>
    <w:p w14:paraId="6581524E" w14:textId="76C2D802" w:rsidR="00C40678" w:rsidRDefault="007C0750" w:rsidP="007401B0">
      <w:pPr>
        <w:rPr>
          <w:lang w:val="en-US"/>
        </w:rPr>
      </w:pPr>
      <w:r>
        <w:rPr>
          <w:lang w:val="en-US"/>
        </w:rPr>
        <w:t>If we compare both tables 4.6 and 4.7</w:t>
      </w:r>
      <w:r w:rsidR="00B91329">
        <w:rPr>
          <w:lang w:val="en-US"/>
        </w:rPr>
        <w:t>,</w:t>
      </w:r>
      <w:r>
        <w:rPr>
          <w:lang w:val="en-US"/>
        </w:rPr>
        <w:t xml:space="preserve"> we will come to know that PRNN is identifying the location more accurately than the function approximation network.</w:t>
      </w:r>
    </w:p>
    <w:p w14:paraId="2BE5CA7A" w14:textId="77777777" w:rsidR="00C40678" w:rsidRPr="00C40678" w:rsidRDefault="00C40678" w:rsidP="007401B0">
      <w:pPr>
        <w:rPr>
          <w:sz w:val="2"/>
          <w:szCs w:val="2"/>
          <w:lang w:val="en-US"/>
        </w:rPr>
      </w:pPr>
    </w:p>
    <w:p w14:paraId="3A14F367" w14:textId="2B50DE8C" w:rsidR="006E277C" w:rsidRDefault="00500754" w:rsidP="007401B0">
      <w:pPr>
        <w:pStyle w:val="Heading2"/>
      </w:pPr>
      <w:r>
        <w:rPr>
          <w:lang w:val="en-US"/>
        </w:rPr>
        <w:t>5.2</w:t>
      </w:r>
      <w:r w:rsidR="003A20A2">
        <w:rPr>
          <w:lang w:val="en-US"/>
        </w:rPr>
        <w:t xml:space="preserve"> </w:t>
      </w:r>
      <w:r w:rsidR="003A20A2">
        <w:t>Application of Proposed Methods in Smart Grids</w:t>
      </w:r>
    </w:p>
    <w:p w14:paraId="32C4CE72" w14:textId="7A10206F" w:rsidR="007401B0" w:rsidRPr="007401B0" w:rsidRDefault="007401B0" w:rsidP="007401B0">
      <w:pPr>
        <w:ind w:firstLine="720"/>
        <w:rPr>
          <w:lang w:val="en-US"/>
        </w:rPr>
      </w:pPr>
      <w:r>
        <w:t xml:space="preserve">An illustrative diagram of implementing the proposed method in power systems is shown in Fig. </w:t>
      </w:r>
      <w:r w:rsidR="00853773">
        <w:t>5.1</w:t>
      </w:r>
      <w:r>
        <w:t>. With intelligent electronic devices such as remote terminal units installed at the terminals of substations in the monitored region,</w:t>
      </w:r>
      <w:r w:rsidRPr="003A20A2">
        <w:t xml:space="preserve"> </w:t>
      </w:r>
      <w:r>
        <w:t>a fault monitoring and diagnosing system based on the proposed method can be established.</w:t>
      </w:r>
      <w:r w:rsidR="00C40678">
        <w:t xml:space="preserve"> The system can give real-time alerts at the moment of fault occurrence, and protective actions can be taken if possible. The high generalizability of the proposed method means that it can be widely adopted by power transmission systems as well as power distribution syste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A20A2" w14:paraId="6B2FFC61" w14:textId="77777777" w:rsidTr="003A20A2">
        <w:tc>
          <w:tcPr>
            <w:tcW w:w="5000" w:type="pct"/>
          </w:tcPr>
          <w:p w14:paraId="01FD3D94" w14:textId="21A0F67D" w:rsidR="003A20A2" w:rsidRDefault="003A20A2" w:rsidP="003A20A2">
            <w:r>
              <w:rPr>
                <w:noProof/>
              </w:rPr>
              <w:drawing>
                <wp:inline distT="0" distB="0" distL="0" distR="0" wp14:anchorId="371CCD09" wp14:editId="4B046B25">
                  <wp:extent cx="5181600" cy="3573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mart grid implementation.JPG"/>
                          <pic:cNvPicPr/>
                        </pic:nvPicPr>
                        <pic:blipFill>
                          <a:blip r:embed="rId39">
                            <a:extLst>
                              <a:ext uri="{28A0092B-C50C-407E-A947-70E740481C1C}">
                                <a14:useLocalDpi xmlns:a14="http://schemas.microsoft.com/office/drawing/2010/main" val="0"/>
                              </a:ext>
                            </a:extLst>
                          </a:blip>
                          <a:stretch>
                            <a:fillRect/>
                          </a:stretch>
                        </pic:blipFill>
                        <pic:spPr>
                          <a:xfrm>
                            <a:off x="0" y="0"/>
                            <a:ext cx="5181600" cy="3573145"/>
                          </a:xfrm>
                          <a:prstGeom prst="rect">
                            <a:avLst/>
                          </a:prstGeom>
                        </pic:spPr>
                      </pic:pic>
                    </a:graphicData>
                  </a:graphic>
                </wp:inline>
              </w:drawing>
            </w:r>
          </w:p>
        </w:tc>
      </w:tr>
      <w:tr w:rsidR="003A20A2" w14:paraId="1F7BEEC9" w14:textId="77777777" w:rsidTr="003A20A2">
        <w:tc>
          <w:tcPr>
            <w:tcW w:w="5000" w:type="pct"/>
          </w:tcPr>
          <w:p w14:paraId="2AF1F620" w14:textId="7D45A7F5" w:rsidR="003A20A2" w:rsidRDefault="003A20A2" w:rsidP="003A20A2">
            <w:pPr>
              <w:jc w:val="center"/>
            </w:pPr>
            <w:r>
              <w:t xml:space="preserve">Fig. </w:t>
            </w:r>
            <w:r w:rsidR="00500754">
              <w:t>5.1</w:t>
            </w:r>
            <w:r>
              <w:t xml:space="preserve"> Application of </w:t>
            </w:r>
            <w:r w:rsidR="007401B0">
              <w:t xml:space="preserve">the </w:t>
            </w:r>
            <w:r>
              <w:t>proposed method in smart grids</w:t>
            </w:r>
          </w:p>
        </w:tc>
      </w:tr>
    </w:tbl>
    <w:p w14:paraId="065C8825" w14:textId="77777777" w:rsidR="00C40678" w:rsidRDefault="00C40678" w:rsidP="00C40678"/>
    <w:p w14:paraId="1B3D35E3" w14:textId="51909641" w:rsidR="00195D8D" w:rsidRDefault="007401B0" w:rsidP="00500754">
      <w:r>
        <w:t>Also</w:t>
      </w:r>
      <w:r w:rsidR="003A20A2">
        <w:t>, data recording and preliminary data analysis run continuously and store the data and analysis results in the database. Reports on a daily, weekly, monthly, seasonal and yearly basis can be generated via further analysis using stored data, which may help grid operators assess the reliability of the grid in the monitored region and evaluate the necessity of transforming or upgrading the grid infrastructure</w:t>
      </w:r>
      <w:r w:rsidR="00145FCB">
        <w:t xml:space="preserve"> [35]</w:t>
      </w:r>
      <w:r w:rsidR="003A20A2">
        <w:t>.</w:t>
      </w:r>
    </w:p>
    <w:p w14:paraId="32E11D19" w14:textId="3F156D8D" w:rsidR="00500754" w:rsidRPr="00500754" w:rsidRDefault="00500754" w:rsidP="00500754">
      <w:pPr>
        <w:pStyle w:val="Heading2"/>
      </w:pPr>
      <w:r>
        <w:t>5.3 Conclusions</w:t>
      </w:r>
    </w:p>
    <w:p w14:paraId="4802A0CD" w14:textId="05E2AF03" w:rsidR="0083123D" w:rsidRDefault="0083123D" w:rsidP="0083123D">
      <w:r>
        <w:rPr>
          <w:b/>
          <w:lang w:val="en-US"/>
        </w:rPr>
        <w:tab/>
      </w:r>
      <w:r>
        <w:t xml:space="preserve">Transmission lines safeguard against exposed fault is the most critical task in the protection of </w:t>
      </w:r>
      <w:r w:rsidR="007401B0">
        <w:t xml:space="preserve">the </w:t>
      </w:r>
      <w:r>
        <w:t xml:space="preserve">power system. The purpose of a protective relaying is to identify the abnormal signals representing faults on a power transmission system. So, fault classification and location </w:t>
      </w:r>
      <w:proofErr w:type="gramStart"/>
      <w:r>
        <w:t>is</w:t>
      </w:r>
      <w:proofErr w:type="gramEnd"/>
      <w:r>
        <w:t xml:space="preserve"> necessary for reliable and high</w:t>
      </w:r>
      <w:r w:rsidR="007401B0">
        <w:t>-</w:t>
      </w:r>
      <w:r>
        <w:t>speed protective relaying.</w:t>
      </w:r>
    </w:p>
    <w:p w14:paraId="3BD77620" w14:textId="341882FB" w:rsidR="0083123D" w:rsidRDefault="0083123D" w:rsidP="0083123D">
      <w:r>
        <w:tab/>
        <w:t xml:space="preserve">DL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satisfactory performance for the given data set. The classification network is classifying the faults accurately. The fault location identification network is also locating the faults with very less error.</w:t>
      </w:r>
    </w:p>
    <w:p w14:paraId="2B6598F9" w14:textId="752A5974" w:rsidR="00500754" w:rsidRDefault="00500754" w:rsidP="00500754">
      <w:pPr>
        <w:pStyle w:val="Heading2"/>
      </w:pPr>
      <w:r>
        <w:t>5.4 Future Scope</w:t>
      </w:r>
    </w:p>
    <w:p w14:paraId="3BA31A1F" w14:textId="3EAEC758"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We can study</w:t>
      </w:r>
      <w:r w:rsidR="007401B0">
        <w:t xml:space="preserve"> </w:t>
      </w:r>
      <w:r>
        <w:t>large system</w:t>
      </w:r>
      <w:r w:rsidR="007401B0">
        <w:t xml:space="preserve">s with </w:t>
      </w:r>
      <w:r>
        <w:t>multiple buses in the network.</w:t>
      </w:r>
    </w:p>
    <w:p w14:paraId="5F3B4925" w14:textId="196F02C2" w:rsidR="00FB37D3" w:rsidRDefault="00500754" w:rsidP="00500754">
      <w:pPr>
        <w:pStyle w:val="Heading2"/>
      </w:pPr>
      <w:r>
        <w:t xml:space="preserve">5.5 </w:t>
      </w:r>
      <w:r w:rsidR="00FB37D3" w:rsidRPr="00890A68">
        <w:t>F</w:t>
      </w:r>
      <w:r w:rsidR="008C52FC">
        <w:t>inance</w:t>
      </w:r>
      <w:r w:rsidR="00FB37D3" w:rsidRPr="00890A68">
        <w:t xml:space="preserve"> </w:t>
      </w:r>
      <w:r w:rsidR="008C52FC">
        <w:t>and</w:t>
      </w:r>
      <w:r w:rsidR="00FB37D3">
        <w:t xml:space="preserve"> </w:t>
      </w:r>
      <w:r w:rsidR="008C52FC">
        <w:t>Project</w:t>
      </w:r>
      <w:r w:rsidR="00FB37D3">
        <w:t xml:space="preserve"> M</w:t>
      </w:r>
      <w:r w:rsidR="008C52FC">
        <w:t>anagement</w:t>
      </w:r>
    </w:p>
    <w:p w14:paraId="6692647F" w14:textId="0D948FEB" w:rsidR="00FB37D3" w:rsidRPr="00964196" w:rsidRDefault="00500754" w:rsidP="00500754">
      <w:pPr>
        <w:pStyle w:val="Heading3"/>
      </w:pPr>
      <w:r>
        <w:t xml:space="preserve">5.5.1 </w:t>
      </w:r>
      <w:r w:rsidR="00FB37D3" w:rsidRPr="00964196">
        <w:t>Hardware</w:t>
      </w:r>
    </w:p>
    <w:p w14:paraId="6F526B8B" w14:textId="63261DF3" w:rsidR="00FB37D3" w:rsidRPr="001C46A2" w:rsidRDefault="00FB37D3" w:rsidP="001C46A2">
      <w:pPr>
        <w:rPr>
          <w:rFonts w:cs="Times New Roman"/>
          <w:szCs w:val="40"/>
        </w:rPr>
      </w:pPr>
      <w:r>
        <w:rPr>
          <w:rFonts w:cs="Times New Roman"/>
          <w:szCs w:val="40"/>
        </w:rPr>
        <w:t xml:space="preserve">Since it is a </w:t>
      </w:r>
      <w:proofErr w:type="gramStart"/>
      <w:r>
        <w:rPr>
          <w:rFonts w:cs="Times New Roman"/>
          <w:szCs w:val="40"/>
        </w:rPr>
        <w:t>simulation based</w:t>
      </w:r>
      <w:proofErr w:type="gramEnd"/>
      <w:r>
        <w:rPr>
          <w:rFonts w:cs="Times New Roman"/>
          <w:szCs w:val="40"/>
        </w:rPr>
        <w:t xml:space="preserve"> project a commercial PC with the following configuration is used.</w:t>
      </w:r>
    </w:p>
    <w:tbl>
      <w:tblPr>
        <w:tblStyle w:val="TableGrid"/>
        <w:tblW w:w="0" w:type="auto"/>
        <w:jc w:val="center"/>
        <w:tblLook w:val="04A0" w:firstRow="1" w:lastRow="0" w:firstColumn="1" w:lastColumn="0" w:noHBand="0" w:noVBand="1"/>
      </w:tblPr>
      <w:tblGrid>
        <w:gridCol w:w="1274"/>
        <w:gridCol w:w="1557"/>
        <w:gridCol w:w="1411"/>
      </w:tblGrid>
      <w:tr w:rsidR="001C46A2" w:rsidRPr="004268FF" w14:paraId="18209349" w14:textId="77777777" w:rsidTr="001C46A2">
        <w:trPr>
          <w:trHeight w:val="371"/>
          <w:jc w:val="center"/>
        </w:trPr>
        <w:tc>
          <w:tcPr>
            <w:tcW w:w="0" w:type="auto"/>
            <w:gridSpan w:val="3"/>
            <w:tcBorders>
              <w:top w:val="nil"/>
              <w:left w:val="nil"/>
              <w:right w:val="nil"/>
            </w:tcBorders>
          </w:tcPr>
          <w:p w14:paraId="1D71218B" w14:textId="6D29148C" w:rsidR="001C46A2" w:rsidRPr="004268FF" w:rsidRDefault="001E7E23" w:rsidP="001C46A2">
            <w:pPr>
              <w:spacing w:line="480" w:lineRule="auto"/>
              <w:rPr>
                <w:rFonts w:cs="Times New Roman"/>
                <w:b/>
                <w:szCs w:val="40"/>
              </w:rPr>
            </w:pPr>
            <w:r w:rsidRPr="001E7E23">
              <w:rPr>
                <w:color w:val="000000" w:themeColor="text1"/>
                <w:lang w:val="en-US"/>
              </w:rPr>
              <w:t xml:space="preserve">Table </w:t>
            </w:r>
            <w:r w:rsidR="00500754">
              <w:rPr>
                <w:color w:val="000000" w:themeColor="text1"/>
                <w:lang w:val="en-US"/>
              </w:rPr>
              <w:t>5.2</w:t>
            </w:r>
            <w:r w:rsidR="001C46A2" w:rsidRPr="00052FE7">
              <w:rPr>
                <w:rFonts w:cs="Times New Roman"/>
                <w:b/>
                <w:color w:val="000000" w:themeColor="text1"/>
                <w:szCs w:val="24"/>
              </w:rPr>
              <w:t xml:space="preserve"> </w:t>
            </w:r>
            <w:r w:rsidR="001C46A2" w:rsidRPr="001C46A2">
              <w:rPr>
                <w:rFonts w:cs="Times New Roman"/>
                <w:bCs/>
                <w:color w:val="000000" w:themeColor="text1"/>
                <w:szCs w:val="24"/>
              </w:rPr>
              <w:t>System Configuration and price</w:t>
            </w:r>
          </w:p>
        </w:tc>
      </w:tr>
      <w:tr w:rsidR="00FB37D3" w:rsidRPr="004268FF" w14:paraId="56A2B5A2" w14:textId="77777777" w:rsidTr="001C46A2">
        <w:trPr>
          <w:trHeight w:val="371"/>
          <w:jc w:val="center"/>
        </w:trPr>
        <w:tc>
          <w:tcPr>
            <w:tcW w:w="0" w:type="auto"/>
          </w:tcPr>
          <w:p w14:paraId="47F4A1CA" w14:textId="77777777" w:rsidR="00FB37D3" w:rsidRPr="004268FF" w:rsidRDefault="00FB37D3" w:rsidP="00683F48">
            <w:pPr>
              <w:rPr>
                <w:rFonts w:cs="Times New Roman"/>
                <w:b/>
                <w:szCs w:val="40"/>
              </w:rPr>
            </w:pPr>
            <w:r w:rsidRPr="004268FF">
              <w:rPr>
                <w:rFonts w:cs="Times New Roman"/>
                <w:b/>
                <w:szCs w:val="40"/>
              </w:rPr>
              <w:t>Unit type</w:t>
            </w:r>
          </w:p>
        </w:tc>
        <w:tc>
          <w:tcPr>
            <w:tcW w:w="0" w:type="auto"/>
          </w:tcPr>
          <w:p w14:paraId="0EEFAA9D" w14:textId="77777777" w:rsidR="00FB37D3" w:rsidRPr="004268FF" w:rsidRDefault="00FB37D3" w:rsidP="00683F48">
            <w:pPr>
              <w:rPr>
                <w:rFonts w:cs="Times New Roman"/>
                <w:b/>
                <w:szCs w:val="40"/>
              </w:rPr>
            </w:pPr>
            <w:r w:rsidRPr="004268FF">
              <w:rPr>
                <w:rFonts w:cs="Times New Roman"/>
                <w:b/>
                <w:szCs w:val="40"/>
              </w:rPr>
              <w:t>Unit model</w:t>
            </w:r>
          </w:p>
        </w:tc>
        <w:tc>
          <w:tcPr>
            <w:tcW w:w="0" w:type="auto"/>
          </w:tcPr>
          <w:p w14:paraId="1B70EF8D" w14:textId="77777777" w:rsidR="00FB37D3" w:rsidRPr="004268FF" w:rsidRDefault="00FB37D3" w:rsidP="00683F48">
            <w:pPr>
              <w:rPr>
                <w:rFonts w:cs="Times New Roman"/>
                <w:b/>
                <w:szCs w:val="40"/>
              </w:rPr>
            </w:pPr>
            <w:r w:rsidRPr="004268FF">
              <w:rPr>
                <w:rFonts w:cs="Times New Roman"/>
                <w:b/>
                <w:szCs w:val="40"/>
              </w:rPr>
              <w:t>Price (Rs.)</w:t>
            </w:r>
          </w:p>
        </w:tc>
      </w:tr>
      <w:tr w:rsidR="00FB37D3" w14:paraId="3554B778" w14:textId="77777777" w:rsidTr="001C46A2">
        <w:trPr>
          <w:trHeight w:val="371"/>
          <w:jc w:val="center"/>
        </w:trPr>
        <w:tc>
          <w:tcPr>
            <w:tcW w:w="0" w:type="auto"/>
          </w:tcPr>
          <w:p w14:paraId="3B1EF7A5" w14:textId="77777777" w:rsidR="00FB37D3" w:rsidRDefault="00FB37D3" w:rsidP="00683F48">
            <w:pPr>
              <w:rPr>
                <w:rFonts w:cs="Times New Roman"/>
                <w:szCs w:val="40"/>
              </w:rPr>
            </w:pPr>
            <w:r>
              <w:rPr>
                <w:rFonts w:cs="Times New Roman"/>
                <w:szCs w:val="40"/>
              </w:rPr>
              <w:t xml:space="preserve">CPU </w:t>
            </w:r>
          </w:p>
        </w:tc>
        <w:tc>
          <w:tcPr>
            <w:tcW w:w="0" w:type="auto"/>
          </w:tcPr>
          <w:p w14:paraId="2E0F4F15" w14:textId="77777777" w:rsidR="00FB37D3" w:rsidRDefault="00FB37D3" w:rsidP="00683F48">
            <w:pPr>
              <w:rPr>
                <w:rFonts w:cs="Times New Roman"/>
                <w:szCs w:val="40"/>
              </w:rPr>
            </w:pPr>
            <w:r>
              <w:rPr>
                <w:rFonts w:cs="Times New Roman"/>
                <w:szCs w:val="40"/>
              </w:rPr>
              <w:t>Intel Core i5</w:t>
            </w:r>
          </w:p>
        </w:tc>
        <w:tc>
          <w:tcPr>
            <w:tcW w:w="0" w:type="auto"/>
            <w:vMerge w:val="restart"/>
            <w:vAlign w:val="center"/>
          </w:tcPr>
          <w:p w14:paraId="1C599FD0" w14:textId="77777777" w:rsidR="00FB37D3" w:rsidRDefault="00FB37D3" w:rsidP="00683F48">
            <w:pPr>
              <w:jc w:val="right"/>
              <w:rPr>
                <w:rFonts w:cs="Times New Roman"/>
                <w:szCs w:val="40"/>
              </w:rPr>
            </w:pPr>
            <w:r>
              <w:rPr>
                <w:rFonts w:cs="Times New Roman"/>
                <w:szCs w:val="40"/>
              </w:rPr>
              <w:t>42,500.00</w:t>
            </w:r>
          </w:p>
        </w:tc>
      </w:tr>
      <w:tr w:rsidR="00FB37D3" w14:paraId="558F3A8B" w14:textId="77777777" w:rsidTr="001C46A2">
        <w:trPr>
          <w:trHeight w:val="371"/>
          <w:jc w:val="center"/>
        </w:trPr>
        <w:tc>
          <w:tcPr>
            <w:tcW w:w="0" w:type="auto"/>
          </w:tcPr>
          <w:p w14:paraId="0E0F4652" w14:textId="77777777" w:rsidR="00FB37D3" w:rsidRDefault="00FB37D3" w:rsidP="00683F48">
            <w:pPr>
              <w:rPr>
                <w:rFonts w:cs="Times New Roman"/>
                <w:szCs w:val="40"/>
              </w:rPr>
            </w:pPr>
            <w:r>
              <w:rPr>
                <w:rFonts w:cs="Times New Roman"/>
                <w:szCs w:val="40"/>
              </w:rPr>
              <w:t xml:space="preserve">Clock </w:t>
            </w:r>
          </w:p>
        </w:tc>
        <w:tc>
          <w:tcPr>
            <w:tcW w:w="0" w:type="auto"/>
          </w:tcPr>
          <w:p w14:paraId="7B097574" w14:textId="0B68DCB4" w:rsidR="00FB37D3" w:rsidRDefault="00FB37D3" w:rsidP="00683F48">
            <w:pPr>
              <w:rPr>
                <w:rFonts w:cs="Times New Roman"/>
                <w:szCs w:val="40"/>
              </w:rPr>
            </w:pPr>
            <w:r>
              <w:rPr>
                <w:rFonts w:cs="Times New Roman"/>
                <w:szCs w:val="40"/>
              </w:rPr>
              <w:t>2.</w:t>
            </w:r>
            <w:r w:rsidR="00322551">
              <w:rPr>
                <w:rFonts w:cs="Times New Roman"/>
                <w:szCs w:val="40"/>
              </w:rPr>
              <w:t>50</w:t>
            </w:r>
            <w:r>
              <w:rPr>
                <w:rFonts w:cs="Times New Roman"/>
                <w:szCs w:val="40"/>
              </w:rPr>
              <w:t xml:space="preserve"> GHz</w:t>
            </w:r>
          </w:p>
        </w:tc>
        <w:tc>
          <w:tcPr>
            <w:tcW w:w="0" w:type="auto"/>
            <w:vMerge/>
          </w:tcPr>
          <w:p w14:paraId="34EBCFCA" w14:textId="77777777" w:rsidR="00FB37D3" w:rsidRDefault="00FB37D3" w:rsidP="00683F48">
            <w:pPr>
              <w:rPr>
                <w:rFonts w:cs="Times New Roman"/>
                <w:szCs w:val="40"/>
              </w:rPr>
            </w:pPr>
          </w:p>
        </w:tc>
      </w:tr>
      <w:tr w:rsidR="00FB37D3" w14:paraId="31846581" w14:textId="77777777" w:rsidTr="001C46A2">
        <w:trPr>
          <w:trHeight w:val="371"/>
          <w:jc w:val="center"/>
        </w:trPr>
        <w:tc>
          <w:tcPr>
            <w:tcW w:w="0" w:type="auto"/>
          </w:tcPr>
          <w:p w14:paraId="72C5CF3E" w14:textId="77777777" w:rsidR="00FB37D3" w:rsidRDefault="00FB37D3" w:rsidP="00683F48">
            <w:pPr>
              <w:rPr>
                <w:rFonts w:cs="Times New Roman"/>
                <w:szCs w:val="40"/>
              </w:rPr>
            </w:pPr>
            <w:r>
              <w:rPr>
                <w:rFonts w:cs="Times New Roman"/>
                <w:szCs w:val="40"/>
              </w:rPr>
              <w:t xml:space="preserve">RAM </w:t>
            </w:r>
          </w:p>
        </w:tc>
        <w:tc>
          <w:tcPr>
            <w:tcW w:w="0" w:type="auto"/>
          </w:tcPr>
          <w:p w14:paraId="29AC7B2E" w14:textId="028E8303" w:rsidR="00FB37D3" w:rsidRDefault="00FB37D3" w:rsidP="00683F48">
            <w:pPr>
              <w:rPr>
                <w:rFonts w:cs="Times New Roman"/>
                <w:szCs w:val="40"/>
              </w:rPr>
            </w:pPr>
            <w:r>
              <w:rPr>
                <w:rFonts w:cs="Times New Roman"/>
                <w:szCs w:val="40"/>
              </w:rPr>
              <w:t>8GB</w:t>
            </w:r>
          </w:p>
        </w:tc>
        <w:tc>
          <w:tcPr>
            <w:tcW w:w="0" w:type="auto"/>
            <w:vMerge/>
          </w:tcPr>
          <w:p w14:paraId="58FE5EB7" w14:textId="77777777" w:rsidR="00FB37D3" w:rsidRDefault="00FB37D3" w:rsidP="00683F48">
            <w:pPr>
              <w:rPr>
                <w:rFonts w:cs="Times New Roman"/>
                <w:szCs w:val="40"/>
              </w:rPr>
            </w:pPr>
          </w:p>
        </w:tc>
      </w:tr>
      <w:tr w:rsidR="00FB37D3" w14:paraId="5D192D10" w14:textId="77777777" w:rsidTr="001C46A2">
        <w:trPr>
          <w:trHeight w:val="70"/>
          <w:jc w:val="center"/>
        </w:trPr>
        <w:tc>
          <w:tcPr>
            <w:tcW w:w="0" w:type="auto"/>
          </w:tcPr>
          <w:p w14:paraId="3F36C33B" w14:textId="77777777" w:rsidR="00FB37D3" w:rsidRDefault="00FB37D3" w:rsidP="00683F48">
            <w:pPr>
              <w:rPr>
                <w:rFonts w:cs="Times New Roman"/>
                <w:szCs w:val="40"/>
              </w:rPr>
            </w:pPr>
            <w:r>
              <w:rPr>
                <w:rFonts w:cs="Times New Roman"/>
                <w:szCs w:val="40"/>
              </w:rPr>
              <w:t xml:space="preserve">HDD </w:t>
            </w:r>
          </w:p>
        </w:tc>
        <w:tc>
          <w:tcPr>
            <w:tcW w:w="0" w:type="auto"/>
          </w:tcPr>
          <w:p w14:paraId="32EC7F35" w14:textId="23FE1E5E" w:rsidR="00FB37D3" w:rsidRDefault="00FB37D3" w:rsidP="00683F48">
            <w:pPr>
              <w:rPr>
                <w:rFonts w:cs="Times New Roman"/>
                <w:szCs w:val="40"/>
              </w:rPr>
            </w:pPr>
            <w:r>
              <w:rPr>
                <w:rFonts w:cs="Times New Roman"/>
                <w:szCs w:val="40"/>
              </w:rPr>
              <w:t>1 TB</w:t>
            </w:r>
          </w:p>
        </w:tc>
        <w:tc>
          <w:tcPr>
            <w:tcW w:w="0" w:type="auto"/>
            <w:vMerge/>
          </w:tcPr>
          <w:p w14:paraId="35D8E6C0" w14:textId="77777777" w:rsidR="00FB37D3" w:rsidRDefault="00FB37D3" w:rsidP="00683F48">
            <w:pPr>
              <w:rPr>
                <w:rFonts w:cs="Times New Roman"/>
                <w:szCs w:val="40"/>
              </w:rPr>
            </w:pPr>
          </w:p>
        </w:tc>
      </w:tr>
    </w:tbl>
    <w:p w14:paraId="29E2AC6F" w14:textId="4D46CAE8" w:rsidR="00FB37D3" w:rsidRPr="00964196" w:rsidRDefault="00500754" w:rsidP="00500754">
      <w:pPr>
        <w:pStyle w:val="Heading3"/>
      </w:pPr>
      <w:r>
        <w:t xml:space="preserve">5.5.2 </w:t>
      </w:r>
      <w:r w:rsidR="00FB37D3" w:rsidRPr="00964196">
        <w:t>Software</w:t>
      </w:r>
    </w:p>
    <w:p w14:paraId="63A7E621" w14:textId="0DFD8558" w:rsidR="00FB37D3" w:rsidRPr="001C46A2" w:rsidRDefault="00FB37D3" w:rsidP="001C46A2">
      <w:pPr>
        <w:rPr>
          <w:rFonts w:cs="Times New Roman"/>
          <w:szCs w:val="40"/>
        </w:rPr>
      </w:pPr>
      <w:r>
        <w:rPr>
          <w:rFonts w:cs="Times New Roman"/>
          <w:szCs w:val="40"/>
        </w:rPr>
        <w:t xml:space="preserve">The software used for this project is MATLAB R2019a and NeuroSolutions 5. The price of each of these Toolboxes along with the total cost is shown in Table </w:t>
      </w:r>
      <w:r w:rsidR="008E3365">
        <w:rPr>
          <w:rFonts w:cs="Times New Roman"/>
          <w:szCs w:val="40"/>
        </w:rPr>
        <w:t>6</w:t>
      </w:r>
      <w:r>
        <w:rPr>
          <w:rFonts w:cs="Times New Roman"/>
          <w:szCs w:val="40"/>
        </w:rPr>
        <w:t>.2.</w:t>
      </w:r>
    </w:p>
    <w:tbl>
      <w:tblPr>
        <w:tblStyle w:val="TableGrid"/>
        <w:tblW w:w="0" w:type="auto"/>
        <w:jc w:val="center"/>
        <w:tblLook w:val="04A0" w:firstRow="1" w:lastRow="0" w:firstColumn="1" w:lastColumn="0" w:noHBand="0" w:noVBand="1"/>
      </w:tblPr>
      <w:tblGrid>
        <w:gridCol w:w="4309"/>
        <w:gridCol w:w="1363"/>
      </w:tblGrid>
      <w:tr w:rsidR="001C46A2" w:rsidRPr="004268FF" w14:paraId="7ABAF539" w14:textId="77777777" w:rsidTr="001C46A2">
        <w:trPr>
          <w:jc w:val="center"/>
        </w:trPr>
        <w:tc>
          <w:tcPr>
            <w:tcW w:w="5672" w:type="dxa"/>
            <w:gridSpan w:val="2"/>
            <w:tcBorders>
              <w:top w:val="nil"/>
              <w:left w:val="nil"/>
              <w:right w:val="nil"/>
            </w:tcBorders>
          </w:tcPr>
          <w:p w14:paraId="34AD62FB" w14:textId="428CABE2" w:rsidR="001C46A2" w:rsidRPr="004268FF" w:rsidRDefault="001C46A2" w:rsidP="001C46A2">
            <w:pPr>
              <w:spacing w:line="480" w:lineRule="auto"/>
              <w:jc w:val="center"/>
              <w:rPr>
                <w:rFonts w:cs="Times New Roman"/>
                <w:b/>
                <w:szCs w:val="40"/>
              </w:rPr>
            </w:pPr>
            <w:r w:rsidRPr="001E7E23">
              <w:rPr>
                <w:rFonts w:cs="Times New Roman"/>
                <w:color w:val="000000" w:themeColor="text1"/>
                <w:szCs w:val="24"/>
              </w:rPr>
              <w:t xml:space="preserve">Table </w:t>
            </w:r>
            <w:r w:rsidR="00500754">
              <w:rPr>
                <w:rFonts w:cs="Times New Roman"/>
                <w:color w:val="000000" w:themeColor="text1"/>
                <w:szCs w:val="24"/>
              </w:rPr>
              <w:t>5.3</w:t>
            </w:r>
            <w:r w:rsidR="001E7E23" w:rsidRPr="001E7E23">
              <w:rPr>
                <w:rFonts w:cs="Times New Roman"/>
                <w:color w:val="000000" w:themeColor="text1"/>
                <w:szCs w:val="24"/>
              </w:rPr>
              <w:t xml:space="preserve"> </w:t>
            </w:r>
            <w:r w:rsidRPr="001C46A2">
              <w:rPr>
                <w:rFonts w:cs="Times New Roman"/>
                <w:bCs/>
                <w:color w:val="000000" w:themeColor="text1"/>
                <w:szCs w:val="24"/>
              </w:rPr>
              <w:t>Software configuration and price</w:t>
            </w:r>
          </w:p>
        </w:tc>
      </w:tr>
      <w:tr w:rsidR="00FB37D3" w:rsidRPr="004268FF" w14:paraId="4C7B54CD" w14:textId="77777777" w:rsidTr="00FB37D3">
        <w:trPr>
          <w:jc w:val="center"/>
        </w:trPr>
        <w:tc>
          <w:tcPr>
            <w:tcW w:w="4309" w:type="dxa"/>
          </w:tcPr>
          <w:p w14:paraId="3B346478" w14:textId="77777777" w:rsidR="00FB37D3" w:rsidRPr="004268FF" w:rsidRDefault="00FB37D3" w:rsidP="00683F48">
            <w:pPr>
              <w:jc w:val="center"/>
              <w:rPr>
                <w:rFonts w:cs="Times New Roman"/>
                <w:b/>
                <w:szCs w:val="40"/>
              </w:rPr>
            </w:pPr>
            <w:r w:rsidRPr="004268FF">
              <w:rPr>
                <w:rFonts w:cs="Times New Roman"/>
                <w:b/>
                <w:szCs w:val="40"/>
              </w:rPr>
              <w:t>Module type</w:t>
            </w:r>
          </w:p>
        </w:tc>
        <w:tc>
          <w:tcPr>
            <w:tcW w:w="1363" w:type="dxa"/>
          </w:tcPr>
          <w:p w14:paraId="63FF1952" w14:textId="77777777" w:rsidR="00FB37D3" w:rsidRPr="004268FF" w:rsidRDefault="00FB37D3" w:rsidP="00683F48">
            <w:pPr>
              <w:jc w:val="center"/>
              <w:rPr>
                <w:rFonts w:cs="Times New Roman"/>
                <w:b/>
                <w:szCs w:val="40"/>
              </w:rPr>
            </w:pPr>
            <w:r w:rsidRPr="004268FF">
              <w:rPr>
                <w:rFonts w:cs="Times New Roman"/>
                <w:b/>
                <w:szCs w:val="40"/>
              </w:rPr>
              <w:t>Price (Rs.)</w:t>
            </w:r>
          </w:p>
        </w:tc>
      </w:tr>
      <w:tr w:rsidR="00FB37D3" w14:paraId="299BEAFD" w14:textId="77777777" w:rsidTr="00FB37D3">
        <w:trPr>
          <w:jc w:val="center"/>
        </w:trPr>
        <w:tc>
          <w:tcPr>
            <w:tcW w:w="4309" w:type="dxa"/>
          </w:tcPr>
          <w:p w14:paraId="32711989" w14:textId="77777777" w:rsidR="00FB37D3" w:rsidRDefault="00FB37D3" w:rsidP="00683F48">
            <w:pPr>
              <w:rPr>
                <w:rFonts w:cs="Times New Roman"/>
                <w:szCs w:val="40"/>
              </w:rPr>
            </w:pPr>
            <w:r>
              <w:rPr>
                <w:rFonts w:cs="Times New Roman"/>
                <w:szCs w:val="40"/>
              </w:rPr>
              <w:t xml:space="preserve">MATLAB  2019a </w:t>
            </w:r>
            <w:proofErr w:type="gramStart"/>
            <w:r>
              <w:rPr>
                <w:rFonts w:cs="Times New Roman"/>
                <w:szCs w:val="40"/>
              </w:rPr>
              <w:t>version( Purchased</w:t>
            </w:r>
            <w:proofErr w:type="gramEnd"/>
            <w:r>
              <w:rPr>
                <w:rFonts w:cs="Times New Roman"/>
                <w:szCs w:val="40"/>
              </w:rPr>
              <w:t xml:space="preserve"> by college including tool boxes)</w:t>
            </w:r>
          </w:p>
        </w:tc>
        <w:tc>
          <w:tcPr>
            <w:tcW w:w="1363" w:type="dxa"/>
          </w:tcPr>
          <w:p w14:paraId="37ED672D" w14:textId="77777777" w:rsidR="00FB37D3" w:rsidRDefault="00FB37D3" w:rsidP="00683F48">
            <w:pPr>
              <w:jc w:val="right"/>
              <w:rPr>
                <w:rFonts w:cs="Times New Roman"/>
                <w:szCs w:val="40"/>
              </w:rPr>
            </w:pPr>
            <w:r>
              <w:rPr>
                <w:rFonts w:cs="Times New Roman"/>
                <w:szCs w:val="40"/>
              </w:rPr>
              <w:t>1109558/-</w:t>
            </w:r>
          </w:p>
        </w:tc>
      </w:tr>
      <w:tr w:rsidR="00FB37D3" w14:paraId="3FFD9A0B" w14:textId="77777777" w:rsidTr="00FB37D3">
        <w:trPr>
          <w:jc w:val="center"/>
        </w:trPr>
        <w:tc>
          <w:tcPr>
            <w:tcW w:w="4309" w:type="dxa"/>
            <w:tcBorders>
              <w:bottom w:val="single" w:sz="4" w:space="0" w:color="auto"/>
            </w:tcBorders>
          </w:tcPr>
          <w:p w14:paraId="5D92A3E1" w14:textId="03FBB1E0" w:rsidR="00FB37D3" w:rsidRDefault="00FB37D3" w:rsidP="00683F48">
            <w:pPr>
              <w:rPr>
                <w:rFonts w:cs="Times New Roman"/>
                <w:szCs w:val="40"/>
              </w:rPr>
            </w:pPr>
            <w:r>
              <w:rPr>
                <w:rFonts w:cs="Times New Roman"/>
                <w:szCs w:val="40"/>
              </w:rPr>
              <w:t>NeuroSolutions 5 (</w:t>
            </w:r>
            <w:r w:rsidR="008315F5">
              <w:rPr>
                <w:rFonts w:cs="Times New Roman"/>
                <w:szCs w:val="40"/>
              </w:rPr>
              <w:t>Trail</w:t>
            </w:r>
            <w:r>
              <w:rPr>
                <w:rFonts w:cs="Times New Roman"/>
                <w:szCs w:val="40"/>
              </w:rPr>
              <w:t xml:space="preserve"> version had been used)</w:t>
            </w:r>
          </w:p>
        </w:tc>
        <w:tc>
          <w:tcPr>
            <w:tcW w:w="1363" w:type="dxa"/>
            <w:tcBorders>
              <w:bottom w:val="single" w:sz="4" w:space="0" w:color="auto"/>
            </w:tcBorders>
          </w:tcPr>
          <w:p w14:paraId="5DA5E2E0" w14:textId="77777777" w:rsidR="00FB37D3" w:rsidRDefault="00FB37D3" w:rsidP="00683F48">
            <w:pPr>
              <w:jc w:val="right"/>
              <w:rPr>
                <w:rFonts w:cs="Times New Roman"/>
                <w:szCs w:val="40"/>
              </w:rPr>
            </w:pPr>
          </w:p>
        </w:tc>
      </w:tr>
      <w:tr w:rsidR="00FB37D3" w14:paraId="1B67E61F" w14:textId="77777777" w:rsidTr="00FB37D3">
        <w:trPr>
          <w:jc w:val="center"/>
        </w:trPr>
        <w:tc>
          <w:tcPr>
            <w:tcW w:w="4309" w:type="dxa"/>
            <w:tcBorders>
              <w:bottom w:val="single" w:sz="4" w:space="0" w:color="auto"/>
            </w:tcBorders>
          </w:tcPr>
          <w:p w14:paraId="7F0B7CB2" w14:textId="77777777" w:rsidR="00FB37D3" w:rsidRPr="00774FA1" w:rsidRDefault="00FB37D3" w:rsidP="00683F48">
            <w:pPr>
              <w:rPr>
                <w:rFonts w:cs="Times New Roman"/>
                <w:szCs w:val="40"/>
              </w:rPr>
            </w:pPr>
            <w:r>
              <w:rPr>
                <w:rFonts w:cs="Times New Roman"/>
                <w:szCs w:val="40"/>
              </w:rPr>
              <w:t xml:space="preserve">                                                          Total</w:t>
            </w:r>
          </w:p>
        </w:tc>
        <w:tc>
          <w:tcPr>
            <w:tcW w:w="1363" w:type="dxa"/>
            <w:tcBorders>
              <w:bottom w:val="single" w:sz="4" w:space="0" w:color="auto"/>
            </w:tcBorders>
          </w:tcPr>
          <w:p w14:paraId="76BBBDA9" w14:textId="77777777" w:rsidR="00FB37D3" w:rsidRDefault="00FB37D3" w:rsidP="00683F48">
            <w:pPr>
              <w:jc w:val="right"/>
              <w:rPr>
                <w:rFonts w:cs="Times New Roman"/>
                <w:szCs w:val="40"/>
              </w:rPr>
            </w:pPr>
            <w:r>
              <w:rPr>
                <w:rFonts w:cs="Times New Roman"/>
                <w:szCs w:val="40"/>
              </w:rPr>
              <w:t>1109558/-</w:t>
            </w:r>
          </w:p>
        </w:tc>
      </w:tr>
    </w:tbl>
    <w:p w14:paraId="18709899" w14:textId="3D12BA4C" w:rsidR="00B178F0" w:rsidRDefault="0083123D" w:rsidP="00683F48">
      <w:pPr>
        <w:rPr>
          <w:lang w:val="en-US"/>
        </w:rPr>
      </w:pPr>
      <w:r>
        <w:tab/>
      </w:r>
    </w:p>
    <w:p w14:paraId="5EDA9C94" w14:textId="5B8ADAF9" w:rsidR="00FB37D3" w:rsidRPr="00B178F0" w:rsidRDefault="00500754" w:rsidP="00500754">
      <w:pPr>
        <w:pStyle w:val="Heading3"/>
        <w:rPr>
          <w:lang w:val="en-US"/>
        </w:rPr>
      </w:pPr>
      <w:r>
        <w:t xml:space="preserve">5.5.3 </w:t>
      </w:r>
      <w:r w:rsidR="00FB37D3" w:rsidRPr="00601609">
        <w:t>Time Management</w:t>
      </w:r>
    </w:p>
    <w:p w14:paraId="7D213B4C" w14:textId="256A5FEE" w:rsidR="00E62351" w:rsidRDefault="000A6FE4" w:rsidP="00683F48">
      <w:pPr>
        <w:ind w:firstLine="720"/>
        <w:rPr>
          <w:rFonts w:cs="Times New Roman"/>
          <w:szCs w:val="40"/>
        </w:rPr>
      </w:pPr>
      <w:r w:rsidRPr="000A6FE4">
        <w:rPr>
          <w:rFonts w:cs="Times New Roman"/>
          <w:szCs w:val="40"/>
        </w:rPr>
        <w:t>The total duration of the project work is 20 weeks with 36 hours spent each week. This entire duration can be divided into three phases. In phase 1,</w:t>
      </w:r>
      <w:r w:rsidR="008E3365">
        <w:rPr>
          <w:rFonts w:cs="Times New Roman"/>
          <w:szCs w:val="40"/>
        </w:rPr>
        <w:t xml:space="preserve"> presentation 1,</w:t>
      </w:r>
      <w:r w:rsidRPr="000A6FE4">
        <w:rPr>
          <w:rFonts w:cs="Times New Roman"/>
          <w:szCs w:val="40"/>
        </w:rPr>
        <w:t xml:space="preserve"> complete literature is done and the problem was identified for the project. In phase 2,</w:t>
      </w:r>
      <w:r w:rsidR="008E3365">
        <w:rPr>
          <w:rFonts w:cs="Times New Roman"/>
          <w:szCs w:val="40"/>
        </w:rPr>
        <w:t xml:space="preserve"> presentation 2,</w:t>
      </w:r>
      <w:r w:rsidRPr="000A6FE4">
        <w:rPr>
          <w:rFonts w:cs="Times New Roman"/>
          <w:szCs w:val="40"/>
        </w:rPr>
        <w:t xml:space="preserve"> the problem in existing methods is identified.</w:t>
      </w:r>
      <w:r w:rsidR="00552BDE" w:rsidRPr="00552BDE">
        <w:t xml:space="preserve"> For the training of neural networks, we required data of faults. For that Simulink model had been developed, the data set got obtained by simulating the model in MATLAB R2019a.</w:t>
      </w:r>
    </w:p>
    <w:p w14:paraId="70D9E363" w14:textId="3ACA17C5" w:rsidR="00FB37D3" w:rsidRPr="00935FBD" w:rsidRDefault="00552BDE" w:rsidP="00683F48">
      <w:pPr>
        <w:ind w:firstLine="720"/>
        <w:rPr>
          <w:rFonts w:cs="Times New Roman"/>
          <w:szCs w:val="40"/>
        </w:rPr>
      </w:pPr>
      <w:r w:rsidRPr="00552BDE">
        <w:rPr>
          <w:rFonts w:cs="Times New Roman"/>
          <w:szCs w:val="40"/>
        </w:rPr>
        <w:t>In phase 3,</w:t>
      </w:r>
      <w:r w:rsidR="008E3365">
        <w:rPr>
          <w:rFonts w:cs="Times New Roman"/>
          <w:szCs w:val="40"/>
        </w:rPr>
        <w:t xml:space="preserve"> presentation 3</w:t>
      </w:r>
      <w:r w:rsidRPr="00552BDE">
        <w:rPr>
          <w:rFonts w:cs="Times New Roman"/>
          <w:szCs w:val="40"/>
        </w:rPr>
        <w:t xml:space="preserve"> we had gone through some neural </w:t>
      </w:r>
      <w:proofErr w:type="gramStart"/>
      <w:r w:rsidRPr="00552BDE">
        <w:rPr>
          <w:rFonts w:cs="Times New Roman"/>
          <w:szCs w:val="40"/>
        </w:rPr>
        <w:t>networks</w:t>
      </w:r>
      <w:proofErr w:type="gramEnd"/>
      <w:r w:rsidRPr="00552BDE">
        <w:rPr>
          <w:rFonts w:cs="Times New Roman"/>
          <w:szCs w:val="40"/>
        </w:rPr>
        <w:t xml:space="preserve"> architectures in NeuroSolutions 5 software. We had trained and several networks for understating of the problem. After doing many trials, we had obtained optimal parameters for the neural network. The neural network with optimal parameters gives us the best results. Finally, the project thesis was prepared and submitted.</w:t>
      </w:r>
    </w:p>
    <w:p w14:paraId="1ED50160" w14:textId="0FB49EE7" w:rsidR="00FB37D3" w:rsidRDefault="00500754" w:rsidP="00500754">
      <w:pPr>
        <w:pStyle w:val="Heading3"/>
      </w:pPr>
      <w:r>
        <w:t xml:space="preserve">5.5.4 </w:t>
      </w:r>
      <w:r w:rsidR="00FB37D3" w:rsidRPr="00515957">
        <w:t>Societal and Environmental Impact</w:t>
      </w:r>
    </w:p>
    <w:p w14:paraId="1871C045" w14:textId="77777777" w:rsidR="008C52FC" w:rsidRPr="008C52FC" w:rsidRDefault="009F2166" w:rsidP="00683F48">
      <w:r>
        <w:tab/>
      </w:r>
      <w:r w:rsidR="008C52FC" w:rsidRPr="008C52FC">
        <w:t>The transmission line protection schemes are used for the protection of power system equipment. The power system fault diagnosis methods will help the society in</w:t>
      </w:r>
    </w:p>
    <w:p w14:paraId="5EE9CF7D" w14:textId="66D0DCD7" w:rsid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Power systems security</w:t>
      </w:r>
    </w:p>
    <w:p w14:paraId="6C8FB9A5" w14:textId="77777777"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lang w:eastAsia="en-IN"/>
        </w:rPr>
        <w:t>Continuity in power supply</w:t>
      </w:r>
    </w:p>
    <w:p w14:paraId="3C3BF818" w14:textId="4B0DD420"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High quality of power.</w:t>
      </w:r>
    </w:p>
    <w:p w14:paraId="73A2787E" w14:textId="63A97221" w:rsidR="008C52FC" w:rsidRPr="00FB37D3" w:rsidRDefault="008C52FC" w:rsidP="00683F48"/>
    <w:p w14:paraId="73A8821B" w14:textId="126C8E7C" w:rsidR="00FB37D3" w:rsidRPr="00FB37D3" w:rsidRDefault="00FB37D3" w:rsidP="008C52FC"/>
    <w:sectPr w:rsidR="00FB37D3" w:rsidRPr="00FB37D3" w:rsidSect="00D421E6">
      <w:footerReference w:type="default" r:id="rId40"/>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55DA6C" w14:textId="77777777" w:rsidR="00C65519" w:rsidRDefault="00C65519" w:rsidP="004A659A">
      <w:pPr>
        <w:spacing w:after="0" w:line="240" w:lineRule="auto"/>
      </w:pPr>
      <w:r>
        <w:separator/>
      </w:r>
    </w:p>
  </w:endnote>
  <w:endnote w:type="continuationSeparator" w:id="0">
    <w:p w14:paraId="5014F980" w14:textId="77777777" w:rsidR="00C65519" w:rsidRDefault="00C65519"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or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FB37D3" w:rsidRDefault="00FB37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FB37D3" w:rsidRDefault="00FB3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22774" w14:textId="77777777" w:rsidR="00C65519" w:rsidRDefault="00C65519" w:rsidP="004A659A">
      <w:pPr>
        <w:spacing w:after="0" w:line="240" w:lineRule="auto"/>
      </w:pPr>
      <w:r>
        <w:separator/>
      </w:r>
    </w:p>
  </w:footnote>
  <w:footnote w:type="continuationSeparator" w:id="0">
    <w:p w14:paraId="0227C384" w14:textId="77777777" w:rsidR="00C65519" w:rsidRDefault="00C65519"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3"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5D3A16"/>
    <w:multiLevelType w:val="hybridMultilevel"/>
    <w:tmpl w:val="1AEC37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63207C"/>
    <w:multiLevelType w:val="multilevel"/>
    <w:tmpl w:val="FF2CD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296FCB"/>
    <w:multiLevelType w:val="hybridMultilevel"/>
    <w:tmpl w:val="13E8F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6"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B2E8B"/>
    <w:multiLevelType w:val="hybridMultilevel"/>
    <w:tmpl w:val="A1CCA0C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5"/>
  </w:num>
  <w:num w:numId="5">
    <w:abstractNumId w:val="20"/>
  </w:num>
  <w:num w:numId="6">
    <w:abstractNumId w:val="7"/>
  </w:num>
  <w:num w:numId="7">
    <w:abstractNumId w:val="14"/>
  </w:num>
  <w:num w:numId="8">
    <w:abstractNumId w:val="10"/>
  </w:num>
  <w:num w:numId="9">
    <w:abstractNumId w:val="22"/>
  </w:num>
  <w:num w:numId="10">
    <w:abstractNumId w:val="4"/>
  </w:num>
  <w:num w:numId="11">
    <w:abstractNumId w:val="0"/>
  </w:num>
  <w:num w:numId="12">
    <w:abstractNumId w:val="17"/>
  </w:num>
  <w:num w:numId="13">
    <w:abstractNumId w:val="16"/>
  </w:num>
  <w:num w:numId="14">
    <w:abstractNumId w:val="3"/>
  </w:num>
  <w:num w:numId="15">
    <w:abstractNumId w:val="18"/>
  </w:num>
  <w:num w:numId="16">
    <w:abstractNumId w:val="6"/>
  </w:num>
  <w:num w:numId="17">
    <w:abstractNumId w:val="1"/>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8"/>
  </w:num>
  <w:num w:numId="22">
    <w:abstractNumId w:val="9"/>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Mq4FAB4ljzAtAAAA"/>
  </w:docVars>
  <w:rsids>
    <w:rsidRoot w:val="00123107"/>
    <w:rsid w:val="00002363"/>
    <w:rsid w:val="00031971"/>
    <w:rsid w:val="000353E9"/>
    <w:rsid w:val="00044EE5"/>
    <w:rsid w:val="000451F4"/>
    <w:rsid w:val="00050149"/>
    <w:rsid w:val="00055129"/>
    <w:rsid w:val="000559F2"/>
    <w:rsid w:val="00063F70"/>
    <w:rsid w:val="000861A1"/>
    <w:rsid w:val="00091035"/>
    <w:rsid w:val="00096837"/>
    <w:rsid w:val="000A6FE4"/>
    <w:rsid w:val="000B6EDB"/>
    <w:rsid w:val="000C3E1B"/>
    <w:rsid w:val="000D2295"/>
    <w:rsid w:val="000D493F"/>
    <w:rsid w:val="000F7EEA"/>
    <w:rsid w:val="00106091"/>
    <w:rsid w:val="0011384C"/>
    <w:rsid w:val="00123017"/>
    <w:rsid w:val="00123107"/>
    <w:rsid w:val="00145FCB"/>
    <w:rsid w:val="0015694A"/>
    <w:rsid w:val="00163802"/>
    <w:rsid w:val="001663BF"/>
    <w:rsid w:val="00167E53"/>
    <w:rsid w:val="00171F73"/>
    <w:rsid w:val="00183E38"/>
    <w:rsid w:val="0018413A"/>
    <w:rsid w:val="001869E7"/>
    <w:rsid w:val="0019531E"/>
    <w:rsid w:val="00195D8D"/>
    <w:rsid w:val="001C42CC"/>
    <w:rsid w:val="001C46A2"/>
    <w:rsid w:val="001D23DD"/>
    <w:rsid w:val="001E3504"/>
    <w:rsid w:val="001E6683"/>
    <w:rsid w:val="001E75AD"/>
    <w:rsid w:val="001E7E23"/>
    <w:rsid w:val="00204E12"/>
    <w:rsid w:val="00233C71"/>
    <w:rsid w:val="00255614"/>
    <w:rsid w:val="002613AE"/>
    <w:rsid w:val="00271704"/>
    <w:rsid w:val="00274524"/>
    <w:rsid w:val="0027459E"/>
    <w:rsid w:val="002830E1"/>
    <w:rsid w:val="00287D80"/>
    <w:rsid w:val="00294423"/>
    <w:rsid w:val="0029604C"/>
    <w:rsid w:val="00312531"/>
    <w:rsid w:val="0031510F"/>
    <w:rsid w:val="00322551"/>
    <w:rsid w:val="00337B8D"/>
    <w:rsid w:val="0034435E"/>
    <w:rsid w:val="00366A9C"/>
    <w:rsid w:val="0037573F"/>
    <w:rsid w:val="00376145"/>
    <w:rsid w:val="00377428"/>
    <w:rsid w:val="003A0B83"/>
    <w:rsid w:val="003A20A2"/>
    <w:rsid w:val="003A5CE2"/>
    <w:rsid w:val="003D0E04"/>
    <w:rsid w:val="003E4586"/>
    <w:rsid w:val="003E6536"/>
    <w:rsid w:val="00411543"/>
    <w:rsid w:val="00414D8C"/>
    <w:rsid w:val="0042099D"/>
    <w:rsid w:val="00460C98"/>
    <w:rsid w:val="004763B9"/>
    <w:rsid w:val="00485A20"/>
    <w:rsid w:val="004959A4"/>
    <w:rsid w:val="004A111E"/>
    <w:rsid w:val="004A659A"/>
    <w:rsid w:val="004B7E51"/>
    <w:rsid w:val="004E0B6C"/>
    <w:rsid w:val="00500754"/>
    <w:rsid w:val="00521D3E"/>
    <w:rsid w:val="005337CF"/>
    <w:rsid w:val="005516E1"/>
    <w:rsid w:val="00552BDE"/>
    <w:rsid w:val="00556251"/>
    <w:rsid w:val="0058058C"/>
    <w:rsid w:val="005A48C8"/>
    <w:rsid w:val="005A7CE4"/>
    <w:rsid w:val="005E1C2E"/>
    <w:rsid w:val="005E3CB8"/>
    <w:rsid w:val="00601111"/>
    <w:rsid w:val="006012BF"/>
    <w:rsid w:val="006335F1"/>
    <w:rsid w:val="00636332"/>
    <w:rsid w:val="00662CD7"/>
    <w:rsid w:val="00683F48"/>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315F5"/>
    <w:rsid w:val="00853773"/>
    <w:rsid w:val="008603AD"/>
    <w:rsid w:val="008825E5"/>
    <w:rsid w:val="00884111"/>
    <w:rsid w:val="008A2319"/>
    <w:rsid w:val="008C52FC"/>
    <w:rsid w:val="008E3365"/>
    <w:rsid w:val="008F2F8E"/>
    <w:rsid w:val="008F56BA"/>
    <w:rsid w:val="0090330C"/>
    <w:rsid w:val="00920621"/>
    <w:rsid w:val="00941D7F"/>
    <w:rsid w:val="009443F7"/>
    <w:rsid w:val="00961629"/>
    <w:rsid w:val="00966880"/>
    <w:rsid w:val="00981617"/>
    <w:rsid w:val="00993518"/>
    <w:rsid w:val="009A7EE9"/>
    <w:rsid w:val="009D6BB8"/>
    <w:rsid w:val="009F2166"/>
    <w:rsid w:val="00A041ED"/>
    <w:rsid w:val="00A12811"/>
    <w:rsid w:val="00A36410"/>
    <w:rsid w:val="00A42688"/>
    <w:rsid w:val="00A440E1"/>
    <w:rsid w:val="00A55602"/>
    <w:rsid w:val="00A5669D"/>
    <w:rsid w:val="00A64FB9"/>
    <w:rsid w:val="00A77A8B"/>
    <w:rsid w:val="00A91DAE"/>
    <w:rsid w:val="00AC2C40"/>
    <w:rsid w:val="00AD7D43"/>
    <w:rsid w:val="00AE4427"/>
    <w:rsid w:val="00AE705F"/>
    <w:rsid w:val="00AF6282"/>
    <w:rsid w:val="00B00483"/>
    <w:rsid w:val="00B15CA2"/>
    <w:rsid w:val="00B178F0"/>
    <w:rsid w:val="00B33A72"/>
    <w:rsid w:val="00B46AA4"/>
    <w:rsid w:val="00B56153"/>
    <w:rsid w:val="00B67AD7"/>
    <w:rsid w:val="00B7247C"/>
    <w:rsid w:val="00B91329"/>
    <w:rsid w:val="00BF1D3F"/>
    <w:rsid w:val="00C40678"/>
    <w:rsid w:val="00C65519"/>
    <w:rsid w:val="00CA1252"/>
    <w:rsid w:val="00CA6D6C"/>
    <w:rsid w:val="00CC51EA"/>
    <w:rsid w:val="00CF54FC"/>
    <w:rsid w:val="00D11313"/>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549"/>
    <w:rsid w:val="00E46BC3"/>
    <w:rsid w:val="00E533B2"/>
    <w:rsid w:val="00E56FF3"/>
    <w:rsid w:val="00E62351"/>
    <w:rsid w:val="00E9021A"/>
    <w:rsid w:val="00E97195"/>
    <w:rsid w:val="00EB5672"/>
    <w:rsid w:val="00ED5F5F"/>
    <w:rsid w:val="00EE613F"/>
    <w:rsid w:val="00EE7FA6"/>
    <w:rsid w:val="00F11666"/>
    <w:rsid w:val="00F12EAB"/>
    <w:rsid w:val="00F171D9"/>
    <w:rsid w:val="00F56F22"/>
    <w:rsid w:val="00F83F1D"/>
    <w:rsid w:val="00F91452"/>
    <w:rsid w:val="00FA68DE"/>
    <w:rsid w:val="00FA7992"/>
    <w:rsid w:val="00FB37D3"/>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5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paragraph" w:styleId="Caption">
    <w:name w:val="caption"/>
    <w:basedOn w:val="Normal"/>
    <w:next w:val="Normal"/>
    <w:uiPriority w:val="35"/>
    <w:unhideWhenUsed/>
    <w:qFormat/>
    <w:rsid w:val="00FB37D3"/>
    <w:pPr>
      <w:spacing w:after="200" w:line="240" w:lineRule="auto"/>
      <w:jc w:val="left"/>
    </w:pPr>
    <w:rPr>
      <w:rFonts w:asciiTheme="minorHAnsi" w:hAnsiTheme="minorHAnsi"/>
      <w:b/>
      <w:bCs/>
      <w:color w:val="4472C4" w:themeColor="accent1"/>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62081">
      <w:bodyDiv w:val="1"/>
      <w:marLeft w:val="0"/>
      <w:marRight w:val="0"/>
      <w:marTop w:val="0"/>
      <w:marBottom w:val="0"/>
      <w:divBdr>
        <w:top w:val="none" w:sz="0" w:space="0" w:color="auto"/>
        <w:left w:val="none" w:sz="0" w:space="0" w:color="auto"/>
        <w:bottom w:val="none" w:sz="0" w:space="0" w:color="auto"/>
        <w:right w:val="none" w:sz="0" w:space="0" w:color="auto"/>
      </w:divBdr>
    </w:div>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6.JP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JPG"/><Relationship Id="rId32" Type="http://schemas.openxmlformats.org/officeDocument/2006/relationships/image" Target="media/image21.png"/><Relationship Id="rId37" Type="http://schemas.openxmlformats.org/officeDocument/2006/relationships/chart" Target="charts/chart1.xm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JP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hyperlink" Target="https://reference.wolfram.com/language/ref/Tanh.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JPG"/></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E9C9-4A2C-AF20-0434E5F03250}"/>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68F4-41E1-823C-BA00A6FD2756}"/>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589DE-CFF7-4D72-B828-A4B44B4A2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4</TotalTime>
  <Pages>37</Pages>
  <Words>8646</Words>
  <Characters>49286</Characters>
  <Application>Microsoft Office Word</Application>
  <DocSecurity>0</DocSecurity>
  <Lines>410</Lines>
  <Paragraphs>115</Paragraphs>
  <ScaleCrop>false</ScaleCrop>
  <HeadingPairs>
    <vt:vector size="4" baseType="variant">
      <vt:variant>
        <vt:lpstr>Title</vt:lpstr>
      </vt:variant>
      <vt:variant>
        <vt:i4>1</vt:i4>
      </vt:variant>
      <vt:variant>
        <vt:lpstr>Headings</vt:lpstr>
      </vt:variant>
      <vt:variant>
        <vt:i4>44</vt:i4>
      </vt:variant>
    </vt:vector>
  </HeadingPairs>
  <TitlesOfParts>
    <vt:vector size="45" baseType="lpstr">
      <vt:lpstr/>
      <vt:lpstr>Significance and Basics of Power Systems</vt:lpstr>
      <vt:lpstr>    1.1 Introduction</vt:lpstr>
      <vt:lpstr>    1.2 Basics of Power systems</vt:lpstr>
      <vt:lpstr>    1.3 Power Transmission Networks</vt:lpstr>
      <vt:lpstr>    1.4 Problem Statement</vt:lpstr>
      <vt:lpstr>Background and Related Work</vt:lpstr>
      <vt:lpstr>    2.1 Introduction</vt:lpstr>
      <vt:lpstr>    2.2 Faults on Transmission Lines</vt:lpstr>
      <vt:lpstr>        2.2.1 Series Faults</vt:lpstr>
      <vt:lpstr>        2.2.2 Shunt Faults</vt:lpstr>
      <vt:lpstr>    2.3 Causes of Electrical Faults </vt:lpstr>
      <vt:lpstr>    2.4 Literature Survey</vt:lpstr>
      <vt:lpstr>    2.5 Survey of Methods</vt:lpstr>
      <vt:lpstr>        2.5.1 Fault Classification Techniques:</vt:lpstr>
      <vt:lpstr>        2.5.2 Fault Location Identification Techniques: </vt:lpstr>
      <vt:lpstr>    2.6 Performance Measures:</vt:lpstr>
      <vt:lpstr>Machine Learning</vt:lpstr>
      <vt:lpstr>    3.1 Introduction</vt:lpstr>
      <vt:lpstr>    3.2 Artificial Neural Networks</vt:lpstr>
      <vt:lpstr>        3.2.1 Importance and Learning Techniques of ANN:</vt:lpstr>
      <vt:lpstr>        3.2.2 Characteristics of ANN</vt:lpstr>
      <vt:lpstr>        3.2.3 Advantages and Disadvantages of ANN</vt:lpstr>
      <vt:lpstr>    3.3 Deep Neural Networks</vt:lpstr>
      <vt:lpstr>    3.4 Recurrent Neural Networks</vt:lpstr>
      <vt:lpstr>Simulation and Results	</vt:lpstr>
      <vt:lpstr>    4.1 Tools Used</vt:lpstr>
      <vt:lpstr>        4.1.1 MATLAB/SIMULINK</vt:lpstr>
      <vt:lpstr>        4.1.2 NeuroSolutions</vt:lpstr>
      <vt:lpstr>    4.2 Data Generation</vt:lpstr>
      <vt:lpstr>    4.3 Training of Network</vt:lpstr>
      <vt:lpstr>        4.3.1 Fault detection and classification</vt:lpstr>
      <vt:lpstr>        4.3.2 Fault Location Identification </vt:lpstr>
      <vt:lpstr>    4.4 Testing of Network</vt:lpstr>
      <vt:lpstr>        4.4.1 Fault detection and classification</vt:lpstr>
      <vt:lpstr>        4.4.2 Fault Location Identification</vt:lpstr>
      <vt:lpstr>    4.5 Results</vt:lpstr>
      <vt:lpstr>    4.6 Application of Proposed Methods in Smart Grids</vt:lpstr>
      <vt:lpstr>Conclusions and Future Scope</vt:lpstr>
      <vt:lpstr>Finance and Project Management</vt:lpstr>
      <vt:lpstr>        Hardware</vt:lpstr>
      <vt:lpstr>        Software</vt:lpstr>
      <vt:lpstr>Time Management and Societal &amp; Environmental Impact</vt:lpstr>
      <vt:lpstr>        Time Management</vt:lpstr>
      <vt:lpstr>        Societal and Environmental Impact</vt:lpstr>
    </vt:vector>
  </TitlesOfParts>
  <Company/>
  <LinksUpToDate>false</LinksUpToDate>
  <CharactersWithSpaces>57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81</cp:revision>
  <dcterms:created xsi:type="dcterms:W3CDTF">2020-04-06T02:01:00Z</dcterms:created>
  <dcterms:modified xsi:type="dcterms:W3CDTF">2020-04-28T12:47:00Z</dcterms:modified>
</cp:coreProperties>
</file>